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175" w:type="dxa"/>
        <w:tblLook w:val="04A0" w:firstRow="1" w:lastRow="0" w:firstColumn="1" w:lastColumn="0" w:noHBand="0" w:noVBand="1"/>
      </w:tblPr>
      <w:tblGrid>
        <w:gridCol w:w="4106"/>
        <w:gridCol w:w="5643"/>
        <w:gridCol w:w="4426"/>
      </w:tblGrid>
      <w:tr w:rsidR="00524F99" w14:paraId="52DCDB86" w14:textId="77777777" w:rsidTr="00DD3371">
        <w:trPr>
          <w:trHeight w:val="425"/>
        </w:trPr>
        <w:tc>
          <w:tcPr>
            <w:tcW w:w="14175" w:type="dxa"/>
            <w:gridSpan w:val="3"/>
            <w:vAlign w:val="center"/>
          </w:tcPr>
          <w:p w14:paraId="72F3660A" w14:textId="2438568B" w:rsidR="007E0547" w:rsidRDefault="00524F99" w:rsidP="00524F99">
            <w:pPr>
              <w:jc w:val="center"/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524F99">
              <w:rPr>
                <w:b/>
                <w:sz w:val="24"/>
                <w:szCs w:val="24"/>
              </w:rPr>
              <w:t xml:space="preserve">2019-2020 </w:t>
            </w:r>
            <w:r w:rsidR="007E0547">
              <w:rPr>
                <w:b/>
                <w:sz w:val="24"/>
                <w:szCs w:val="24"/>
              </w:rPr>
              <w:t>SPRING SEMESTER</w:t>
            </w:r>
          </w:p>
          <w:p w14:paraId="205CCED1" w14:textId="4145AE84" w:rsidR="007E0547" w:rsidRDefault="007E0547" w:rsidP="00524F9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CULTY OF ARCHITECTURE</w:t>
            </w:r>
          </w:p>
          <w:p w14:paraId="56388F43" w14:textId="06C5F277" w:rsidR="00524F99" w:rsidRPr="00524F99" w:rsidRDefault="007E0547" w:rsidP="00524F9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PARTMENT OF ARCHITECTURE</w:t>
            </w:r>
          </w:p>
        </w:tc>
      </w:tr>
      <w:tr w:rsidR="00524F99" w14:paraId="6E672886" w14:textId="77777777" w:rsidTr="003754FD">
        <w:tc>
          <w:tcPr>
            <w:tcW w:w="4106" w:type="dxa"/>
            <w:vAlign w:val="center"/>
          </w:tcPr>
          <w:p w14:paraId="7DDE89E1" w14:textId="6D161926" w:rsidR="00524F99" w:rsidRPr="00524F99" w:rsidRDefault="007E0547" w:rsidP="00524F9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LECTURER </w:t>
            </w:r>
            <w:r w:rsidR="005A5A72">
              <w:rPr>
                <w:b/>
                <w:sz w:val="24"/>
                <w:szCs w:val="24"/>
              </w:rPr>
              <w:t>(FULL TIME)</w:t>
            </w:r>
          </w:p>
        </w:tc>
        <w:tc>
          <w:tcPr>
            <w:tcW w:w="5643" w:type="dxa"/>
            <w:vAlign w:val="center"/>
          </w:tcPr>
          <w:p w14:paraId="5D5C73A6" w14:textId="19409D33" w:rsidR="00524F99" w:rsidRPr="00524F99" w:rsidRDefault="007E0547" w:rsidP="00524F9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URSES</w:t>
            </w:r>
          </w:p>
        </w:tc>
        <w:tc>
          <w:tcPr>
            <w:tcW w:w="4426" w:type="dxa"/>
            <w:vAlign w:val="center"/>
          </w:tcPr>
          <w:p w14:paraId="3ECD8B56" w14:textId="3B1422BF" w:rsidR="00524F99" w:rsidRPr="00524F99" w:rsidRDefault="00755E81" w:rsidP="00524F9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 YÜRÜTME YÖNTEMİ</w:t>
            </w:r>
          </w:p>
        </w:tc>
      </w:tr>
      <w:tr w:rsidR="007E0547" w14:paraId="0B1F44FA" w14:textId="25DAE0C5" w:rsidTr="003754FD">
        <w:tc>
          <w:tcPr>
            <w:tcW w:w="4106" w:type="dxa"/>
            <w:vMerge w:val="restart"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068A850F" w14:textId="190813F8" w:rsidR="007E0547" w:rsidRPr="007E0547" w:rsidRDefault="007E0547" w:rsidP="00213AD1">
            <w:pPr>
              <w:rPr>
                <w:bCs/>
              </w:rPr>
            </w:pPr>
            <w:r w:rsidRPr="00CD02FA">
              <w:rPr>
                <w:bCs/>
              </w:rPr>
              <w:t>Prof. Dr. Zeynep Onur</w:t>
            </w: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9FFE6EE" w14:textId="129E19C8" w:rsidR="007E0547" w:rsidRPr="007E0547" w:rsidRDefault="007E0547" w:rsidP="00213AD1">
            <w:pPr>
              <w:rPr>
                <w:bCs/>
              </w:rPr>
            </w:pPr>
            <w:r w:rsidRPr="007E0547">
              <w:rPr>
                <w:bCs/>
              </w:rPr>
              <w:t xml:space="preserve">ARC102 </w:t>
            </w:r>
            <w:r>
              <w:rPr>
                <w:bCs/>
              </w:rPr>
              <w:t>BASIC OF ARCHITECTURAL DESIGN II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58EDBBBC" w14:textId="45204C74" w:rsidR="007E0547" w:rsidRPr="007E0547" w:rsidRDefault="00EB3F7C" w:rsidP="00213AD1">
            <w:pPr>
              <w:rPr>
                <w:bCs/>
              </w:rPr>
            </w:pPr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FACEBOOK</w:t>
            </w:r>
          </w:p>
        </w:tc>
      </w:tr>
      <w:tr w:rsidR="007E0547" w14:paraId="2B3FE3D8" w14:textId="6F23B9DE" w:rsidTr="003754FD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65528EDF" w14:textId="77777777" w:rsidR="007E0547" w:rsidRPr="00C21E4F" w:rsidRDefault="007E0547" w:rsidP="00213AD1">
            <w:pPr>
              <w:rPr>
                <w:b/>
              </w:rPr>
            </w:pP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C6F2894" w14:textId="2A07F675" w:rsidR="007E0547" w:rsidRPr="007E0547" w:rsidRDefault="00035A46" w:rsidP="00213AD1">
            <w:pPr>
              <w:rPr>
                <w:bCs/>
              </w:rPr>
            </w:pPr>
            <w:r>
              <w:t xml:space="preserve">IAR614 </w:t>
            </w:r>
            <w:r w:rsidRPr="00030F05">
              <w:t>THEORY OF ARCHITECTURE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489E71E8" w14:textId="6445DD43" w:rsidR="007E0547" w:rsidRPr="007E0547" w:rsidRDefault="003862D6" w:rsidP="00213AD1">
            <w:pPr>
              <w:rPr>
                <w:bCs/>
              </w:rPr>
            </w:pPr>
            <w:r w:rsidRPr="00455FF1">
              <w:rPr>
                <w:rFonts w:cs="Arial"/>
              </w:rPr>
              <w:t>GOOGLE CLASSROOM</w:t>
            </w:r>
          </w:p>
        </w:tc>
      </w:tr>
      <w:tr w:rsidR="00C1442F" w14:paraId="3803A1D2" w14:textId="77777777" w:rsidTr="00C1442F">
        <w:trPr>
          <w:trHeight w:val="80"/>
        </w:trPr>
        <w:tc>
          <w:tcPr>
            <w:tcW w:w="4106" w:type="dxa"/>
            <w:vMerge w:val="restart"/>
            <w:tcBorders>
              <w:right w:val="single" w:sz="4" w:space="0" w:color="auto"/>
            </w:tcBorders>
            <w:vAlign w:val="center"/>
          </w:tcPr>
          <w:p w14:paraId="4BA9AC1B" w14:textId="77777777" w:rsidR="00C1442F" w:rsidRDefault="00C1442F" w:rsidP="003605A2">
            <w:r w:rsidRPr="00420A55">
              <w:t>PROF. DR. HARUN OZER</w:t>
            </w:r>
          </w:p>
          <w:p w14:paraId="43BE55C2" w14:textId="23B2549B" w:rsidR="00CA16F8" w:rsidRPr="00C21E4F" w:rsidRDefault="00CA16F8" w:rsidP="003605A2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ECCCA4" w14:textId="06C50E9C" w:rsidR="00C1442F" w:rsidRPr="00C21E4F" w:rsidRDefault="00C1442F" w:rsidP="003605A2">
            <w:r w:rsidRPr="00C21E4F">
              <w:t>ARC645 YAPIM VE ORGANİZASYON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vAlign w:val="center"/>
          </w:tcPr>
          <w:p w14:paraId="52739ABA" w14:textId="2A9080D9" w:rsidR="00C1442F" w:rsidRPr="00C21E4F" w:rsidRDefault="00420A55" w:rsidP="00420A55">
            <w:r>
              <w:t xml:space="preserve">Uzem </w:t>
            </w:r>
          </w:p>
        </w:tc>
      </w:tr>
      <w:tr w:rsidR="00C1442F" w14:paraId="6790B62B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vAlign w:val="center"/>
          </w:tcPr>
          <w:p w14:paraId="66DF43D0" w14:textId="77777777" w:rsidR="00C1442F" w:rsidRPr="00C21E4F" w:rsidRDefault="00C1442F" w:rsidP="003605A2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396505" w14:textId="678D7E81" w:rsidR="00C1442F" w:rsidRPr="00C21E4F" w:rsidRDefault="00C1442F" w:rsidP="003605A2">
            <w:r>
              <w:t>MIM 405 MEZUNİYET PROJESİ / MİM402 MEZUNİYET PROJESİ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vAlign w:val="center"/>
          </w:tcPr>
          <w:p w14:paraId="1AE53E38" w14:textId="73D25FA2" w:rsidR="00C1442F" w:rsidRPr="00C21E4F" w:rsidRDefault="009C0618" w:rsidP="003605A2">
            <w:r w:rsidRPr="00C1442F">
              <w:t>WHATSAPP</w:t>
            </w:r>
            <w:r>
              <w:t xml:space="preserve"> + </w:t>
            </w:r>
            <w:r w:rsidRPr="00C1442F">
              <w:t>UZEM</w:t>
            </w:r>
          </w:p>
        </w:tc>
      </w:tr>
      <w:tr w:rsidR="00211293" w14:paraId="6DD08A85" w14:textId="77777777" w:rsidTr="003754FD">
        <w:tc>
          <w:tcPr>
            <w:tcW w:w="4106" w:type="dxa"/>
            <w:vMerge w:val="restart"/>
            <w:tcBorders>
              <w:right w:val="single" w:sz="4" w:space="0" w:color="auto"/>
            </w:tcBorders>
            <w:shd w:val="clear" w:color="auto" w:fill="EEECE1" w:themeFill="background2"/>
          </w:tcPr>
          <w:p w14:paraId="4DB8FAB3" w14:textId="115DAD71" w:rsidR="00211293" w:rsidRPr="00CD02FA" w:rsidRDefault="00211293" w:rsidP="003605A2">
            <w:r w:rsidRPr="00CD02FA">
              <w:t>ASSOC. PROF. DR. HURIYE GURDALLI</w:t>
            </w: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4C767F51" w14:textId="7008656B" w:rsidR="00211293" w:rsidRPr="00C21E4F" w:rsidRDefault="00211293" w:rsidP="003605A2">
            <w:r w:rsidRPr="00C21E4F">
              <w:t>ARC670 ARCH</w:t>
            </w:r>
            <w:r>
              <w:t>I</w:t>
            </w:r>
            <w:r w:rsidRPr="00C21E4F">
              <w:t xml:space="preserve">TECTURE </w:t>
            </w:r>
            <w:r>
              <w:t>I</w:t>
            </w:r>
            <w:r w:rsidRPr="00C21E4F">
              <w:t>N CONTEXT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78FF1B8B" w14:textId="720CFF28" w:rsidR="00211293" w:rsidRPr="007E0547" w:rsidRDefault="00CD02FA" w:rsidP="003605A2">
            <w:pPr>
              <w:rPr>
                <w:bCs/>
              </w:rPr>
            </w:pPr>
            <w:r>
              <w:rPr>
                <w:bCs/>
              </w:rPr>
              <w:t>UZEM + E-MAIL</w:t>
            </w:r>
          </w:p>
        </w:tc>
      </w:tr>
      <w:tr w:rsidR="00211293" w14:paraId="4D2582D4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EEECE1" w:themeFill="background2"/>
          </w:tcPr>
          <w:p w14:paraId="6E74A9A9" w14:textId="77777777" w:rsidR="00211293" w:rsidRPr="00CD02FA" w:rsidRDefault="00211293" w:rsidP="003605A2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C9D9F46" w14:textId="596E8ABD" w:rsidR="00211293" w:rsidRPr="00C21E4F" w:rsidRDefault="003D23D4" w:rsidP="003605A2">
            <w:r>
              <w:t>ARC440 CULTURE &amp; SPACE</w:t>
            </w:r>
            <w:r w:rsidR="00572C1A">
              <w:t xml:space="preserve"> (elective)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15F4030B" w14:textId="77A5A189" w:rsidR="00211293" w:rsidRPr="007E0547" w:rsidRDefault="00CD02FA" w:rsidP="003605A2">
            <w:pPr>
              <w:rPr>
                <w:bCs/>
              </w:rPr>
            </w:pPr>
            <w:r>
              <w:rPr>
                <w:bCs/>
              </w:rPr>
              <w:t>UZEM</w:t>
            </w:r>
          </w:p>
        </w:tc>
      </w:tr>
      <w:tr w:rsidR="00211293" w14:paraId="60639291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EEECE1" w:themeFill="background2"/>
          </w:tcPr>
          <w:p w14:paraId="1B7584FE" w14:textId="77777777" w:rsidR="00211293" w:rsidRPr="00CD02FA" w:rsidRDefault="00211293" w:rsidP="003605A2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67BC83D" w14:textId="62903C5A" w:rsidR="00211293" w:rsidRPr="00C21E4F" w:rsidRDefault="007A7EB4" w:rsidP="003605A2">
            <w:r>
              <w:t>ARC201 ARCHITECTURAL DESIGN I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55BD75F8" w14:textId="28330653" w:rsidR="00211293" w:rsidRPr="007E0547" w:rsidRDefault="00CD02FA" w:rsidP="003605A2">
            <w:pPr>
              <w:rPr>
                <w:bCs/>
              </w:rPr>
            </w:pPr>
            <w:r>
              <w:rPr>
                <w:bCs/>
              </w:rPr>
              <w:t>GOOGLE CLASSROOM</w:t>
            </w:r>
          </w:p>
        </w:tc>
      </w:tr>
      <w:tr w:rsidR="00CD02FA" w14:paraId="67E8246E" w14:textId="77777777" w:rsidTr="003754FD">
        <w:tc>
          <w:tcPr>
            <w:tcW w:w="4106" w:type="dxa"/>
            <w:vMerge w:val="restart"/>
            <w:tcBorders>
              <w:right w:val="single" w:sz="4" w:space="0" w:color="auto"/>
            </w:tcBorders>
            <w:vAlign w:val="center"/>
          </w:tcPr>
          <w:p w14:paraId="337DB4D8" w14:textId="2FD6458D" w:rsidR="00CD02FA" w:rsidRPr="00CD02FA" w:rsidRDefault="00CD02FA" w:rsidP="003605A2">
            <w:r w:rsidRPr="00CD02FA">
              <w:t>ASSOC. PROF. DR. ZIHNI TURKAN</w:t>
            </w: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8FA17A" w14:textId="2EE3C41C" w:rsidR="00CD02FA" w:rsidRPr="00C21E4F" w:rsidRDefault="00CD02FA" w:rsidP="003605A2">
            <w:r w:rsidRPr="007F5E1F">
              <w:t>ARC608 USLUPLAR TARİHİ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vAlign w:val="center"/>
          </w:tcPr>
          <w:p w14:paraId="3932AB73" w14:textId="5386B582" w:rsidR="00CD02FA" w:rsidRPr="007E0547" w:rsidRDefault="00CD02FA" w:rsidP="003605A2">
            <w:pPr>
              <w:rPr>
                <w:bCs/>
              </w:rPr>
            </w:pPr>
            <w:r>
              <w:rPr>
                <w:bCs/>
              </w:rPr>
              <w:t>E-MAIL</w:t>
            </w:r>
          </w:p>
        </w:tc>
      </w:tr>
      <w:tr w:rsidR="00CD02FA" w14:paraId="0B2779E9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vAlign w:val="center"/>
          </w:tcPr>
          <w:p w14:paraId="2F3060A7" w14:textId="77777777" w:rsidR="00CD02FA" w:rsidRDefault="00CD02FA" w:rsidP="003605A2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F8BD35" w14:textId="488653E0" w:rsidR="00CD02FA" w:rsidRPr="007F5E1F" w:rsidRDefault="00CD02FA" w:rsidP="003605A2">
            <w:r>
              <w:t>MIM 432 MİMARİ RESTORASYON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vAlign w:val="center"/>
          </w:tcPr>
          <w:p w14:paraId="7A7F9296" w14:textId="65F6DBC3" w:rsidR="00CD02FA" w:rsidRPr="007E0547" w:rsidRDefault="00CD02FA" w:rsidP="003605A2">
            <w:pPr>
              <w:rPr>
                <w:bCs/>
              </w:rPr>
            </w:pPr>
            <w:r>
              <w:rPr>
                <w:bCs/>
              </w:rPr>
              <w:t>E-MAIL</w:t>
            </w:r>
          </w:p>
        </w:tc>
      </w:tr>
      <w:tr w:rsidR="00CD02FA" w14:paraId="1A42C07D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vAlign w:val="center"/>
          </w:tcPr>
          <w:p w14:paraId="7E119A3F" w14:textId="77777777" w:rsidR="00CD02FA" w:rsidRDefault="00CD02FA" w:rsidP="003605A2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57559B" w14:textId="6D1835D1" w:rsidR="00CD02FA" w:rsidRDefault="00CD02FA" w:rsidP="003605A2">
            <w:r>
              <w:t>TMF307/MRT307 TÜRKİYE’DE VE DÜNYADA RESTORASYON UYGULAMALARI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vAlign w:val="center"/>
          </w:tcPr>
          <w:p w14:paraId="257BD262" w14:textId="7039CCBA" w:rsidR="00CD02FA" w:rsidRPr="007E0547" w:rsidRDefault="00CD02FA" w:rsidP="003605A2">
            <w:pPr>
              <w:rPr>
                <w:bCs/>
              </w:rPr>
            </w:pPr>
            <w:r>
              <w:rPr>
                <w:bCs/>
              </w:rPr>
              <w:t>E-MAIL</w:t>
            </w:r>
          </w:p>
        </w:tc>
      </w:tr>
      <w:tr w:rsidR="00C45356" w14:paraId="4241C66F" w14:textId="77777777" w:rsidTr="003754FD">
        <w:tc>
          <w:tcPr>
            <w:tcW w:w="4106" w:type="dxa"/>
            <w:vMerge w:val="restart"/>
            <w:tcBorders>
              <w:right w:val="single" w:sz="4" w:space="0" w:color="auto"/>
            </w:tcBorders>
            <w:vAlign w:val="center"/>
          </w:tcPr>
          <w:p w14:paraId="54BDB59A" w14:textId="77777777" w:rsidR="00C45356" w:rsidRDefault="00C45356" w:rsidP="00445835">
            <w:r w:rsidRPr="008D105D">
              <w:t>ASSOC. PROF. DR. TURGAY SALİHOĞLU</w:t>
            </w:r>
          </w:p>
          <w:p w14:paraId="70B93335" w14:textId="370A0883" w:rsidR="00C45356" w:rsidRDefault="00C45356" w:rsidP="008D105D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EE6BA6" w14:textId="774678B4" w:rsidR="00C45356" w:rsidRDefault="008D105D" w:rsidP="003605A2">
            <w:r>
              <w:t>MİM 401 İMAR HUHUKU/MIM 404 İMAR HUKUKU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vAlign w:val="center"/>
          </w:tcPr>
          <w:p w14:paraId="54A4684A" w14:textId="65919137" w:rsidR="00C45356" w:rsidRPr="007E0547" w:rsidRDefault="008D105D" w:rsidP="003605A2">
            <w:pPr>
              <w:rPr>
                <w:bCs/>
              </w:rPr>
            </w:pPr>
            <w:r>
              <w:rPr>
                <w:bCs/>
              </w:rPr>
              <w:t>FACEBOOK GRUP</w:t>
            </w:r>
          </w:p>
        </w:tc>
      </w:tr>
      <w:tr w:rsidR="00C45356" w14:paraId="1F1AB6B2" w14:textId="77777777" w:rsidTr="008D105D">
        <w:trPr>
          <w:trHeight w:val="308"/>
        </w:trPr>
        <w:tc>
          <w:tcPr>
            <w:tcW w:w="4106" w:type="dxa"/>
            <w:vMerge/>
            <w:tcBorders>
              <w:right w:val="single" w:sz="4" w:space="0" w:color="auto"/>
            </w:tcBorders>
            <w:vAlign w:val="center"/>
          </w:tcPr>
          <w:p w14:paraId="0CC2AE5C" w14:textId="77777777" w:rsidR="00C45356" w:rsidRPr="007B410A" w:rsidRDefault="00C45356" w:rsidP="00445835">
            <w:pPr>
              <w:rPr>
                <w:highlight w:val="magenta"/>
              </w:rPr>
            </w:pP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A7B36D" w14:textId="7EAAC381" w:rsidR="00C45356" w:rsidRDefault="008D105D" w:rsidP="003605A2">
            <w:r>
              <w:t xml:space="preserve">MİM 110 ÖLÇME TEKNİKLERİ / CE 303 ÖLÇME TEKNİĞİ 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vAlign w:val="center"/>
          </w:tcPr>
          <w:p w14:paraId="739B1252" w14:textId="38FBCEE4" w:rsidR="00C45356" w:rsidRPr="007E0547" w:rsidRDefault="008D105D" w:rsidP="003605A2">
            <w:pPr>
              <w:rPr>
                <w:bCs/>
              </w:rPr>
            </w:pPr>
            <w:r>
              <w:rPr>
                <w:bCs/>
              </w:rPr>
              <w:t>FACEBOOK GRUP</w:t>
            </w:r>
          </w:p>
        </w:tc>
      </w:tr>
      <w:tr w:rsidR="008D105D" w14:paraId="0FC25F74" w14:textId="77777777" w:rsidTr="008D105D">
        <w:trPr>
          <w:trHeight w:val="308"/>
        </w:trPr>
        <w:tc>
          <w:tcPr>
            <w:tcW w:w="4106" w:type="dxa"/>
            <w:tcBorders>
              <w:right w:val="single" w:sz="4" w:space="0" w:color="auto"/>
            </w:tcBorders>
            <w:vAlign w:val="center"/>
          </w:tcPr>
          <w:p w14:paraId="13FD292A" w14:textId="77777777" w:rsidR="008D105D" w:rsidRPr="007B410A" w:rsidRDefault="008D105D" w:rsidP="00445835">
            <w:pPr>
              <w:rPr>
                <w:highlight w:val="magenta"/>
              </w:rPr>
            </w:pP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220EED2" w14:textId="0A596445" w:rsidR="008D105D" w:rsidRDefault="008D105D" w:rsidP="003605A2">
            <w:r>
              <w:t>INAR417 BİNA EKONOMİSİ/IAR405 İÇ MİMARLIKTA YAPI EKONOMİSİ/ICM405 İÇ MİMARLIKTA YAPI EKONOMİSİ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vAlign w:val="center"/>
          </w:tcPr>
          <w:p w14:paraId="7476E1D3" w14:textId="2FDB1572" w:rsidR="008D105D" w:rsidRDefault="008D105D" w:rsidP="003605A2">
            <w:pPr>
              <w:rPr>
                <w:bCs/>
              </w:rPr>
            </w:pPr>
            <w:r>
              <w:rPr>
                <w:bCs/>
              </w:rPr>
              <w:t>FACEBOOK GRUP</w:t>
            </w:r>
          </w:p>
        </w:tc>
      </w:tr>
      <w:tr w:rsidR="008D105D" w14:paraId="264FA17A" w14:textId="77777777" w:rsidTr="008D105D">
        <w:trPr>
          <w:trHeight w:val="308"/>
        </w:trPr>
        <w:tc>
          <w:tcPr>
            <w:tcW w:w="4106" w:type="dxa"/>
            <w:tcBorders>
              <w:right w:val="single" w:sz="4" w:space="0" w:color="auto"/>
            </w:tcBorders>
            <w:vAlign w:val="center"/>
          </w:tcPr>
          <w:p w14:paraId="398151F5" w14:textId="77777777" w:rsidR="008D105D" w:rsidRPr="007B410A" w:rsidRDefault="008D105D" w:rsidP="00445835">
            <w:pPr>
              <w:rPr>
                <w:highlight w:val="magenta"/>
              </w:rPr>
            </w:pP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31F022" w14:textId="22685C26" w:rsidR="008D105D" w:rsidRDefault="008D105D" w:rsidP="003605A2">
            <w:r>
              <w:t>INAR222 YAPI VE MALZEME BİLGİSİ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vAlign w:val="center"/>
          </w:tcPr>
          <w:p w14:paraId="63D610CE" w14:textId="1062827A" w:rsidR="008D105D" w:rsidRDefault="00420A55" w:rsidP="003605A2">
            <w:pPr>
              <w:rPr>
                <w:bCs/>
              </w:rPr>
            </w:pPr>
            <w:r>
              <w:t>FACEBOOK GROUP</w:t>
            </w:r>
          </w:p>
        </w:tc>
      </w:tr>
      <w:tr w:rsidR="004E6A28" w14:paraId="62E2FC0D" w14:textId="77777777" w:rsidTr="003754FD">
        <w:tc>
          <w:tcPr>
            <w:tcW w:w="4106" w:type="dxa"/>
            <w:vMerge w:val="restart"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DBE4F25" w14:textId="4FC3AE43" w:rsidR="004E6A28" w:rsidRPr="007F5E1F" w:rsidRDefault="004E6A28" w:rsidP="00211293">
            <w:r>
              <w:t>ASSOC. PROF</w:t>
            </w:r>
            <w:r w:rsidRPr="00C21E4F">
              <w:t>. DR.</w:t>
            </w:r>
            <w:r>
              <w:t xml:space="preserve"> BUKET ASILSOY</w:t>
            </w: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48EF258B" w14:textId="0EA6C101" w:rsidR="004E6A28" w:rsidRPr="007F5E1F" w:rsidRDefault="004E6A28" w:rsidP="00211293">
            <w:r>
              <w:t>FAE459 URBAN LANDSCAPE (elective)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19801CF1" w14:textId="57B83D69" w:rsidR="004E6A28" w:rsidRPr="007E0547" w:rsidRDefault="007B410A" w:rsidP="00211293">
            <w:pPr>
              <w:rPr>
                <w:bCs/>
              </w:rPr>
            </w:pPr>
            <w:r>
              <w:rPr>
                <w:bCs/>
              </w:rPr>
              <w:t>E-MAIL</w:t>
            </w:r>
            <w:r w:rsidR="00A06D0B">
              <w:rPr>
                <w:bCs/>
              </w:rPr>
              <w:t xml:space="preserve">+ </w:t>
            </w:r>
            <w:r w:rsidR="00904B5E">
              <w:rPr>
                <w:bCs/>
              </w:rPr>
              <w:t>UZEM AKTİF OLUNCA ORAYA GEÇİLECEK</w:t>
            </w:r>
          </w:p>
        </w:tc>
      </w:tr>
      <w:tr w:rsidR="004E6A28" w14:paraId="36E2D033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93A51F4" w14:textId="77777777" w:rsidR="004E6A28" w:rsidRDefault="004E6A28" w:rsidP="00035A46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D66BA2F" w14:textId="6B6DB28F" w:rsidR="004E6A28" w:rsidRDefault="004E6A28" w:rsidP="00035A46">
            <w:r>
              <w:t xml:space="preserve">IAR609 </w:t>
            </w:r>
            <w:r w:rsidRPr="00D60EEA">
              <w:t>LANDSCAPE PLANNING</w:t>
            </w:r>
            <w:r>
              <w:t xml:space="preserve"> IN URBAN SPACES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</w:tcPr>
          <w:p w14:paraId="29016DEC" w14:textId="64F12E02" w:rsidR="004E6A28" w:rsidRPr="007E0547" w:rsidRDefault="00904B5E" w:rsidP="00035A46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4E6A28" w14:paraId="1A55327F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0B2CB67" w14:textId="77777777" w:rsidR="004E6A28" w:rsidRDefault="004E6A28" w:rsidP="004E6A28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5631ECFB" w14:textId="554D58CF" w:rsidR="004E6A28" w:rsidRDefault="004E6A28" w:rsidP="004E6A28">
            <w:r w:rsidRPr="00C21E4F">
              <w:t>LAR 509 URBAN LANDSCAPE PLANNING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</w:tcPr>
          <w:p w14:paraId="545D4CB9" w14:textId="137EEBA1" w:rsidR="004E6A28" w:rsidRPr="007E0547" w:rsidRDefault="00904B5E" w:rsidP="004E6A28">
            <w:pPr>
              <w:rPr>
                <w:bCs/>
              </w:rPr>
            </w:pPr>
            <w:r>
              <w:rPr>
                <w:bCs/>
              </w:rPr>
              <w:t>UZEM</w:t>
            </w:r>
          </w:p>
        </w:tc>
      </w:tr>
      <w:tr w:rsidR="00661A03" w14:paraId="3DA15EFE" w14:textId="77777777" w:rsidTr="003754FD">
        <w:tc>
          <w:tcPr>
            <w:tcW w:w="4106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EDD02FB" w14:textId="44D5A41F" w:rsidR="00661A03" w:rsidRPr="00661A03" w:rsidRDefault="00661A03" w:rsidP="004E6A28">
            <w:r w:rsidRPr="00661A03">
              <w:t>ASSIST. PROF. DR. CIGDEM CAGNAN</w:t>
            </w: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82F61" w14:textId="440A965E" w:rsidR="00661A03" w:rsidRDefault="00661A03" w:rsidP="004E6A28">
            <w:r>
              <w:t>ARC 412 QUANTITIES (elective)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CE47B3" w14:textId="681FCE1E" w:rsidR="00661A03" w:rsidRPr="007E0547" w:rsidRDefault="00661A03" w:rsidP="004E6A28">
            <w:pPr>
              <w:rPr>
                <w:rFonts w:cs="Arial"/>
              </w:rPr>
            </w:pPr>
            <w:r w:rsidRPr="00C1442F">
              <w:t>WHATSAPP</w:t>
            </w:r>
            <w:r w:rsidR="00A263D6">
              <w:t xml:space="preserve"> + </w:t>
            </w:r>
            <w:r w:rsidR="00A263D6" w:rsidRPr="00C1442F">
              <w:t>UZEM</w:t>
            </w:r>
          </w:p>
        </w:tc>
      </w:tr>
      <w:tr w:rsidR="00661A03" w14:paraId="25AD641B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F0032E7" w14:textId="77777777" w:rsidR="00661A03" w:rsidRDefault="00661A03" w:rsidP="004E6A28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DA74D" w14:textId="5C518638" w:rsidR="00661A03" w:rsidRDefault="00661A03" w:rsidP="004E6A28">
            <w:r>
              <w:t xml:space="preserve">MIM412 KEŞİF VE METRAJ 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1F81795" w14:textId="7E1DC856" w:rsidR="00661A03" w:rsidRPr="007E0547" w:rsidRDefault="00A263D6" w:rsidP="004E6A28">
            <w:pPr>
              <w:rPr>
                <w:rFonts w:cs="Arial"/>
              </w:rPr>
            </w:pPr>
            <w:r w:rsidRPr="00C1442F">
              <w:t>WHATSAPP</w:t>
            </w:r>
            <w:r>
              <w:t xml:space="preserve"> + </w:t>
            </w:r>
            <w:r w:rsidRPr="00C1442F">
              <w:t>UZEM</w:t>
            </w:r>
          </w:p>
        </w:tc>
      </w:tr>
      <w:tr w:rsidR="00661A03" w14:paraId="128EC79C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FD9C7C9" w14:textId="77777777" w:rsidR="00661A03" w:rsidRDefault="00661A03" w:rsidP="00C1442F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23F11" w14:textId="407F26C5" w:rsidR="00661A03" w:rsidRDefault="00661A03" w:rsidP="00C1442F">
            <w:r>
              <w:t>MIM405 MEZUNİYET PROJESİ / MİM402 MEZUNİYET PROJESİ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CCA28DF" w14:textId="2D425CEA" w:rsidR="00661A03" w:rsidRPr="007E0547" w:rsidRDefault="00A263D6" w:rsidP="00C1442F">
            <w:pPr>
              <w:rPr>
                <w:rFonts w:cs="Arial"/>
              </w:rPr>
            </w:pPr>
            <w:r w:rsidRPr="00C1442F">
              <w:t>WHATSAPP</w:t>
            </w:r>
            <w:r>
              <w:t xml:space="preserve"> + </w:t>
            </w:r>
            <w:r w:rsidRPr="00C1442F">
              <w:t>UZEM</w:t>
            </w:r>
          </w:p>
        </w:tc>
      </w:tr>
      <w:tr w:rsidR="00661A03" w14:paraId="3C171DFA" w14:textId="77777777" w:rsidTr="003754FD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3AF24E" w14:textId="77777777" w:rsidR="00661A03" w:rsidRDefault="00661A03" w:rsidP="00C1442F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E68C8" w14:textId="6DE24CF2" w:rsidR="00661A03" w:rsidRDefault="00661A03" w:rsidP="00C1442F">
            <w:r>
              <w:t>MRT 204 RESTORAYSONDA KEŞİF VE METRAJ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1B6C7AD" w14:textId="060A9D1D" w:rsidR="00661A03" w:rsidRPr="00C1442F" w:rsidRDefault="00A263D6" w:rsidP="00C1442F">
            <w:r w:rsidRPr="00C1442F">
              <w:t>WHATSAPP</w:t>
            </w:r>
            <w:r>
              <w:t xml:space="preserve"> + </w:t>
            </w:r>
            <w:r w:rsidRPr="00C1442F">
              <w:t>UZEM</w:t>
            </w:r>
          </w:p>
        </w:tc>
      </w:tr>
      <w:tr w:rsidR="002854E7" w14:paraId="162CE57A" w14:textId="77777777" w:rsidTr="003754FD">
        <w:tc>
          <w:tcPr>
            <w:tcW w:w="4106" w:type="dxa"/>
            <w:vMerge w:val="restart"/>
            <w:tcBorders>
              <w:right w:val="single" w:sz="4" w:space="0" w:color="auto"/>
            </w:tcBorders>
            <w:shd w:val="clear" w:color="auto" w:fill="EEECE1" w:themeFill="background2"/>
          </w:tcPr>
          <w:p w14:paraId="54782D2D" w14:textId="725140DD" w:rsidR="002854E7" w:rsidRPr="00C21E4F" w:rsidRDefault="002854E7" w:rsidP="00C1442F">
            <w:r w:rsidRPr="00CD02FA">
              <w:t>ASSIST. PROF. DR. CILEN ERCIN</w:t>
            </w:r>
          </w:p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169E92C" w14:textId="1E51206D" w:rsidR="002854E7" w:rsidRPr="00C21E4F" w:rsidRDefault="002854E7" w:rsidP="00C1442F">
            <w:r w:rsidRPr="00C21E4F">
              <w:t>ARC581 USER’S NEEDS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</w:tcPr>
          <w:p w14:paraId="77230968" w14:textId="57D0E4B4" w:rsidR="002854E7" w:rsidRDefault="00420A55" w:rsidP="00C1442F">
            <w:r>
              <w:t>UZEM</w:t>
            </w:r>
          </w:p>
        </w:tc>
      </w:tr>
      <w:tr w:rsidR="002854E7" w14:paraId="0AF45967" w14:textId="77777777" w:rsidTr="002854E7">
        <w:trPr>
          <w:trHeight w:val="323"/>
        </w:trPr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EEECE1" w:themeFill="background2"/>
          </w:tcPr>
          <w:p w14:paraId="227E2B8C" w14:textId="77777777" w:rsidR="002854E7" w:rsidRDefault="002854E7" w:rsidP="00480F76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D596E3A" w14:textId="03E7AB52" w:rsidR="002854E7" w:rsidRPr="00C21E4F" w:rsidRDefault="002854E7" w:rsidP="00480F76">
            <w:r>
              <w:t>MIM 202 MİMARİ TASARIM II / MIM 202 MİMARİ PROJE III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4AE69524" w14:textId="7CAC1134" w:rsidR="002854E7" w:rsidRDefault="002854E7" w:rsidP="00480F76">
            <w:r w:rsidRPr="00802B7F">
              <w:rPr>
                <w:rFonts w:cs="Arial"/>
              </w:rPr>
              <w:t>WHATSAPP GRUBU</w:t>
            </w:r>
          </w:p>
        </w:tc>
      </w:tr>
      <w:tr w:rsidR="002854E7" w14:paraId="10924EFF" w14:textId="77777777" w:rsidTr="00A06D0B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EEECE1" w:themeFill="background2"/>
          </w:tcPr>
          <w:p w14:paraId="5A31758B" w14:textId="77777777" w:rsidR="002854E7" w:rsidRDefault="002854E7" w:rsidP="00480F76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67730FC" w14:textId="77794731" w:rsidR="002854E7" w:rsidRDefault="002854E7" w:rsidP="002854E7">
            <w:r w:rsidRPr="002854E7">
              <w:t xml:space="preserve">TMF 480 </w:t>
            </w:r>
            <w:r w:rsidR="00A66BCF">
              <w:t>–</w:t>
            </w:r>
            <w:r w:rsidRPr="002854E7">
              <w:t xml:space="preserve"> Kent Mobilyalarının Tasarımı  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159F0512" w14:textId="42118F4A" w:rsidR="002854E7" w:rsidRPr="00802B7F" w:rsidRDefault="002854E7" w:rsidP="002854E7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2854E7" w14:paraId="72FB629B" w14:textId="77777777" w:rsidTr="00A06D0B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EEECE1" w:themeFill="background2"/>
          </w:tcPr>
          <w:p w14:paraId="535E0D0C" w14:textId="77777777" w:rsidR="002854E7" w:rsidRDefault="002854E7" w:rsidP="00480F76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A2764E4" w14:textId="45CBBEA1" w:rsidR="002854E7" w:rsidRPr="002854E7" w:rsidRDefault="002854E7" w:rsidP="002854E7">
            <w:r w:rsidRPr="002854E7">
              <w:t xml:space="preserve">INAR 114 </w:t>
            </w:r>
            <w:r w:rsidR="00A66BCF">
              <w:t>–</w:t>
            </w:r>
            <w:r w:rsidRPr="002854E7">
              <w:t xml:space="preserve"> Mekan Planlama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34566F5F" w14:textId="0D5CDC2E" w:rsidR="002854E7" w:rsidRDefault="002854E7" w:rsidP="002854E7">
            <w:pPr>
              <w:rPr>
                <w:rFonts w:cs="Arial"/>
              </w:rPr>
            </w:pPr>
            <w:r>
              <w:rPr>
                <w:rFonts w:cs="Arial"/>
              </w:rPr>
              <w:t>FLIPPED LEARNING + UZEM</w:t>
            </w:r>
          </w:p>
        </w:tc>
      </w:tr>
      <w:tr w:rsidR="002854E7" w14:paraId="4F88A419" w14:textId="77777777" w:rsidTr="00A06D0B">
        <w:tc>
          <w:tcPr>
            <w:tcW w:w="4106" w:type="dxa"/>
            <w:vMerge/>
            <w:tcBorders>
              <w:right w:val="single" w:sz="4" w:space="0" w:color="auto"/>
            </w:tcBorders>
            <w:shd w:val="clear" w:color="auto" w:fill="EEECE1" w:themeFill="background2"/>
          </w:tcPr>
          <w:p w14:paraId="7A8933E4" w14:textId="77777777" w:rsidR="002854E7" w:rsidRDefault="002854E7" w:rsidP="00480F76"/>
        </w:tc>
        <w:tc>
          <w:tcPr>
            <w:tcW w:w="5643" w:type="dxa"/>
            <w:tcBorders>
              <w:left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C98AD3B" w14:textId="5E2A9009" w:rsidR="002854E7" w:rsidRPr="002854E7" w:rsidRDefault="002854E7" w:rsidP="002854E7">
            <w:r w:rsidRPr="002854E7">
              <w:t xml:space="preserve">IAR 104 </w:t>
            </w:r>
            <w:r w:rsidR="00A66BCF">
              <w:t>–</w:t>
            </w:r>
            <w:r w:rsidRPr="002854E7">
              <w:t xml:space="preserve"> Alan Planlaması</w:t>
            </w:r>
            <w:r>
              <w:t xml:space="preserve"> / </w:t>
            </w:r>
            <w:r w:rsidRPr="002854E7">
              <w:t xml:space="preserve">ICM 104 </w:t>
            </w:r>
            <w:r w:rsidR="00A66BCF">
              <w:t>–</w:t>
            </w:r>
            <w:r w:rsidRPr="002854E7">
              <w:t xml:space="preserve"> Alan Planlaması</w:t>
            </w:r>
          </w:p>
        </w:tc>
        <w:tc>
          <w:tcPr>
            <w:tcW w:w="4426" w:type="dxa"/>
            <w:tcBorders>
              <w:left w:val="single" w:sz="4" w:space="0" w:color="auto"/>
            </w:tcBorders>
            <w:shd w:val="clear" w:color="auto" w:fill="EEECE1" w:themeFill="background2"/>
            <w:vAlign w:val="center"/>
          </w:tcPr>
          <w:p w14:paraId="083AB6EF" w14:textId="446739DE" w:rsidR="002854E7" w:rsidRDefault="002854E7" w:rsidP="002854E7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480F76" w14:paraId="7E81AF0E" w14:textId="77777777" w:rsidTr="003754FD">
        <w:tc>
          <w:tcPr>
            <w:tcW w:w="4106" w:type="dxa"/>
            <w:vMerge w:val="restart"/>
            <w:shd w:val="clear" w:color="auto" w:fill="auto"/>
            <w:vAlign w:val="center"/>
          </w:tcPr>
          <w:p w14:paraId="7E63BD5E" w14:textId="6238F6ED" w:rsidR="00480F76" w:rsidRPr="00C21E4F" w:rsidRDefault="00480F76" w:rsidP="00480F76">
            <w:r w:rsidRPr="00C45356">
              <w:t>ASSIST. PROF. DR. AYTEN OZSAVAŞ AKCAY</w:t>
            </w:r>
          </w:p>
        </w:tc>
        <w:tc>
          <w:tcPr>
            <w:tcW w:w="5643" w:type="dxa"/>
            <w:shd w:val="clear" w:color="auto" w:fill="auto"/>
            <w:vAlign w:val="center"/>
          </w:tcPr>
          <w:p w14:paraId="5364B54F" w14:textId="74DA5252" w:rsidR="00480F76" w:rsidRPr="00C21E4F" w:rsidRDefault="00480F76" w:rsidP="00480F76">
            <w:r w:rsidRPr="00C21E4F">
              <w:t>ARC5</w:t>
            </w:r>
            <w:r>
              <w:t>95</w:t>
            </w:r>
            <w:r w:rsidRPr="00C21E4F">
              <w:t xml:space="preserve"> </w:t>
            </w:r>
            <w:r>
              <w:t>–</w:t>
            </w:r>
            <w:r w:rsidRPr="00C21E4F">
              <w:t xml:space="preserve"> NEW DESIGNS IN HISTORICAL ENVIRONMENT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598C82C5" w14:textId="00B2024C" w:rsidR="00480F76" w:rsidRPr="00C21E4F" w:rsidRDefault="00C45356" w:rsidP="00480F76">
            <w:r>
              <w:t>UZEM + E-MAIL</w:t>
            </w:r>
          </w:p>
        </w:tc>
      </w:tr>
      <w:tr w:rsidR="00C45356" w14:paraId="054C35D2" w14:textId="77777777" w:rsidTr="00C45356">
        <w:trPr>
          <w:trHeight w:val="291"/>
        </w:trPr>
        <w:tc>
          <w:tcPr>
            <w:tcW w:w="4106" w:type="dxa"/>
            <w:vMerge/>
            <w:shd w:val="clear" w:color="auto" w:fill="auto"/>
            <w:vAlign w:val="center"/>
          </w:tcPr>
          <w:p w14:paraId="30DA603C" w14:textId="77777777" w:rsidR="00C45356" w:rsidRDefault="00C45356" w:rsidP="00480F76"/>
        </w:tc>
        <w:tc>
          <w:tcPr>
            <w:tcW w:w="5643" w:type="dxa"/>
            <w:shd w:val="clear" w:color="auto" w:fill="auto"/>
          </w:tcPr>
          <w:p w14:paraId="44AAA7E7" w14:textId="25413E7B" w:rsidR="00C45356" w:rsidRPr="00C21E4F" w:rsidRDefault="00C45356" w:rsidP="00480F76">
            <w:r>
              <w:t>ARC201 ARCHITECTURAL DESIGN 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1F8150B" w14:textId="44012DAA" w:rsidR="00C45356" w:rsidRDefault="00C45356" w:rsidP="00480F76">
            <w:r>
              <w:t>GOOGLE CLASSROOM</w:t>
            </w:r>
          </w:p>
        </w:tc>
      </w:tr>
      <w:tr w:rsidR="00480F76" w14:paraId="713F54F6" w14:textId="77777777" w:rsidTr="003754FD">
        <w:tc>
          <w:tcPr>
            <w:tcW w:w="4106" w:type="dxa"/>
            <w:vMerge w:val="restart"/>
            <w:shd w:val="clear" w:color="auto" w:fill="EEECE1" w:themeFill="background2"/>
            <w:vAlign w:val="center"/>
          </w:tcPr>
          <w:p w14:paraId="7BFCF09B" w14:textId="437C0167" w:rsidR="00480F76" w:rsidRPr="00CD02FA" w:rsidRDefault="005117C5" w:rsidP="00480F76">
            <w:r>
              <w:t>ASSIST. PROF. DR. CIMEN O</w:t>
            </w:r>
            <w:r w:rsidR="00480F76" w:rsidRPr="00CD02FA">
              <w:t>ZBURAK</w:t>
            </w:r>
          </w:p>
        </w:tc>
        <w:tc>
          <w:tcPr>
            <w:tcW w:w="5643" w:type="dxa"/>
            <w:shd w:val="clear" w:color="auto" w:fill="EEECE1" w:themeFill="background2"/>
          </w:tcPr>
          <w:p w14:paraId="31A75455" w14:textId="2ED559D3" w:rsidR="00480F76" w:rsidRDefault="00480F76" w:rsidP="00480F76">
            <w:r>
              <w:t>ARC212 ENVIRONMENTAL CONTROL SYSTEMS 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7B5B1B9D" w14:textId="7E33F408" w:rsidR="00480F76" w:rsidRPr="007E0547" w:rsidRDefault="00480F76" w:rsidP="00480F76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480F76" w14:paraId="296AED43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25911210" w14:textId="77777777" w:rsidR="00480F76" w:rsidRPr="00CD02FA" w:rsidRDefault="00480F76" w:rsidP="00480F76"/>
        </w:tc>
        <w:tc>
          <w:tcPr>
            <w:tcW w:w="5643" w:type="dxa"/>
            <w:shd w:val="clear" w:color="auto" w:fill="EEECE1" w:themeFill="background2"/>
            <w:vAlign w:val="center"/>
          </w:tcPr>
          <w:p w14:paraId="496EAAA2" w14:textId="587C0995" w:rsidR="00480F76" w:rsidRDefault="00480F76" w:rsidP="00480F76">
            <w:r>
              <w:t>MIM 202 MİMARİ TASARIM II / MIM 202 MİMARİ PROJE I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3594D2E2" w14:textId="792EFCDE" w:rsidR="00480F76" w:rsidRPr="007E0547" w:rsidRDefault="00480F76" w:rsidP="00480F76">
            <w:pPr>
              <w:rPr>
                <w:rFonts w:cs="Arial"/>
              </w:rPr>
            </w:pPr>
            <w:r w:rsidRPr="00802B7F">
              <w:rPr>
                <w:rFonts w:cs="Arial"/>
              </w:rPr>
              <w:t>UZEM acilana kadar WHATSAPP GRUBU</w:t>
            </w:r>
          </w:p>
        </w:tc>
      </w:tr>
      <w:tr w:rsidR="00480F76" w14:paraId="53341EB3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76987CCE" w14:textId="77777777" w:rsidR="00480F76" w:rsidRPr="00CD02FA" w:rsidRDefault="00480F76" w:rsidP="00480F76"/>
        </w:tc>
        <w:tc>
          <w:tcPr>
            <w:tcW w:w="5643" w:type="dxa"/>
            <w:shd w:val="clear" w:color="auto" w:fill="EEECE1" w:themeFill="background2"/>
            <w:vAlign w:val="center"/>
          </w:tcPr>
          <w:p w14:paraId="52F8EB90" w14:textId="1B7AC600" w:rsidR="00480F76" w:rsidRDefault="00480F76" w:rsidP="00480F76">
            <w:r>
              <w:t>MIM212 ÇEVRE KONTROL SİSTEMLERİ 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3271CF8D" w14:textId="39E537EF" w:rsidR="00480F76" w:rsidRPr="00802B7F" w:rsidRDefault="00480F76" w:rsidP="00480F76">
            <w:pPr>
              <w:rPr>
                <w:rFonts w:cs="Arial"/>
              </w:rPr>
            </w:pPr>
            <w:r w:rsidRPr="00802B7F">
              <w:rPr>
                <w:rFonts w:cs="Arial"/>
              </w:rPr>
              <w:t>UZEM acilana kadar WHATSAPP GRUBU</w:t>
            </w:r>
          </w:p>
        </w:tc>
      </w:tr>
      <w:tr w:rsidR="00480F76" w14:paraId="4057B38F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06A8BAE9" w14:textId="77777777" w:rsidR="00480F76" w:rsidRPr="00CD02FA" w:rsidRDefault="00480F76" w:rsidP="00480F76"/>
        </w:tc>
        <w:tc>
          <w:tcPr>
            <w:tcW w:w="5643" w:type="dxa"/>
            <w:shd w:val="clear" w:color="auto" w:fill="EEECE1" w:themeFill="background2"/>
            <w:vAlign w:val="center"/>
          </w:tcPr>
          <w:p w14:paraId="12173093" w14:textId="4FA88EF8" w:rsidR="00480F76" w:rsidRDefault="00480F76" w:rsidP="00480F76">
            <w:r w:rsidRPr="00802B7F">
              <w:t xml:space="preserve">TMF482 </w:t>
            </w:r>
            <w:r>
              <w:t>–</w:t>
            </w:r>
            <w:r w:rsidRPr="00802B7F">
              <w:t xml:space="preserve"> YENILENEBILIR ENERJI KAYNAKLAR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1EAF2629" w14:textId="518DFCB2" w:rsidR="00480F76" w:rsidRPr="00802B7F" w:rsidRDefault="00480F76" w:rsidP="00480F76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480F76" w14:paraId="54AB0B54" w14:textId="77777777" w:rsidTr="003754FD">
        <w:tc>
          <w:tcPr>
            <w:tcW w:w="4106" w:type="dxa"/>
            <w:vMerge w:val="restart"/>
            <w:shd w:val="clear" w:color="auto" w:fill="auto"/>
            <w:vAlign w:val="center"/>
          </w:tcPr>
          <w:p w14:paraId="2D93C189" w14:textId="49BDFA75" w:rsidR="00480F76" w:rsidRPr="00CD02FA" w:rsidRDefault="00480F76" w:rsidP="00480F76">
            <w:r w:rsidRPr="00CD02FA">
              <w:t>ASSIST. PROF. DR. ENIS FAIK ARCAN</w:t>
            </w:r>
          </w:p>
        </w:tc>
        <w:tc>
          <w:tcPr>
            <w:tcW w:w="5643" w:type="dxa"/>
            <w:shd w:val="clear" w:color="auto" w:fill="auto"/>
          </w:tcPr>
          <w:p w14:paraId="187465F6" w14:textId="3365ECC0" w:rsidR="00480F76" w:rsidRDefault="00480F76" w:rsidP="00480F76">
            <w:r>
              <w:t>FAE448 SPATIAL USERS REQUIREMENTS (elective)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447842E4" w14:textId="7384A1E4" w:rsidR="00480F76" w:rsidRPr="007E0547" w:rsidRDefault="00480F76" w:rsidP="00480F76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480F76" w14:paraId="1F3B8E7C" w14:textId="77777777" w:rsidTr="003754FD">
        <w:tc>
          <w:tcPr>
            <w:tcW w:w="4106" w:type="dxa"/>
            <w:vMerge/>
            <w:shd w:val="clear" w:color="auto" w:fill="auto"/>
            <w:vAlign w:val="center"/>
          </w:tcPr>
          <w:p w14:paraId="49CC80C9" w14:textId="77777777" w:rsidR="00480F76" w:rsidRPr="00CD02FA" w:rsidRDefault="00480F76" w:rsidP="00480F76"/>
        </w:tc>
        <w:tc>
          <w:tcPr>
            <w:tcW w:w="5643" w:type="dxa"/>
            <w:shd w:val="clear" w:color="auto" w:fill="auto"/>
          </w:tcPr>
          <w:p w14:paraId="45757842" w14:textId="4AD5F646" w:rsidR="00480F76" w:rsidRDefault="00480F76" w:rsidP="00480F76">
            <w:r>
              <w:t>TMF450 HASTANE PLANLAMA VE TASARIM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469362A1" w14:textId="0D55C35C" w:rsidR="00480F76" w:rsidRDefault="00480F76" w:rsidP="00480F76">
            <w:pPr>
              <w:rPr>
                <w:rFonts w:cs="Arial"/>
              </w:rPr>
            </w:pPr>
            <w:r>
              <w:rPr>
                <w:rFonts w:cs="Arial"/>
              </w:rPr>
              <w:t>FACEBOOK</w:t>
            </w:r>
          </w:p>
        </w:tc>
      </w:tr>
      <w:tr w:rsidR="00480F76" w14:paraId="737F8DEB" w14:textId="77777777" w:rsidTr="003754FD">
        <w:tc>
          <w:tcPr>
            <w:tcW w:w="4106" w:type="dxa"/>
            <w:vMerge/>
            <w:shd w:val="clear" w:color="auto" w:fill="auto"/>
            <w:vAlign w:val="center"/>
          </w:tcPr>
          <w:p w14:paraId="17AB2048" w14:textId="77777777" w:rsidR="00480F76" w:rsidRPr="00CD02FA" w:rsidRDefault="00480F76" w:rsidP="00480F76"/>
        </w:tc>
        <w:tc>
          <w:tcPr>
            <w:tcW w:w="5643" w:type="dxa"/>
            <w:shd w:val="clear" w:color="auto" w:fill="auto"/>
          </w:tcPr>
          <w:p w14:paraId="1B022EDE" w14:textId="3E2557FA" w:rsidR="00480F76" w:rsidRDefault="00480F76" w:rsidP="00480F76">
            <w:r>
              <w:t>ARC301 ARCHITECTURAL DESIGN III / ARCH303 ARCHITECTURAL PROJECT IV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3DCCC3C7" w14:textId="1FB373D2" w:rsidR="00480F76" w:rsidRPr="007E0547" w:rsidRDefault="00480F76" w:rsidP="00480F76">
            <w:pPr>
              <w:rPr>
                <w:rFonts w:cs="Arial"/>
              </w:rPr>
            </w:pPr>
            <w:r>
              <w:rPr>
                <w:rFonts w:cs="Arial"/>
              </w:rPr>
              <w:t>FACEBOOK</w:t>
            </w:r>
          </w:p>
        </w:tc>
      </w:tr>
      <w:tr w:rsidR="00480F76" w14:paraId="321ECD9F" w14:textId="77777777" w:rsidTr="00A06D0B">
        <w:trPr>
          <w:trHeight w:val="547"/>
        </w:trPr>
        <w:tc>
          <w:tcPr>
            <w:tcW w:w="4106" w:type="dxa"/>
            <w:vMerge/>
            <w:shd w:val="clear" w:color="auto" w:fill="auto"/>
            <w:vAlign w:val="center"/>
          </w:tcPr>
          <w:p w14:paraId="2EE0F605" w14:textId="77777777" w:rsidR="00480F76" w:rsidRPr="00CD02FA" w:rsidRDefault="00480F76" w:rsidP="00480F76"/>
        </w:tc>
        <w:tc>
          <w:tcPr>
            <w:tcW w:w="5643" w:type="dxa"/>
            <w:shd w:val="clear" w:color="auto" w:fill="auto"/>
          </w:tcPr>
          <w:p w14:paraId="074AF0EA" w14:textId="7FAA31B1" w:rsidR="00480F76" w:rsidRDefault="00480F76" w:rsidP="00480F76">
            <w:r>
              <w:t xml:space="preserve">IAR522 </w:t>
            </w:r>
            <w:r w:rsidRPr="00073919">
              <w:t>HOSPITAL PLANNING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1090557" w14:textId="426F04BF" w:rsidR="00480F76" w:rsidRPr="007E0547" w:rsidRDefault="00480F76" w:rsidP="00480F76">
            <w:pPr>
              <w:rPr>
                <w:rFonts w:cs="Arial"/>
              </w:rPr>
            </w:pPr>
            <w:r>
              <w:rPr>
                <w:rFonts w:cs="Arial"/>
              </w:rPr>
              <w:t>FACEBOOK</w:t>
            </w:r>
          </w:p>
        </w:tc>
      </w:tr>
      <w:tr w:rsidR="00480F76" w14:paraId="42042796" w14:textId="77777777" w:rsidTr="003754FD">
        <w:tc>
          <w:tcPr>
            <w:tcW w:w="4106" w:type="dxa"/>
            <w:vMerge w:val="restart"/>
            <w:shd w:val="clear" w:color="auto" w:fill="EEECE1" w:themeFill="background2"/>
            <w:vAlign w:val="center"/>
          </w:tcPr>
          <w:p w14:paraId="58843552" w14:textId="762DC013" w:rsidR="00480F76" w:rsidRPr="00CD02FA" w:rsidRDefault="00480F76" w:rsidP="00480F76">
            <w:r w:rsidRPr="00CD02FA">
              <w:t>ASSIST. PROF. DR. HAVVA ASLANGAZI UZUNAHMET</w:t>
            </w:r>
          </w:p>
        </w:tc>
        <w:tc>
          <w:tcPr>
            <w:tcW w:w="5643" w:type="dxa"/>
            <w:shd w:val="clear" w:color="auto" w:fill="EEECE1" w:themeFill="background2"/>
          </w:tcPr>
          <w:p w14:paraId="62FE7170" w14:textId="25F32A70" w:rsidR="00480F76" w:rsidRDefault="00480F76" w:rsidP="00480F76">
            <w:r>
              <w:t>ARC305 HISTORY OF CONTEMPORARY ART AND ARCHITECTURE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5652D00B" w14:textId="0780F8AA" w:rsidR="00480F76" w:rsidRPr="007E0547" w:rsidRDefault="00480F76" w:rsidP="00480F76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480F76" w14:paraId="43A0AC3F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0E5E70D0" w14:textId="77777777" w:rsidR="00480F76" w:rsidRDefault="00480F76" w:rsidP="00480F76"/>
        </w:tc>
        <w:tc>
          <w:tcPr>
            <w:tcW w:w="5643" w:type="dxa"/>
            <w:shd w:val="clear" w:color="auto" w:fill="EEECE1" w:themeFill="background2"/>
          </w:tcPr>
          <w:p w14:paraId="581A96E8" w14:textId="05FCBC17" w:rsidR="00480F76" w:rsidRDefault="00480F76" w:rsidP="00480F76">
            <w:r>
              <w:rPr>
                <w:rFonts w:cs="Arial"/>
                <w:shd w:val="clear" w:color="auto" w:fill="FFFFFF"/>
              </w:rPr>
              <w:t>IAR</w:t>
            </w:r>
            <w:r w:rsidRPr="00C21E4F">
              <w:rPr>
                <w:rFonts w:cs="Arial"/>
                <w:shd w:val="clear" w:color="auto" w:fill="FFFFFF"/>
              </w:rPr>
              <w:t>520</w:t>
            </w:r>
            <w:r>
              <w:rPr>
                <w:rFonts w:cs="Arial"/>
                <w:shd w:val="clear" w:color="auto" w:fill="FFFFFF"/>
              </w:rPr>
              <w:t xml:space="preserve"> </w:t>
            </w:r>
            <w:r w:rsidRPr="00C21E4F">
              <w:rPr>
                <w:rFonts w:cs="Arial"/>
                <w:shd w:val="clear" w:color="auto" w:fill="FFFFFF"/>
              </w:rPr>
              <w:t>MEDITERRANEAN ARCHITECTURE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F1C16BB" w14:textId="7C88426A" w:rsidR="00480F76" w:rsidRPr="007E0547" w:rsidRDefault="00420A55" w:rsidP="00480F76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480F76" w14:paraId="1588D3AA" w14:textId="77777777" w:rsidTr="007D6EEF">
        <w:trPr>
          <w:trHeight w:val="70"/>
        </w:trPr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0A3614A9" w14:textId="77777777" w:rsidR="00480F76" w:rsidRDefault="00480F76" w:rsidP="00480F76"/>
        </w:tc>
        <w:tc>
          <w:tcPr>
            <w:tcW w:w="5643" w:type="dxa"/>
            <w:shd w:val="clear" w:color="auto" w:fill="EEECE1" w:themeFill="background2"/>
          </w:tcPr>
          <w:p w14:paraId="57C35EF3" w14:textId="0789EB4D" w:rsidR="00480F76" w:rsidRDefault="00480F76" w:rsidP="00480F76">
            <w:pPr>
              <w:rPr>
                <w:rFonts w:cs="Arial"/>
                <w:shd w:val="clear" w:color="auto" w:fill="FFFFFF"/>
              </w:rPr>
            </w:pPr>
            <w:r w:rsidRPr="007D6EEF">
              <w:rPr>
                <w:rFonts w:cs="Arial"/>
                <w:shd w:val="clear" w:color="auto" w:fill="FFFFFF"/>
              </w:rPr>
              <w:t>MIM305 Cagdas Sanat ve Mimarlik Tarih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7D1E7C05" w14:textId="46FDC6AE" w:rsidR="00480F76" w:rsidRDefault="00480F76" w:rsidP="00480F76">
            <w:r>
              <w:rPr>
                <w:rFonts w:cs="Arial"/>
              </w:rPr>
              <w:t>FLIPPED LEARNING</w:t>
            </w:r>
          </w:p>
        </w:tc>
      </w:tr>
      <w:tr w:rsidR="00480F76" w14:paraId="6FA11C05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0D72B94B" w14:textId="77777777" w:rsidR="00480F76" w:rsidRDefault="00480F76" w:rsidP="00480F76"/>
        </w:tc>
        <w:tc>
          <w:tcPr>
            <w:tcW w:w="5643" w:type="dxa"/>
            <w:shd w:val="clear" w:color="auto" w:fill="EEECE1" w:themeFill="background2"/>
          </w:tcPr>
          <w:p w14:paraId="053B2F64" w14:textId="3D1A5414" w:rsidR="00480F76" w:rsidRDefault="00480F76" w:rsidP="00480F76">
            <w:pPr>
              <w:rPr>
                <w:rFonts w:cs="Arial"/>
                <w:shd w:val="clear" w:color="auto" w:fill="FFFFFF"/>
              </w:rPr>
            </w:pPr>
            <w:r w:rsidRPr="007D6EEF">
              <w:rPr>
                <w:rFonts w:cs="Arial"/>
                <w:shd w:val="clear" w:color="auto" w:fill="FFFFFF"/>
              </w:rPr>
              <w:t>MIM208 Sanat ve Mimarlik Tarih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4A95CB32" w14:textId="48F0DE75" w:rsidR="00480F76" w:rsidRDefault="00480F76" w:rsidP="00480F76">
            <w:r>
              <w:rPr>
                <w:rFonts w:cs="Arial"/>
              </w:rPr>
              <w:t>FLIPPED LEARNING</w:t>
            </w:r>
          </w:p>
        </w:tc>
      </w:tr>
      <w:tr w:rsidR="00480F76" w14:paraId="60F76149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1625595D" w14:textId="58C5E77B" w:rsidR="00480F76" w:rsidRDefault="00480F76" w:rsidP="00480F76"/>
        </w:tc>
        <w:tc>
          <w:tcPr>
            <w:tcW w:w="5643" w:type="dxa"/>
            <w:shd w:val="clear" w:color="auto" w:fill="EEECE1" w:themeFill="background2"/>
          </w:tcPr>
          <w:p w14:paraId="31E20C45" w14:textId="01A79A1F" w:rsidR="00480F76" w:rsidRDefault="00480F76" w:rsidP="00480F76">
            <w:pPr>
              <w:rPr>
                <w:rFonts w:cs="Arial"/>
                <w:shd w:val="clear" w:color="auto" w:fill="FFFFFF"/>
              </w:rPr>
            </w:pPr>
            <w:r w:rsidRPr="00A01E90">
              <w:t>IAR214 Cagdas Ic Mimarlik ve Mobilya Tarihi</w:t>
            </w:r>
            <w:r w:rsidR="00801B05">
              <w:t xml:space="preserve">   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47FD717B" w14:textId="79D058F0" w:rsidR="00480F76" w:rsidRDefault="00480F76" w:rsidP="00480F76">
            <w:r>
              <w:rPr>
                <w:rFonts w:cs="Arial"/>
              </w:rPr>
              <w:t>FLIPPED LEARNING</w:t>
            </w:r>
          </w:p>
        </w:tc>
      </w:tr>
      <w:tr w:rsidR="00480F76" w14:paraId="5CFEB404" w14:textId="77777777" w:rsidTr="003754FD">
        <w:tc>
          <w:tcPr>
            <w:tcW w:w="4106" w:type="dxa"/>
            <w:vMerge w:val="restart"/>
            <w:shd w:val="clear" w:color="auto" w:fill="auto"/>
            <w:vAlign w:val="center"/>
          </w:tcPr>
          <w:p w14:paraId="6C73F7C0" w14:textId="77777777" w:rsidR="00480F76" w:rsidRPr="00C45356" w:rsidRDefault="00480F76" w:rsidP="00480F76">
            <w:r w:rsidRPr="00C45356">
              <w:t>ASIST. PROF. DR. TUGSAD TULBENTCI</w:t>
            </w:r>
          </w:p>
          <w:p w14:paraId="3BE2BFBB" w14:textId="50474738" w:rsidR="00CD02FA" w:rsidRDefault="00CD02FA" w:rsidP="00480F76"/>
        </w:tc>
        <w:tc>
          <w:tcPr>
            <w:tcW w:w="5643" w:type="dxa"/>
            <w:shd w:val="clear" w:color="auto" w:fill="auto"/>
          </w:tcPr>
          <w:p w14:paraId="04E2354A" w14:textId="00586BFE" w:rsidR="00480F76" w:rsidRDefault="00480F76" w:rsidP="00480F76">
            <w:r>
              <w:t>ARC403 CONSTRUCTION MANAGEMENT</w:t>
            </w:r>
            <w:r w:rsidR="00706631">
              <w:t>/ARCH 433 CONSTRUCTION MANAGEMENT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75230EE1" w14:textId="5289947D" w:rsidR="00480F76" w:rsidRPr="007E0547" w:rsidRDefault="00706631" w:rsidP="00480F76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706631" w14:paraId="62312F27" w14:textId="77777777" w:rsidTr="003754FD">
        <w:tc>
          <w:tcPr>
            <w:tcW w:w="4106" w:type="dxa"/>
            <w:vMerge/>
            <w:shd w:val="clear" w:color="auto" w:fill="auto"/>
            <w:vAlign w:val="center"/>
          </w:tcPr>
          <w:p w14:paraId="381B816F" w14:textId="77777777" w:rsidR="00706631" w:rsidRPr="00CD02FA" w:rsidRDefault="00706631" w:rsidP="00480F76">
            <w:pPr>
              <w:rPr>
                <w:highlight w:val="magenta"/>
              </w:rPr>
            </w:pPr>
          </w:p>
        </w:tc>
        <w:tc>
          <w:tcPr>
            <w:tcW w:w="5643" w:type="dxa"/>
            <w:shd w:val="clear" w:color="auto" w:fill="auto"/>
          </w:tcPr>
          <w:p w14:paraId="124149E2" w14:textId="39F95BE2" w:rsidR="00706631" w:rsidRDefault="00706631" w:rsidP="00480F76">
            <w:r>
              <w:t xml:space="preserve">MIM 433 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DBC0C4F" w14:textId="34A54095" w:rsidR="00706631" w:rsidRDefault="00706631" w:rsidP="00480F76">
            <w:pPr>
              <w:rPr>
                <w:rFonts w:cs="Arial"/>
              </w:rPr>
            </w:pPr>
            <w:r>
              <w:rPr>
                <w:rFonts w:cs="Arial"/>
              </w:rPr>
              <w:t xml:space="preserve">UZEM </w:t>
            </w:r>
          </w:p>
        </w:tc>
      </w:tr>
      <w:tr w:rsidR="00480F76" w14:paraId="15373A34" w14:textId="77777777" w:rsidTr="00A06D0B">
        <w:trPr>
          <w:trHeight w:val="547"/>
        </w:trPr>
        <w:tc>
          <w:tcPr>
            <w:tcW w:w="4106" w:type="dxa"/>
            <w:vMerge/>
            <w:shd w:val="clear" w:color="auto" w:fill="auto"/>
            <w:vAlign w:val="center"/>
          </w:tcPr>
          <w:p w14:paraId="7BE40F09" w14:textId="77777777" w:rsidR="00480F76" w:rsidRDefault="00480F76" w:rsidP="00480F76"/>
        </w:tc>
        <w:tc>
          <w:tcPr>
            <w:tcW w:w="5643" w:type="dxa"/>
            <w:shd w:val="clear" w:color="auto" w:fill="auto"/>
          </w:tcPr>
          <w:p w14:paraId="7721CE44" w14:textId="1645C53C" w:rsidR="00480F76" w:rsidRDefault="00480F76" w:rsidP="00480F76">
            <w:r>
              <w:t>ARC206 CONSTRUCTION AND MATERIALS III/ARCH 211 CONSTRUCTION II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6F30C99" w14:textId="392A8434" w:rsidR="00480F76" w:rsidRPr="007E0547" w:rsidRDefault="00480F76" w:rsidP="00C45356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  <w:r w:rsidR="00706631">
              <w:rPr>
                <w:rFonts w:cs="Arial"/>
              </w:rPr>
              <w:t xml:space="preserve"> + ARC 206 (</w:t>
            </w:r>
            <w:r w:rsidR="00C45356">
              <w:rPr>
                <w:rFonts w:cs="Arial"/>
              </w:rPr>
              <w:t>UZEM</w:t>
            </w:r>
            <w:r w:rsidR="00706631">
              <w:rPr>
                <w:rFonts w:cs="Arial"/>
              </w:rPr>
              <w:t xml:space="preserve"> DE DE AÇILDI)</w:t>
            </w:r>
          </w:p>
        </w:tc>
      </w:tr>
      <w:tr w:rsidR="00A66BCF" w14:paraId="341A1703" w14:textId="77777777" w:rsidTr="00A06D0B">
        <w:trPr>
          <w:trHeight w:val="547"/>
        </w:trPr>
        <w:tc>
          <w:tcPr>
            <w:tcW w:w="4106" w:type="dxa"/>
            <w:vMerge/>
            <w:shd w:val="clear" w:color="auto" w:fill="auto"/>
            <w:vAlign w:val="center"/>
          </w:tcPr>
          <w:p w14:paraId="5D754F48" w14:textId="77777777" w:rsidR="00A66BCF" w:rsidRDefault="00A66BCF" w:rsidP="00A66BCF"/>
        </w:tc>
        <w:tc>
          <w:tcPr>
            <w:tcW w:w="5643" w:type="dxa"/>
            <w:shd w:val="clear" w:color="auto" w:fill="auto"/>
            <w:vAlign w:val="center"/>
          </w:tcPr>
          <w:p w14:paraId="786F7484" w14:textId="70A568DE" w:rsidR="00A66BCF" w:rsidRDefault="00A66BCF" w:rsidP="00A66BCF">
            <w:r>
              <w:t>MİM 206 YAPI VE MALZEME III</w:t>
            </w:r>
            <w:r w:rsidR="00706631">
              <w:t>/MIM211 YAPI II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6D5D35A" w14:textId="45F85FBF" w:rsidR="00A66BCF" w:rsidRDefault="00706631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066504B3" w14:textId="77777777" w:rsidTr="003754FD">
        <w:tc>
          <w:tcPr>
            <w:tcW w:w="4106" w:type="dxa"/>
            <w:vMerge/>
            <w:shd w:val="clear" w:color="auto" w:fill="auto"/>
            <w:vAlign w:val="center"/>
          </w:tcPr>
          <w:p w14:paraId="5C24AEF7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065932F8" w14:textId="563DD2E5" w:rsidR="00A66BCF" w:rsidRDefault="00A66BCF" w:rsidP="00A66BCF">
            <w:r>
              <w:t>ARCH212 CONSTRUCTION IV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27050386" w14:textId="117492B9" w:rsidR="00A66BCF" w:rsidRPr="007E0547" w:rsidRDefault="00DC1583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009BF8A4" w14:textId="77777777" w:rsidTr="003754FD">
        <w:tc>
          <w:tcPr>
            <w:tcW w:w="4106" w:type="dxa"/>
            <w:vMerge/>
            <w:shd w:val="clear" w:color="auto" w:fill="auto"/>
            <w:vAlign w:val="center"/>
          </w:tcPr>
          <w:p w14:paraId="40451592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35594D6B" w14:textId="53B731B1" w:rsidR="00A66BCF" w:rsidRDefault="00A66BCF" w:rsidP="00A66BCF">
            <w:r>
              <w:t>FAE452 INDUSTRIAL CONSTRUCTION SYSTEM (elective)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3DFBD15F" w14:textId="647E0B6F" w:rsidR="00A66BCF" w:rsidRPr="007E0547" w:rsidRDefault="00706631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17B4F023" w14:textId="77777777" w:rsidTr="003754FD">
        <w:tc>
          <w:tcPr>
            <w:tcW w:w="4106" w:type="dxa"/>
            <w:vMerge w:val="restart"/>
            <w:shd w:val="clear" w:color="auto" w:fill="EEECE1" w:themeFill="background2"/>
            <w:vAlign w:val="center"/>
          </w:tcPr>
          <w:p w14:paraId="5025B714" w14:textId="6B509148" w:rsidR="00A66BCF" w:rsidRPr="00C21E4F" w:rsidRDefault="00A66BCF" w:rsidP="00A66BCF">
            <w:r w:rsidRPr="00CD02FA">
              <w:t>DR. CAN KARA</w:t>
            </w:r>
            <w:r>
              <w:t xml:space="preserve"> </w:t>
            </w:r>
          </w:p>
        </w:tc>
        <w:tc>
          <w:tcPr>
            <w:tcW w:w="5643" w:type="dxa"/>
            <w:shd w:val="clear" w:color="auto" w:fill="EEECE1" w:themeFill="background2"/>
            <w:vAlign w:val="center"/>
          </w:tcPr>
          <w:p w14:paraId="51ED5202" w14:textId="0CE25A37" w:rsidR="00A66BCF" w:rsidRPr="00C21E4F" w:rsidRDefault="00A66BCF" w:rsidP="00A66BCF">
            <w:r>
              <w:t>ARC517 PLANING OF RESIDENTIAL AREAS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186FE51B" w14:textId="75DA7699" w:rsidR="00A66BCF" w:rsidRPr="00C21E4F" w:rsidRDefault="00420A55" w:rsidP="00A66BCF">
            <w:r>
              <w:t>UZEM</w:t>
            </w:r>
          </w:p>
        </w:tc>
      </w:tr>
      <w:tr w:rsidR="00A66BCF" w14:paraId="52AA0738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07C4AB24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1EE62CB1" w14:textId="610ABC62" w:rsidR="00A66BCF" w:rsidRDefault="00A66BCF" w:rsidP="00A66BCF">
            <w:r>
              <w:t>ARC304 PLANNING AND URBAN DESIGN / ARCH 310 URBAN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5645C0D6" w14:textId="77777777" w:rsidR="00A66BC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ACEBOOK GRUP</w:t>
            </w:r>
          </w:p>
          <w:p w14:paraId="7F4D4702" w14:textId="4D03B95E" w:rsidR="00A66BCF" w:rsidRDefault="00A66BCF" w:rsidP="00A66BCF">
            <w:r>
              <w:rPr>
                <w:rFonts w:cs="Arial"/>
              </w:rPr>
              <w:t>FLIPPED LEARNING</w:t>
            </w:r>
          </w:p>
        </w:tc>
      </w:tr>
      <w:tr w:rsidR="00A66BCF" w14:paraId="41E691BC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7A7EF87D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740FD6AF" w14:textId="10D3CFAC" w:rsidR="00A66BCF" w:rsidRDefault="00A66BCF" w:rsidP="00A66BCF">
            <w:r>
              <w:t>FAE457 INTRODUCTION TO GEOGRAPHICAL INFORMATION SYSTEMS (elective)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22EB2D02" w14:textId="77777777" w:rsidR="00A66BC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ACEBOOK GRUP</w:t>
            </w:r>
          </w:p>
          <w:p w14:paraId="1EABDA68" w14:textId="05FEF34F" w:rsidR="00A66BCF" w:rsidRPr="007E0547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 xml:space="preserve">FLIPPED LEARNING </w:t>
            </w:r>
          </w:p>
        </w:tc>
      </w:tr>
      <w:tr w:rsidR="00A66BCF" w14:paraId="4F5361EC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440DDF4C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633C48D7" w14:textId="2B3D7036" w:rsidR="00A66BCF" w:rsidRDefault="00A66BCF" w:rsidP="00A66BCF">
            <w:r>
              <w:t>LAR 407 PLANNING OF RESIDENTIAL AREAS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6F067E89" w14:textId="77777777" w:rsidR="00A66BC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ACEBOOK GRUP</w:t>
            </w:r>
          </w:p>
          <w:p w14:paraId="1AC33EF8" w14:textId="6A5AF1B0" w:rsidR="00A66BCF" w:rsidRPr="007E0547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 xml:space="preserve">FLIPPED LEARNING </w:t>
            </w:r>
          </w:p>
        </w:tc>
      </w:tr>
      <w:tr w:rsidR="00A66BCF" w14:paraId="354A1608" w14:textId="77777777" w:rsidTr="00A06D0B">
        <w:tc>
          <w:tcPr>
            <w:tcW w:w="4106" w:type="dxa"/>
            <w:vMerge w:val="restart"/>
            <w:shd w:val="clear" w:color="auto" w:fill="auto"/>
            <w:vAlign w:val="center"/>
          </w:tcPr>
          <w:p w14:paraId="499E7DAA" w14:textId="67315371" w:rsidR="00A66BCF" w:rsidRPr="00CD02FA" w:rsidRDefault="00A66BCF" w:rsidP="00A66BCF">
            <w:r w:rsidRPr="00CD02FA">
              <w:t xml:space="preserve">DR. SERKAD ISIKOREN </w:t>
            </w:r>
          </w:p>
        </w:tc>
        <w:tc>
          <w:tcPr>
            <w:tcW w:w="5643" w:type="dxa"/>
            <w:shd w:val="clear" w:color="auto" w:fill="auto"/>
            <w:vAlign w:val="center"/>
          </w:tcPr>
          <w:p w14:paraId="6047B45A" w14:textId="629BFA05" w:rsidR="00A66BCF" w:rsidRDefault="00A66BCF" w:rsidP="00A66BCF">
            <w:r>
              <w:t>ARC108 HUMANITIES</w:t>
            </w:r>
          </w:p>
        </w:tc>
        <w:tc>
          <w:tcPr>
            <w:tcW w:w="4426" w:type="dxa"/>
            <w:shd w:val="clear" w:color="auto" w:fill="auto"/>
          </w:tcPr>
          <w:p w14:paraId="39DED97B" w14:textId="6ECE6C59" w:rsidR="00A66BCF" w:rsidRPr="007E0547" w:rsidRDefault="00A66BCF" w:rsidP="00A66BCF">
            <w:pPr>
              <w:rPr>
                <w:rFonts w:cs="Arial"/>
              </w:rPr>
            </w:pPr>
            <w:r w:rsidRPr="00AA1D58">
              <w:rPr>
                <w:rFonts w:cs="Arial"/>
              </w:rPr>
              <w:t>FLIPPED LEARNING</w:t>
            </w:r>
          </w:p>
        </w:tc>
      </w:tr>
      <w:tr w:rsidR="00A66BCF" w14:paraId="69BBE69E" w14:textId="77777777" w:rsidTr="00A06D0B">
        <w:tc>
          <w:tcPr>
            <w:tcW w:w="4106" w:type="dxa"/>
            <w:vMerge/>
            <w:vAlign w:val="center"/>
          </w:tcPr>
          <w:p w14:paraId="71FE751C" w14:textId="797F1725" w:rsidR="00A66BCF" w:rsidRPr="00CD02FA" w:rsidRDefault="00A66BCF" w:rsidP="00A66BCF"/>
        </w:tc>
        <w:tc>
          <w:tcPr>
            <w:tcW w:w="5643" w:type="dxa"/>
            <w:vAlign w:val="center"/>
          </w:tcPr>
          <w:p w14:paraId="49DFB0FA" w14:textId="67F0D13A" w:rsidR="00A66BCF" w:rsidRDefault="00A66BCF" w:rsidP="00A66BCF">
            <w:r>
              <w:t xml:space="preserve">ARC405 THEORY OF RESTORATION CONSERVATION ARCH 432 </w:t>
            </w:r>
            <w:r w:rsidRPr="003754FD">
              <w:t>RESTORASYON VE KORUMA TEORİSİ</w:t>
            </w:r>
          </w:p>
        </w:tc>
        <w:tc>
          <w:tcPr>
            <w:tcW w:w="4426" w:type="dxa"/>
          </w:tcPr>
          <w:p w14:paraId="25953FC3" w14:textId="5559AE1F" w:rsidR="00A66BCF" w:rsidRPr="00B45263" w:rsidRDefault="00A66BCF" w:rsidP="00A66BCF">
            <w:r w:rsidRPr="00AA1D58">
              <w:rPr>
                <w:rFonts w:cs="Arial"/>
              </w:rPr>
              <w:t>FLIPPED LEARNING</w:t>
            </w:r>
          </w:p>
        </w:tc>
      </w:tr>
      <w:tr w:rsidR="00A66BCF" w14:paraId="16906264" w14:textId="77777777" w:rsidTr="00A06D0B">
        <w:trPr>
          <w:trHeight w:val="547"/>
        </w:trPr>
        <w:tc>
          <w:tcPr>
            <w:tcW w:w="4106" w:type="dxa"/>
            <w:vMerge/>
            <w:vAlign w:val="center"/>
          </w:tcPr>
          <w:p w14:paraId="07434347" w14:textId="559129F8" w:rsidR="00A66BCF" w:rsidRPr="00CD02FA" w:rsidRDefault="00A66BCF" w:rsidP="00A66BCF"/>
        </w:tc>
        <w:tc>
          <w:tcPr>
            <w:tcW w:w="5643" w:type="dxa"/>
            <w:vAlign w:val="center"/>
          </w:tcPr>
          <w:p w14:paraId="3A78A055" w14:textId="20E7B5CE" w:rsidR="00A66BCF" w:rsidRPr="00C21E4F" w:rsidRDefault="00A66BCF" w:rsidP="00A66BCF">
            <w:r>
              <w:t xml:space="preserve">ARC208 HISTORY OF ART AND ARCHITECTURE II / </w:t>
            </w:r>
            <w:r w:rsidRPr="003754FD">
              <w:t>ARCH205 MİMARLIK VE SANAT TARİHİ III</w:t>
            </w:r>
          </w:p>
        </w:tc>
        <w:tc>
          <w:tcPr>
            <w:tcW w:w="4426" w:type="dxa"/>
          </w:tcPr>
          <w:p w14:paraId="40ABB6CB" w14:textId="1405E7EE" w:rsidR="00A66BCF" w:rsidRPr="00C21E4F" w:rsidRDefault="00A66BCF" w:rsidP="00A66BCF">
            <w:r w:rsidRPr="00AA1D58">
              <w:rPr>
                <w:rFonts w:cs="Arial"/>
              </w:rPr>
              <w:t>FLIPPED LEARNING</w:t>
            </w:r>
          </w:p>
        </w:tc>
      </w:tr>
      <w:tr w:rsidR="00A66BCF" w14:paraId="60E64AE0" w14:textId="77777777" w:rsidTr="005117C5">
        <w:trPr>
          <w:trHeight w:val="410"/>
        </w:trPr>
        <w:tc>
          <w:tcPr>
            <w:tcW w:w="4106" w:type="dxa"/>
            <w:vMerge/>
            <w:vAlign w:val="center"/>
          </w:tcPr>
          <w:p w14:paraId="1733FC35" w14:textId="77777777" w:rsidR="00A66BCF" w:rsidRPr="00CD02FA" w:rsidRDefault="00A66BCF" w:rsidP="00A66BCF"/>
        </w:tc>
        <w:tc>
          <w:tcPr>
            <w:tcW w:w="5643" w:type="dxa"/>
            <w:vAlign w:val="center"/>
          </w:tcPr>
          <w:p w14:paraId="405F3CF1" w14:textId="698E7065" w:rsidR="00A66BCF" w:rsidRDefault="00A66BCF" w:rsidP="00A66BCF">
            <w:r>
              <w:t>Inar 122 İÇ MİMARLIK VE ESTETİK</w:t>
            </w:r>
          </w:p>
        </w:tc>
        <w:tc>
          <w:tcPr>
            <w:tcW w:w="4426" w:type="dxa"/>
          </w:tcPr>
          <w:p w14:paraId="20B1D287" w14:textId="1702EDC2" w:rsidR="00A66BCF" w:rsidRDefault="00A66BCF" w:rsidP="00A66BCF">
            <w:pPr>
              <w:rPr>
                <w:rFonts w:cs="Arial"/>
              </w:rPr>
            </w:pPr>
            <w:r w:rsidRPr="00AA1D58">
              <w:rPr>
                <w:rFonts w:cs="Arial"/>
              </w:rPr>
              <w:t>FLIPPED LEARNING</w:t>
            </w:r>
          </w:p>
        </w:tc>
      </w:tr>
      <w:tr w:rsidR="00A66BCF" w14:paraId="22A5925D" w14:textId="77777777" w:rsidTr="00A06D0B">
        <w:trPr>
          <w:trHeight w:val="547"/>
        </w:trPr>
        <w:tc>
          <w:tcPr>
            <w:tcW w:w="4106" w:type="dxa"/>
            <w:vMerge/>
            <w:vAlign w:val="center"/>
          </w:tcPr>
          <w:p w14:paraId="5DFBA4DE" w14:textId="77777777" w:rsidR="00A66BCF" w:rsidRPr="00CD02FA" w:rsidRDefault="00A66BCF" w:rsidP="00A66BCF"/>
        </w:tc>
        <w:tc>
          <w:tcPr>
            <w:tcW w:w="5643" w:type="dxa"/>
            <w:vAlign w:val="center"/>
          </w:tcPr>
          <w:p w14:paraId="19F0CF0A" w14:textId="1173C505" w:rsidR="00A66BCF" w:rsidRDefault="00A66BCF" w:rsidP="00A66BCF">
            <w:r>
              <w:t xml:space="preserve">INAR 214 </w:t>
            </w:r>
            <w:r w:rsidRPr="003754FD">
              <w:t>RESTORASYON</w:t>
            </w:r>
            <w:r>
              <w:t xml:space="preserve"> / IAR 212 RESTORASYON/</w:t>
            </w:r>
            <w:r w:rsidRPr="003754FD">
              <w:t xml:space="preserve"> ICM212 RESTORASYON</w:t>
            </w:r>
          </w:p>
        </w:tc>
        <w:tc>
          <w:tcPr>
            <w:tcW w:w="4426" w:type="dxa"/>
          </w:tcPr>
          <w:p w14:paraId="464365CF" w14:textId="3C3CAD28" w:rsidR="00A66BCF" w:rsidRDefault="00A66BCF" w:rsidP="00A66BCF">
            <w:pPr>
              <w:rPr>
                <w:rFonts w:cs="Arial"/>
              </w:rPr>
            </w:pPr>
            <w:r w:rsidRPr="00AA1D58">
              <w:rPr>
                <w:rFonts w:cs="Arial"/>
              </w:rPr>
              <w:t>FLIPPED LEARNING</w:t>
            </w:r>
          </w:p>
        </w:tc>
      </w:tr>
      <w:tr w:rsidR="00A66BCF" w14:paraId="156CF344" w14:textId="77777777" w:rsidTr="00A06D0B">
        <w:trPr>
          <w:trHeight w:val="547"/>
        </w:trPr>
        <w:tc>
          <w:tcPr>
            <w:tcW w:w="4106" w:type="dxa"/>
            <w:vMerge/>
            <w:vAlign w:val="center"/>
          </w:tcPr>
          <w:p w14:paraId="2AC67225" w14:textId="77777777" w:rsidR="00A66BCF" w:rsidRPr="00CD02FA" w:rsidRDefault="00A66BCF" w:rsidP="00A66BCF"/>
        </w:tc>
        <w:tc>
          <w:tcPr>
            <w:tcW w:w="5643" w:type="dxa"/>
            <w:vAlign w:val="center"/>
          </w:tcPr>
          <w:p w14:paraId="1A15C937" w14:textId="6B639852" w:rsidR="00A66BCF" w:rsidRDefault="00A66BCF" w:rsidP="00A66BCF">
            <w:r w:rsidRPr="003754FD">
              <w:t>IAR108</w:t>
            </w:r>
            <w:r w:rsidRPr="003754FD">
              <w:tab/>
              <w:t>BEŞERİ BİLİMLER</w:t>
            </w:r>
          </w:p>
        </w:tc>
        <w:tc>
          <w:tcPr>
            <w:tcW w:w="4426" w:type="dxa"/>
          </w:tcPr>
          <w:p w14:paraId="50D4F94E" w14:textId="641900F2" w:rsidR="00A66BCF" w:rsidRDefault="00A66BCF" w:rsidP="00A66BCF">
            <w:pPr>
              <w:rPr>
                <w:rFonts w:cs="Arial"/>
              </w:rPr>
            </w:pPr>
            <w:r w:rsidRPr="00AA1D58">
              <w:rPr>
                <w:rFonts w:cs="Arial"/>
              </w:rPr>
              <w:t>FLIPPED LEARNING</w:t>
            </w:r>
          </w:p>
        </w:tc>
      </w:tr>
      <w:tr w:rsidR="00A66BCF" w14:paraId="3B461005" w14:textId="77777777" w:rsidTr="003754FD">
        <w:trPr>
          <w:trHeight w:val="547"/>
        </w:trPr>
        <w:tc>
          <w:tcPr>
            <w:tcW w:w="4106" w:type="dxa"/>
            <w:vMerge/>
            <w:vAlign w:val="center"/>
          </w:tcPr>
          <w:p w14:paraId="3B4EE9C8" w14:textId="77777777" w:rsidR="00A66BCF" w:rsidRPr="00CD02FA" w:rsidRDefault="00A66BCF" w:rsidP="00A66BCF"/>
        </w:tc>
        <w:tc>
          <w:tcPr>
            <w:tcW w:w="5643" w:type="dxa"/>
            <w:vAlign w:val="center"/>
          </w:tcPr>
          <w:p w14:paraId="5D6B68CF" w14:textId="2662F1EE" w:rsidR="00A66BCF" w:rsidRPr="003754FD" w:rsidRDefault="00A66BCF" w:rsidP="00A66BCF">
            <w:r w:rsidRPr="003754FD">
              <w:t>ICM108</w:t>
            </w:r>
            <w:r w:rsidRPr="003754FD">
              <w:tab/>
            </w:r>
            <w:r>
              <w:t xml:space="preserve"> </w:t>
            </w:r>
            <w:r w:rsidRPr="003754FD">
              <w:t>UYGARLIK TARİHİ</w:t>
            </w:r>
          </w:p>
        </w:tc>
        <w:tc>
          <w:tcPr>
            <w:tcW w:w="4426" w:type="dxa"/>
            <w:vAlign w:val="center"/>
          </w:tcPr>
          <w:p w14:paraId="7CA0AE27" w14:textId="11C60C2A" w:rsidR="00A66BCF" w:rsidRDefault="00A66BCF" w:rsidP="00A66BCF">
            <w:pPr>
              <w:rPr>
                <w:rFonts w:cs="Arial"/>
              </w:rPr>
            </w:pPr>
            <w:r w:rsidRPr="00AA1D58">
              <w:rPr>
                <w:rFonts w:cs="Arial"/>
              </w:rPr>
              <w:t>FLIPPED LEARNING</w:t>
            </w:r>
          </w:p>
        </w:tc>
      </w:tr>
      <w:tr w:rsidR="00A66BCF" w14:paraId="3A791012" w14:textId="77777777" w:rsidTr="003754FD">
        <w:trPr>
          <w:trHeight w:val="547"/>
        </w:trPr>
        <w:tc>
          <w:tcPr>
            <w:tcW w:w="4106" w:type="dxa"/>
            <w:vMerge/>
            <w:vAlign w:val="center"/>
          </w:tcPr>
          <w:p w14:paraId="68996C1F" w14:textId="77777777" w:rsidR="00A66BCF" w:rsidRPr="00CD02FA" w:rsidRDefault="00A66BCF" w:rsidP="00A66BCF"/>
        </w:tc>
        <w:tc>
          <w:tcPr>
            <w:tcW w:w="5643" w:type="dxa"/>
            <w:vAlign w:val="center"/>
          </w:tcPr>
          <w:p w14:paraId="60D5DC24" w14:textId="33B831C8" w:rsidR="00A66BCF" w:rsidRDefault="00A66BCF" w:rsidP="00A66BCF">
            <w:r w:rsidRPr="003754FD">
              <w:t>MİM108 Uygarlık Tarihi</w:t>
            </w:r>
          </w:p>
        </w:tc>
        <w:tc>
          <w:tcPr>
            <w:tcW w:w="4426" w:type="dxa"/>
            <w:vAlign w:val="center"/>
          </w:tcPr>
          <w:p w14:paraId="076B4D17" w14:textId="55012EFD" w:rsidR="00A66BC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A66BCF" w14:paraId="204FCD8C" w14:textId="77777777" w:rsidTr="003754FD">
        <w:tc>
          <w:tcPr>
            <w:tcW w:w="4106" w:type="dxa"/>
            <w:vMerge w:val="restart"/>
            <w:shd w:val="clear" w:color="auto" w:fill="EEECE1" w:themeFill="background2"/>
            <w:vAlign w:val="center"/>
          </w:tcPr>
          <w:p w14:paraId="5B8A1D9E" w14:textId="4E89FE9A" w:rsidR="00A66BCF" w:rsidRPr="00CD02FA" w:rsidRDefault="00A66BCF" w:rsidP="00A66BCF">
            <w:r w:rsidRPr="00CD02FA">
              <w:t>DR. PARIA VALIZADEH</w:t>
            </w:r>
          </w:p>
        </w:tc>
        <w:tc>
          <w:tcPr>
            <w:tcW w:w="5643" w:type="dxa"/>
            <w:shd w:val="clear" w:color="auto" w:fill="EEECE1" w:themeFill="background2"/>
            <w:vAlign w:val="center"/>
          </w:tcPr>
          <w:p w14:paraId="5C9F27B0" w14:textId="4DE10DED" w:rsidR="00A66BCF" w:rsidRDefault="00A66BCF" w:rsidP="00A66BCF">
            <w:r>
              <w:t>ARC401 ARCHITECTURAL DESIGN V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60C27D5A" w14:textId="044365AE" w:rsidR="00A66BCF" w:rsidRPr="007E0547" w:rsidRDefault="00A66BCF" w:rsidP="00A66BCF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UZEM</w:t>
            </w:r>
          </w:p>
        </w:tc>
      </w:tr>
      <w:tr w:rsidR="00A66BCF" w14:paraId="758A77B4" w14:textId="77777777" w:rsidTr="00B552E5">
        <w:trPr>
          <w:trHeight w:val="489"/>
        </w:trPr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4D235F4F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610C2BAB" w14:textId="32EB5B5D" w:rsidR="00A66BCF" w:rsidRDefault="00A66BCF" w:rsidP="00A66BCF">
            <w:r>
              <w:t>MIM102 MİMARİ TASARIN TEMELLERİ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2AF43463" w14:textId="35A0FDF3" w:rsidR="00A66BCF" w:rsidRPr="007E0547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WHATSAPP + GOOGLE CLASSROOM</w:t>
            </w:r>
          </w:p>
        </w:tc>
      </w:tr>
      <w:tr w:rsidR="00A66BCF" w14:paraId="34E2D762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73087DD0" w14:textId="31AD048C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27CF8EC6" w14:textId="0E44DFCC" w:rsidR="00A66BCF" w:rsidRDefault="00275A7D" w:rsidP="00A66BCF">
            <w:r>
              <w:t>FAE 455 THE LIMITS OF ARCHITECTURAL CRITICISM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60A4FF4B" w14:textId="57E251EA" w:rsidR="00A66BCF" w:rsidRPr="007E0547" w:rsidRDefault="00420A55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4B0E0D" w14:paraId="25501AD9" w14:textId="77777777" w:rsidTr="00A06D0B">
        <w:trPr>
          <w:trHeight w:val="547"/>
        </w:trPr>
        <w:tc>
          <w:tcPr>
            <w:tcW w:w="4106" w:type="dxa"/>
            <w:vMerge w:val="restart"/>
            <w:vAlign w:val="center"/>
          </w:tcPr>
          <w:p w14:paraId="724B17B6" w14:textId="7189B2F2" w:rsidR="004B0E0D" w:rsidRPr="00CD02FA" w:rsidRDefault="004B0E0D" w:rsidP="00A66BCF">
            <w:r w:rsidRPr="00CD02FA">
              <w:t>DR. AMINREZA IRANMANESH</w:t>
            </w:r>
          </w:p>
        </w:tc>
        <w:tc>
          <w:tcPr>
            <w:tcW w:w="5643" w:type="dxa"/>
            <w:vAlign w:val="center"/>
          </w:tcPr>
          <w:p w14:paraId="45D98812" w14:textId="1D0A7AA9" w:rsidR="004B0E0D" w:rsidRPr="004574E9" w:rsidRDefault="004B0E0D" w:rsidP="00A66BCF">
            <w:r w:rsidRPr="004574E9">
              <w:t>ARC402 GRADUATION PROJECT</w:t>
            </w:r>
          </w:p>
        </w:tc>
        <w:tc>
          <w:tcPr>
            <w:tcW w:w="4426" w:type="dxa"/>
            <w:vAlign w:val="center"/>
          </w:tcPr>
          <w:p w14:paraId="4545E432" w14:textId="72115BFE" w:rsidR="004B0E0D" w:rsidRPr="004574E9" w:rsidRDefault="004B0E0D" w:rsidP="00A66BCF">
            <w:pPr>
              <w:rPr>
                <w:rFonts w:cs="Arial"/>
              </w:rPr>
            </w:pPr>
            <w:r>
              <w:rPr>
                <w:rFonts w:cs="Arial"/>
              </w:rPr>
              <w:t>GOOGLE VIRTUAL CLASSROOM</w:t>
            </w:r>
          </w:p>
        </w:tc>
      </w:tr>
      <w:tr w:rsidR="00A66BCF" w14:paraId="4DFE5FC9" w14:textId="77777777" w:rsidTr="003754FD">
        <w:tc>
          <w:tcPr>
            <w:tcW w:w="4106" w:type="dxa"/>
            <w:vMerge/>
            <w:vAlign w:val="center"/>
          </w:tcPr>
          <w:p w14:paraId="1DD5792D" w14:textId="77777777" w:rsidR="00A66BCF" w:rsidRDefault="00A66BCF" w:rsidP="00A66BCF"/>
        </w:tc>
        <w:tc>
          <w:tcPr>
            <w:tcW w:w="5643" w:type="dxa"/>
          </w:tcPr>
          <w:p w14:paraId="219675BC" w14:textId="7414F2F0" w:rsidR="00A66BCF" w:rsidRDefault="00A66BCF" w:rsidP="00A66BCF">
            <w:r>
              <w:t>ARC 204 COMPUTER AIDED DRAWING II</w:t>
            </w:r>
          </w:p>
        </w:tc>
        <w:tc>
          <w:tcPr>
            <w:tcW w:w="4426" w:type="dxa"/>
          </w:tcPr>
          <w:p w14:paraId="242F8497" w14:textId="4CA1B108" w:rsidR="00A66BCF" w:rsidRPr="007E0547" w:rsidRDefault="004B0E0D" w:rsidP="00A66BCF">
            <w:pPr>
              <w:rPr>
                <w:rFonts w:cs="Arial"/>
              </w:rPr>
            </w:pPr>
            <w:r>
              <w:rPr>
                <w:rFonts w:cs="Arial"/>
              </w:rPr>
              <w:t>UZEM +E-MAIL</w:t>
            </w:r>
          </w:p>
        </w:tc>
      </w:tr>
      <w:tr w:rsidR="00A66BCF" w14:paraId="7EC1E601" w14:textId="77777777" w:rsidTr="003754FD">
        <w:tc>
          <w:tcPr>
            <w:tcW w:w="4106" w:type="dxa"/>
            <w:vMerge/>
            <w:vAlign w:val="center"/>
          </w:tcPr>
          <w:p w14:paraId="00ECCD73" w14:textId="77777777" w:rsidR="00A66BCF" w:rsidRDefault="00A66BCF" w:rsidP="00A66BCF"/>
        </w:tc>
        <w:tc>
          <w:tcPr>
            <w:tcW w:w="5643" w:type="dxa"/>
            <w:vAlign w:val="center"/>
          </w:tcPr>
          <w:p w14:paraId="1792529A" w14:textId="6329A38A" w:rsidR="00A66BCF" w:rsidRDefault="00A66BCF" w:rsidP="00A66BCF">
            <w:r>
              <w:t>ARC304 PLANNING AND URBAN DESIGN</w:t>
            </w:r>
          </w:p>
        </w:tc>
        <w:tc>
          <w:tcPr>
            <w:tcW w:w="4426" w:type="dxa"/>
            <w:vAlign w:val="center"/>
          </w:tcPr>
          <w:p w14:paraId="63779CA9" w14:textId="4A69C422" w:rsidR="00A66BCF" w:rsidRPr="007E0547" w:rsidRDefault="004B0E0D" w:rsidP="00A66BCF">
            <w:pPr>
              <w:rPr>
                <w:rFonts w:cs="Arial"/>
              </w:rPr>
            </w:pPr>
            <w:r>
              <w:rPr>
                <w:rFonts w:cs="Arial"/>
              </w:rPr>
              <w:t>FACEBOOK + FLIPPED LEARNING</w:t>
            </w:r>
          </w:p>
        </w:tc>
      </w:tr>
      <w:tr w:rsidR="00A66BCF" w14:paraId="3C7C9141" w14:textId="77777777" w:rsidTr="003754FD">
        <w:tc>
          <w:tcPr>
            <w:tcW w:w="4106" w:type="dxa"/>
            <w:vMerge/>
            <w:vAlign w:val="center"/>
          </w:tcPr>
          <w:p w14:paraId="02AC6502" w14:textId="77777777" w:rsidR="00A66BCF" w:rsidRDefault="00A66BCF" w:rsidP="00A66BCF"/>
        </w:tc>
        <w:tc>
          <w:tcPr>
            <w:tcW w:w="5643" w:type="dxa"/>
            <w:vAlign w:val="center"/>
          </w:tcPr>
          <w:p w14:paraId="2AABB5A0" w14:textId="753762CB" w:rsidR="00A66BCF" w:rsidRDefault="00A66BCF" w:rsidP="00A66BCF">
            <w:r>
              <w:t>FAE458 DIGITAL COMMUNICATION IN ARCHITECTURE (elective)</w:t>
            </w:r>
          </w:p>
        </w:tc>
        <w:tc>
          <w:tcPr>
            <w:tcW w:w="4426" w:type="dxa"/>
            <w:vAlign w:val="center"/>
          </w:tcPr>
          <w:p w14:paraId="186381F0" w14:textId="45484684" w:rsidR="00A66BCF" w:rsidRPr="007E0547" w:rsidRDefault="004B0E0D" w:rsidP="004B0E0D">
            <w:pPr>
              <w:rPr>
                <w:rFonts w:cs="Arial"/>
              </w:rPr>
            </w:pPr>
            <w:r>
              <w:rPr>
                <w:rFonts w:cs="Arial"/>
              </w:rPr>
              <w:t>GOOGLE VIRTUAL CLASSROOM +  E-MAIL</w:t>
            </w:r>
          </w:p>
        </w:tc>
      </w:tr>
      <w:tr w:rsidR="00A66BCF" w14:paraId="2BD5D534" w14:textId="77777777" w:rsidTr="003754FD">
        <w:tc>
          <w:tcPr>
            <w:tcW w:w="4106" w:type="dxa"/>
            <w:vMerge w:val="restart"/>
            <w:shd w:val="clear" w:color="auto" w:fill="EEECE1" w:themeFill="background2"/>
            <w:vAlign w:val="center"/>
          </w:tcPr>
          <w:p w14:paraId="5DBB46C9" w14:textId="47133521" w:rsidR="00A66BCF" w:rsidRPr="00DC1583" w:rsidRDefault="00A66BCF" w:rsidP="00A66BCF">
            <w:r w:rsidRPr="00DC1583">
              <w:t>DR. HODA ESMAELIAN</w:t>
            </w:r>
          </w:p>
        </w:tc>
        <w:tc>
          <w:tcPr>
            <w:tcW w:w="5643" w:type="dxa"/>
            <w:shd w:val="clear" w:color="auto" w:fill="EEECE1" w:themeFill="background2"/>
          </w:tcPr>
          <w:p w14:paraId="74976881" w14:textId="463F23C9" w:rsidR="00A66BCF" w:rsidRDefault="00A66BCF" w:rsidP="00A66BCF">
            <w:r>
              <w:t>ARC102 BASIC OF ARCHITECTURAL DESIGN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6F9114BF" w14:textId="7B94FA9E" w:rsidR="00A66BCF" w:rsidRPr="007E0547" w:rsidRDefault="004F6D5F" w:rsidP="00A66BCF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FACEBOOK</w:t>
            </w:r>
          </w:p>
        </w:tc>
      </w:tr>
      <w:tr w:rsidR="00A66BCF" w14:paraId="029FC7D1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0615F425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1343EB89" w14:textId="72060A39" w:rsidR="00A66BCF" w:rsidRDefault="00A66BCF" w:rsidP="00A66BCF">
            <w:r>
              <w:t>ARC104 VISUAL COMMUNICATION TECHN.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2FAFB42C" w14:textId="5270AE4E" w:rsidR="00A66BCF" w:rsidRPr="007E0547" w:rsidRDefault="004F6D5F" w:rsidP="00A66BCF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</w:p>
        </w:tc>
      </w:tr>
      <w:tr w:rsidR="00A66BCF" w14:paraId="14D4EA05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6D756E45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4D143A9C" w14:textId="13302757" w:rsidR="00A66BCF" w:rsidRDefault="00A66BCF" w:rsidP="00A66BCF">
            <w:r>
              <w:t>ARCH212 CONSTRUCTION IV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1C196218" w14:textId="07BDA521" w:rsidR="00A66BCF" w:rsidRPr="007E0547" w:rsidRDefault="00DC1583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7CA6CEFF" w14:textId="77777777" w:rsidTr="003754FD">
        <w:tc>
          <w:tcPr>
            <w:tcW w:w="4106" w:type="dxa"/>
            <w:vMerge/>
            <w:shd w:val="clear" w:color="auto" w:fill="EEECE1" w:themeFill="background2"/>
            <w:vAlign w:val="center"/>
          </w:tcPr>
          <w:p w14:paraId="2342496F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4107F4BA" w14:textId="39CC092C" w:rsidR="00A66BCF" w:rsidRDefault="00A66BCF" w:rsidP="00A66BCF">
            <w:r>
              <w:t>FAE487 RHINOCERAS (elective)</w:t>
            </w:r>
            <w:r w:rsidR="00710822">
              <w:t xml:space="preserve"> 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69444F65" w14:textId="6194936C" w:rsidR="00A66BCF" w:rsidRPr="007E0547" w:rsidRDefault="00420A55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1DB3F8CC" w14:textId="77777777" w:rsidTr="003754FD">
        <w:trPr>
          <w:trHeight w:val="547"/>
        </w:trPr>
        <w:tc>
          <w:tcPr>
            <w:tcW w:w="4106" w:type="dxa"/>
            <w:vMerge w:val="restart"/>
            <w:shd w:val="clear" w:color="auto" w:fill="auto"/>
            <w:vAlign w:val="center"/>
          </w:tcPr>
          <w:p w14:paraId="32ACB71E" w14:textId="77777777" w:rsidR="00A66BCF" w:rsidRDefault="00A66BCF" w:rsidP="00A66BCF">
            <w:r>
              <w:t>M.ARCH. VEDIA AKANSU</w:t>
            </w:r>
          </w:p>
          <w:p w14:paraId="791CF339" w14:textId="4F278E1C" w:rsidR="00A66BCF" w:rsidRPr="00C21E4F" w:rsidRDefault="00A66BCF" w:rsidP="00420A55"/>
        </w:tc>
        <w:tc>
          <w:tcPr>
            <w:tcW w:w="5643" w:type="dxa"/>
            <w:shd w:val="clear" w:color="auto" w:fill="auto"/>
          </w:tcPr>
          <w:p w14:paraId="66ABDC06" w14:textId="3A94448B" w:rsidR="00A66BCF" w:rsidRDefault="00A66BCF" w:rsidP="00A66BCF">
            <w:r>
              <w:t>ARC106 CONSTRUCTION AND MATERIALS I /ARCH 109 CONSTRUCTION 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A24B801" w14:textId="3775066E" w:rsidR="00A66BCF" w:rsidRPr="007E0547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A66BCF" w14:paraId="70BF24B6" w14:textId="77777777" w:rsidTr="00A06D0B">
        <w:tc>
          <w:tcPr>
            <w:tcW w:w="4106" w:type="dxa"/>
            <w:vMerge/>
            <w:shd w:val="clear" w:color="auto" w:fill="auto"/>
            <w:vAlign w:val="center"/>
          </w:tcPr>
          <w:p w14:paraId="0F017B7A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46EAC253" w14:textId="5BEF9F1F" w:rsidR="00A66BCF" w:rsidRDefault="00A66BCF" w:rsidP="00A66BCF">
            <w:r>
              <w:t>ARC404 LEGAL ASPECTS OF PLANNING/ ARCH 401 LEGAL ASPECTS OF PLANNING</w:t>
            </w:r>
          </w:p>
        </w:tc>
        <w:tc>
          <w:tcPr>
            <w:tcW w:w="4426" w:type="dxa"/>
            <w:shd w:val="clear" w:color="auto" w:fill="auto"/>
          </w:tcPr>
          <w:p w14:paraId="372DBD2C" w14:textId="5DA7FC4E" w:rsidR="00A66BCF" w:rsidRPr="007E0547" w:rsidRDefault="00A66BCF" w:rsidP="00A66BCF">
            <w:pPr>
              <w:rPr>
                <w:rFonts w:cs="Arial"/>
              </w:rPr>
            </w:pPr>
            <w:r w:rsidRPr="00FF4FF4">
              <w:rPr>
                <w:rFonts w:cs="Arial"/>
              </w:rPr>
              <w:t>FLIPPED LEARNING</w:t>
            </w:r>
            <w:r>
              <w:rPr>
                <w:rFonts w:cs="Arial"/>
              </w:rPr>
              <w:t>+ MESSANGER GROUP</w:t>
            </w:r>
          </w:p>
        </w:tc>
      </w:tr>
      <w:tr w:rsidR="00A66BCF" w14:paraId="000F9B16" w14:textId="77777777" w:rsidTr="00A06D0B">
        <w:tc>
          <w:tcPr>
            <w:tcW w:w="4106" w:type="dxa"/>
            <w:vMerge/>
            <w:shd w:val="clear" w:color="auto" w:fill="auto"/>
            <w:vAlign w:val="center"/>
          </w:tcPr>
          <w:p w14:paraId="334513AD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7C10A37E" w14:textId="39B6171B" w:rsidR="00A66BCF" w:rsidRDefault="00A66BCF" w:rsidP="00A66BCF">
            <w:r>
              <w:t>TMF479 KENTSEL PROJELER</w:t>
            </w:r>
          </w:p>
        </w:tc>
        <w:tc>
          <w:tcPr>
            <w:tcW w:w="4426" w:type="dxa"/>
            <w:shd w:val="clear" w:color="auto" w:fill="auto"/>
          </w:tcPr>
          <w:p w14:paraId="255D1C33" w14:textId="32F6D7F1" w:rsidR="00A66BCF" w:rsidRDefault="00A66BCF" w:rsidP="00A66BCF">
            <w:pPr>
              <w:rPr>
                <w:rFonts w:cs="Arial"/>
              </w:rPr>
            </w:pPr>
            <w:r w:rsidRPr="00FF4FF4">
              <w:rPr>
                <w:rFonts w:cs="Arial"/>
              </w:rPr>
              <w:t>FLIPPED LEARNING</w:t>
            </w:r>
            <w:r>
              <w:rPr>
                <w:rFonts w:cs="Arial"/>
              </w:rPr>
              <w:t>+ FACEBOOK GROUP</w:t>
            </w:r>
          </w:p>
        </w:tc>
      </w:tr>
      <w:tr w:rsidR="00A66BCF" w14:paraId="6C9073A0" w14:textId="77777777" w:rsidTr="00A06D0B">
        <w:tc>
          <w:tcPr>
            <w:tcW w:w="4106" w:type="dxa"/>
            <w:vMerge/>
            <w:shd w:val="clear" w:color="auto" w:fill="auto"/>
            <w:vAlign w:val="center"/>
          </w:tcPr>
          <w:p w14:paraId="12A7044B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2C5C671F" w14:textId="44BB7EE5" w:rsidR="00A66BCF" w:rsidRDefault="00A66BCF" w:rsidP="00A66BCF">
            <w:r>
              <w:t>MIM 401 MİMARİ PROJE V</w:t>
            </w:r>
          </w:p>
        </w:tc>
        <w:tc>
          <w:tcPr>
            <w:tcW w:w="4426" w:type="dxa"/>
            <w:shd w:val="clear" w:color="auto" w:fill="auto"/>
          </w:tcPr>
          <w:p w14:paraId="42C6FD69" w14:textId="4C4E0001" w:rsidR="00A66BC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UZEM + FACEBOOK GROUP</w:t>
            </w:r>
          </w:p>
          <w:p w14:paraId="6FECDABD" w14:textId="5787F5A2" w:rsidR="00A66BCF" w:rsidRPr="00FF4FF4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GOOGLE CLASSROOM (GEREKİRSE KULLANILACAK)</w:t>
            </w:r>
          </w:p>
        </w:tc>
      </w:tr>
      <w:tr w:rsidR="00A66BCF" w14:paraId="3CF4132D" w14:textId="77777777" w:rsidTr="003754FD">
        <w:tc>
          <w:tcPr>
            <w:tcW w:w="4106" w:type="dxa"/>
            <w:vMerge/>
            <w:shd w:val="clear" w:color="auto" w:fill="auto"/>
            <w:vAlign w:val="center"/>
          </w:tcPr>
          <w:p w14:paraId="7038A2E5" w14:textId="3B7A2270" w:rsidR="00A66BCF" w:rsidRDefault="00A66BCF" w:rsidP="00A66BCF"/>
        </w:tc>
        <w:tc>
          <w:tcPr>
            <w:tcW w:w="5643" w:type="dxa"/>
            <w:shd w:val="clear" w:color="auto" w:fill="auto"/>
          </w:tcPr>
          <w:p w14:paraId="47CE0F4C" w14:textId="149FE3C9" w:rsidR="00A66BCF" w:rsidRDefault="00A66BCF" w:rsidP="00A66BCF">
            <w:r>
              <w:t>AAY306 TEMEL STRÜKTÜR VE YAPI BİLGİSİ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472DA3DC" w14:textId="1254DC25" w:rsidR="00A66BCF" w:rsidRDefault="00332C5E" w:rsidP="00A66BCF">
            <w:pPr>
              <w:rPr>
                <w:rFonts w:cs="Arial"/>
              </w:rPr>
            </w:pPr>
            <w:r>
              <w:rPr>
                <w:rFonts w:cs="Arial"/>
              </w:rPr>
              <w:t>UZEM (+neu email)</w:t>
            </w:r>
          </w:p>
        </w:tc>
      </w:tr>
      <w:tr w:rsidR="00A66BCF" w14:paraId="4DA359E7" w14:textId="77777777" w:rsidTr="003754FD">
        <w:tc>
          <w:tcPr>
            <w:tcW w:w="4106" w:type="dxa"/>
            <w:vMerge w:val="restart"/>
            <w:shd w:val="clear" w:color="auto" w:fill="EEECE1" w:themeFill="background2"/>
          </w:tcPr>
          <w:p w14:paraId="2DE4B69D" w14:textId="1FBD6B31" w:rsidR="00A66BCF" w:rsidRPr="00CD02FA" w:rsidRDefault="00A66BCF" w:rsidP="00A66BCF">
            <w:r w:rsidRPr="00CD02FA">
              <w:t>M.ARCH. UMRAN DUMAN</w:t>
            </w:r>
          </w:p>
        </w:tc>
        <w:tc>
          <w:tcPr>
            <w:tcW w:w="5643" w:type="dxa"/>
            <w:shd w:val="clear" w:color="auto" w:fill="EEECE1" w:themeFill="background2"/>
          </w:tcPr>
          <w:p w14:paraId="3A3E773B" w14:textId="0B096804" w:rsidR="00A66BCF" w:rsidRPr="007F5E1F" w:rsidRDefault="00A66BCF" w:rsidP="00A66BCF">
            <w:r>
              <w:t>ARC106 CONSTRUCTION AND MATERIALS I /ARCH 109 CONSTRUCTION 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970F63E" w14:textId="1EC505A0" w:rsidR="00A66BCF" w:rsidRPr="007F5E1F" w:rsidRDefault="00A66BCF" w:rsidP="00A66BCF">
            <w:r>
              <w:rPr>
                <w:rFonts w:cs="Arial"/>
              </w:rPr>
              <w:t>FLIPPED LEARNING</w:t>
            </w:r>
          </w:p>
        </w:tc>
      </w:tr>
      <w:tr w:rsidR="00A66BCF" w14:paraId="7F2154F8" w14:textId="77777777" w:rsidTr="003754FD">
        <w:tc>
          <w:tcPr>
            <w:tcW w:w="4106" w:type="dxa"/>
            <w:vMerge/>
            <w:shd w:val="clear" w:color="auto" w:fill="EEECE1" w:themeFill="background2"/>
          </w:tcPr>
          <w:p w14:paraId="4471BE59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5AA0234A" w14:textId="4D7D09C4" w:rsidR="00A66BCF" w:rsidRDefault="00A66BCF" w:rsidP="00A66BCF">
            <w:r>
              <w:t>ARC206 CONSTRUCTION AND MATERIALS III/ARCH 211 CONSTRUCTION I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4C76A83F" w14:textId="1995A130" w:rsidR="00A66BCF" w:rsidRPr="007E0547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A66BCF" w14:paraId="73B6B690" w14:textId="77777777" w:rsidTr="00C1442F">
        <w:trPr>
          <w:trHeight w:val="383"/>
        </w:trPr>
        <w:tc>
          <w:tcPr>
            <w:tcW w:w="4106" w:type="dxa"/>
            <w:vMerge/>
            <w:shd w:val="clear" w:color="auto" w:fill="EEECE1" w:themeFill="background2"/>
          </w:tcPr>
          <w:p w14:paraId="6E5FCF0B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6C96B9E0" w14:textId="734508C0" w:rsidR="00A66BCF" w:rsidRDefault="00A66BCF" w:rsidP="00A66BCF">
            <w:r>
              <w:t>FAE481 LARGE SCALE URBAN PROJECTS (elective)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6D65C154" w14:textId="1C557F10" w:rsidR="00A66BCF" w:rsidRPr="007E0547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A66BCF" w14:paraId="334D4B27" w14:textId="77777777" w:rsidTr="00C1442F">
        <w:trPr>
          <w:trHeight w:val="276"/>
        </w:trPr>
        <w:tc>
          <w:tcPr>
            <w:tcW w:w="4106" w:type="dxa"/>
            <w:vMerge/>
            <w:shd w:val="clear" w:color="auto" w:fill="EEECE1" w:themeFill="background2"/>
          </w:tcPr>
          <w:p w14:paraId="74F5C6E4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13DC19A2" w14:textId="7974DE93" w:rsidR="00A66BCF" w:rsidRDefault="00A66BCF" w:rsidP="00A66BCF">
            <w:r>
              <w:t>MIM 405 MEZUNİYET PROJESİ / MİM402 MEZUNİYET PROJESİ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7DD0189D" w14:textId="1CFE2041" w:rsidR="00A66BCF" w:rsidRPr="007E0547" w:rsidRDefault="009C0618" w:rsidP="00A66BCF">
            <w:pPr>
              <w:rPr>
                <w:rFonts w:cs="Arial"/>
              </w:rPr>
            </w:pPr>
            <w:r w:rsidRPr="00C1442F">
              <w:t>WHATSAPP</w:t>
            </w:r>
            <w:r>
              <w:t xml:space="preserve"> + </w:t>
            </w:r>
            <w:r w:rsidRPr="00C1442F">
              <w:t>UZEM</w:t>
            </w:r>
          </w:p>
        </w:tc>
      </w:tr>
      <w:tr w:rsidR="00A66BCF" w14:paraId="52103877" w14:textId="77777777" w:rsidTr="00C1442F">
        <w:trPr>
          <w:trHeight w:val="276"/>
        </w:trPr>
        <w:tc>
          <w:tcPr>
            <w:tcW w:w="4106" w:type="dxa"/>
            <w:vMerge/>
            <w:shd w:val="clear" w:color="auto" w:fill="EEECE1" w:themeFill="background2"/>
          </w:tcPr>
          <w:p w14:paraId="2BA7A61C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599C3E70" w14:textId="33DB685C" w:rsidR="00A66BCF" w:rsidRDefault="00A66BCF" w:rsidP="00A66BCF">
            <w:r w:rsidRPr="005368F9">
              <w:t>INAR 342/IAR 306/ICM306 UNIVERSAL DESIGN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5A14265A" w14:textId="0981E8F5" w:rsidR="00A66BCF" w:rsidRPr="00C1442F" w:rsidRDefault="00A66BCF" w:rsidP="00A66BCF">
            <w:pPr>
              <w:rPr>
                <w:rFonts w:cs="Arial"/>
              </w:rPr>
            </w:pPr>
            <w:r w:rsidRPr="00FF4FF4">
              <w:rPr>
                <w:rFonts w:cs="Arial"/>
              </w:rPr>
              <w:t>FLIPPED LEARNING</w:t>
            </w:r>
          </w:p>
        </w:tc>
      </w:tr>
      <w:tr w:rsidR="004C4723" w14:paraId="40182A8F" w14:textId="77777777" w:rsidTr="003754FD">
        <w:tc>
          <w:tcPr>
            <w:tcW w:w="4106" w:type="dxa"/>
            <w:vMerge w:val="restart"/>
            <w:shd w:val="clear" w:color="auto" w:fill="auto"/>
          </w:tcPr>
          <w:p w14:paraId="136D3274" w14:textId="69C88831" w:rsidR="004C4723" w:rsidRPr="00CD02FA" w:rsidRDefault="004C4723" w:rsidP="00A66BCF">
            <w:pPr>
              <w:rPr>
                <w:b/>
                <w:bCs/>
              </w:rPr>
            </w:pPr>
            <w:r w:rsidRPr="00CD02FA">
              <w:t>M.ARCH. SEFIKA KARADERI</w:t>
            </w:r>
          </w:p>
        </w:tc>
        <w:tc>
          <w:tcPr>
            <w:tcW w:w="5643" w:type="dxa"/>
            <w:shd w:val="clear" w:color="auto" w:fill="auto"/>
            <w:vAlign w:val="center"/>
          </w:tcPr>
          <w:p w14:paraId="5F354768" w14:textId="02069702" w:rsidR="004C4723" w:rsidRPr="00C21E4F" w:rsidRDefault="004C4723" w:rsidP="00A66BCF">
            <w:r>
              <w:t>ARC104 VISUAL COMMUNICATION TECHN. I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1A01549F" w14:textId="274D7DCC" w:rsidR="004C4723" w:rsidRPr="00C21E4F" w:rsidRDefault="004C4723" w:rsidP="00A66BCF">
            <w:r>
              <w:t>UZEM</w:t>
            </w:r>
          </w:p>
        </w:tc>
      </w:tr>
      <w:tr w:rsidR="004C4723" w14:paraId="587820C2" w14:textId="77777777" w:rsidTr="003754FD">
        <w:tc>
          <w:tcPr>
            <w:tcW w:w="4106" w:type="dxa"/>
            <w:vMerge/>
            <w:shd w:val="clear" w:color="auto" w:fill="auto"/>
          </w:tcPr>
          <w:p w14:paraId="1B3BCE1E" w14:textId="77777777" w:rsidR="004C4723" w:rsidRPr="00CD02FA" w:rsidRDefault="004C4723" w:rsidP="00A66BCF"/>
        </w:tc>
        <w:tc>
          <w:tcPr>
            <w:tcW w:w="5643" w:type="dxa"/>
            <w:shd w:val="clear" w:color="auto" w:fill="auto"/>
            <w:vAlign w:val="center"/>
          </w:tcPr>
          <w:p w14:paraId="605F1DF4" w14:textId="4B54FBFB" w:rsidR="004C4723" w:rsidRDefault="004C4723" w:rsidP="00A66BCF">
            <w:r>
              <w:t>MIM 104 MİMARİ İLETİŞİM I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3C0CF74D" w14:textId="7FCC35DC" w:rsidR="004C4723" w:rsidRDefault="004C4723" w:rsidP="00A66BCF">
            <w:r>
              <w:t>UZEM</w:t>
            </w:r>
          </w:p>
        </w:tc>
      </w:tr>
      <w:tr w:rsidR="004C4723" w14:paraId="4CF7650C" w14:textId="77777777" w:rsidTr="003754FD">
        <w:tc>
          <w:tcPr>
            <w:tcW w:w="4106" w:type="dxa"/>
            <w:vMerge/>
            <w:shd w:val="clear" w:color="auto" w:fill="auto"/>
          </w:tcPr>
          <w:p w14:paraId="785BEF26" w14:textId="77777777" w:rsidR="004C4723" w:rsidRPr="00CD02FA" w:rsidRDefault="004C4723" w:rsidP="00A66BCF"/>
        </w:tc>
        <w:tc>
          <w:tcPr>
            <w:tcW w:w="5643" w:type="dxa"/>
            <w:shd w:val="clear" w:color="auto" w:fill="auto"/>
            <w:vAlign w:val="center"/>
          </w:tcPr>
          <w:p w14:paraId="79F26DDA" w14:textId="08BAE170" w:rsidR="004C4723" w:rsidRDefault="004C4723" w:rsidP="00A66BCF">
            <w:r>
              <w:t>ARC301 ARCHITECTURAL DESIGN III / ARCH303 ARCHITECTURAL PROJECT IV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46D3782" w14:textId="583B47A9" w:rsidR="004C4723" w:rsidRPr="00C21E4F" w:rsidRDefault="004C4723" w:rsidP="00A66BCF">
            <w:r>
              <w:t>MESSENGER + UZEM</w:t>
            </w:r>
          </w:p>
        </w:tc>
      </w:tr>
      <w:tr w:rsidR="004C4723" w14:paraId="6A628844" w14:textId="77777777" w:rsidTr="003754FD">
        <w:tc>
          <w:tcPr>
            <w:tcW w:w="4106" w:type="dxa"/>
            <w:vMerge/>
            <w:shd w:val="clear" w:color="auto" w:fill="auto"/>
          </w:tcPr>
          <w:p w14:paraId="39D9579D" w14:textId="77777777" w:rsidR="004C4723" w:rsidRPr="00CD02FA" w:rsidRDefault="004C4723" w:rsidP="00A66BCF"/>
        </w:tc>
        <w:tc>
          <w:tcPr>
            <w:tcW w:w="5643" w:type="dxa"/>
            <w:shd w:val="clear" w:color="auto" w:fill="auto"/>
            <w:vAlign w:val="center"/>
          </w:tcPr>
          <w:p w14:paraId="6202E2D9" w14:textId="61128340" w:rsidR="004C4723" w:rsidRDefault="004C4723" w:rsidP="00A66BCF">
            <w:r>
              <w:t>MRT104 GÖRSEL İLETİŞİM TEKNİKLERİ I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23C57D3E" w14:textId="7110ED87" w:rsidR="004C4723" w:rsidRDefault="004C4723" w:rsidP="00A66BCF">
            <w:r>
              <w:t>UZEM</w:t>
            </w:r>
          </w:p>
        </w:tc>
      </w:tr>
      <w:tr w:rsidR="004C4723" w14:paraId="07DA7D49" w14:textId="77777777" w:rsidTr="003754FD">
        <w:tc>
          <w:tcPr>
            <w:tcW w:w="4106" w:type="dxa"/>
            <w:vMerge/>
            <w:shd w:val="clear" w:color="auto" w:fill="auto"/>
          </w:tcPr>
          <w:p w14:paraId="0C1C30E6" w14:textId="77777777" w:rsidR="004C4723" w:rsidRPr="00CD02FA" w:rsidRDefault="004C4723" w:rsidP="00A66BCF"/>
        </w:tc>
        <w:tc>
          <w:tcPr>
            <w:tcW w:w="5643" w:type="dxa"/>
            <w:shd w:val="clear" w:color="auto" w:fill="auto"/>
            <w:vAlign w:val="center"/>
          </w:tcPr>
          <w:p w14:paraId="308C9BA2" w14:textId="7DC53A83" w:rsidR="004C4723" w:rsidRDefault="004C4723" w:rsidP="00A66BCF">
            <w:r>
              <w:t>IAR309 ÇEVRESEL KONTROL / ICM 309 ÇEVRE KONTROLÜ/ INAR 244 ÇEVRE KONTROLÜ:YAPI FİZİĞİ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1D3B528C" w14:textId="6B52AD43" w:rsidR="004C4723" w:rsidRDefault="004C4723" w:rsidP="00A66BCF">
            <w:r>
              <w:t>UZEM</w:t>
            </w:r>
          </w:p>
        </w:tc>
      </w:tr>
      <w:tr w:rsidR="00A66BCF" w14:paraId="313D8E9C" w14:textId="77777777" w:rsidTr="003754FD">
        <w:tc>
          <w:tcPr>
            <w:tcW w:w="4106" w:type="dxa"/>
            <w:vMerge w:val="restart"/>
            <w:shd w:val="clear" w:color="auto" w:fill="EEECE1" w:themeFill="background2"/>
          </w:tcPr>
          <w:p w14:paraId="7A257EC5" w14:textId="11EE39CA" w:rsidR="00A66BCF" w:rsidRPr="00CD02FA" w:rsidRDefault="00A66BCF" w:rsidP="00A66BCF">
            <w:r w:rsidRPr="00CD02FA">
              <w:t xml:space="preserve">M.ARCH. IPEK YARALIOGLU </w:t>
            </w:r>
          </w:p>
        </w:tc>
        <w:tc>
          <w:tcPr>
            <w:tcW w:w="5643" w:type="dxa"/>
            <w:shd w:val="clear" w:color="auto" w:fill="EEECE1" w:themeFill="background2"/>
          </w:tcPr>
          <w:p w14:paraId="0B7D4F12" w14:textId="6A42F7C4" w:rsidR="00A66BCF" w:rsidRPr="00C21E4F" w:rsidRDefault="00A66BCF" w:rsidP="00A66BCF">
            <w:r>
              <w:t>FAE453 TOPOGRAPHIC MODELLING (elective)</w:t>
            </w:r>
          </w:p>
        </w:tc>
        <w:tc>
          <w:tcPr>
            <w:tcW w:w="4426" w:type="dxa"/>
            <w:shd w:val="clear" w:color="auto" w:fill="EEECE1" w:themeFill="background2"/>
          </w:tcPr>
          <w:p w14:paraId="614F109F" w14:textId="29B5D698" w:rsidR="00A66BCF" w:rsidRPr="00C21E4F" w:rsidRDefault="00A66BCF" w:rsidP="00A66BCF">
            <w:r>
              <w:t>GOOGLE CLASSROOM</w:t>
            </w:r>
          </w:p>
        </w:tc>
      </w:tr>
      <w:tr w:rsidR="00A66BCF" w14:paraId="306DEF60" w14:textId="77777777" w:rsidTr="003754FD">
        <w:tc>
          <w:tcPr>
            <w:tcW w:w="4106" w:type="dxa"/>
            <w:vMerge/>
            <w:shd w:val="clear" w:color="auto" w:fill="EEECE1" w:themeFill="background2"/>
          </w:tcPr>
          <w:p w14:paraId="7844AE99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7DEB0A9B" w14:textId="3FF65338" w:rsidR="00A66BCF" w:rsidRDefault="00A66BCF" w:rsidP="00A66BCF">
            <w:r>
              <w:t>ARC304 PLANNING AND URBAN DESIGN/ARCH 310 URBAN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3D02D338" w14:textId="67E3688D" w:rsidR="00A66BCF" w:rsidRPr="007E0547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LIPPED LEARNING +FACEBOOK</w:t>
            </w:r>
          </w:p>
        </w:tc>
      </w:tr>
      <w:tr w:rsidR="00A66BCF" w14:paraId="1F39D9BD" w14:textId="77777777" w:rsidTr="003754FD">
        <w:trPr>
          <w:trHeight w:val="547"/>
        </w:trPr>
        <w:tc>
          <w:tcPr>
            <w:tcW w:w="4106" w:type="dxa"/>
            <w:vMerge/>
            <w:shd w:val="clear" w:color="auto" w:fill="EEECE1" w:themeFill="background2"/>
          </w:tcPr>
          <w:p w14:paraId="0EDBC4A0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2012F6E2" w14:textId="5064759F" w:rsidR="00A66BCF" w:rsidRDefault="00A66BCF" w:rsidP="00A66BCF">
            <w:r>
              <w:t>ARC104 VISUAL COMMUNICATION TECHN. II / ARCH 112 DESCRIPTIVE GEOMETRY &amp; PERSPECTIVE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1295FDE4" w14:textId="18B4DD2F" w:rsidR="00A66BCF" w:rsidRPr="007E0547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GOOGLE CLASSROOM</w:t>
            </w:r>
          </w:p>
        </w:tc>
      </w:tr>
      <w:tr w:rsidR="00A66BCF" w14:paraId="657A4F25" w14:textId="77777777" w:rsidTr="00A06D0B">
        <w:trPr>
          <w:trHeight w:val="547"/>
        </w:trPr>
        <w:tc>
          <w:tcPr>
            <w:tcW w:w="4106" w:type="dxa"/>
            <w:vMerge/>
            <w:shd w:val="clear" w:color="auto" w:fill="EEECE1" w:themeFill="background2"/>
          </w:tcPr>
          <w:p w14:paraId="226A3A29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60460292" w14:textId="2C1ED24E" w:rsidR="00A66BCF" w:rsidRDefault="00A66BCF" w:rsidP="00A66BCF">
            <w:r>
              <w:t>MIM 401 MİMARİ PROJE V/ MİM 404 MİMARİ PROJE VI</w:t>
            </w:r>
          </w:p>
        </w:tc>
        <w:tc>
          <w:tcPr>
            <w:tcW w:w="4426" w:type="dxa"/>
            <w:shd w:val="clear" w:color="auto" w:fill="EEECE1" w:themeFill="background2"/>
          </w:tcPr>
          <w:p w14:paraId="78DD8668" w14:textId="233BBF8F" w:rsidR="00A66BC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 xml:space="preserve">UZEM + GOOGLE CLASSROOM </w:t>
            </w:r>
          </w:p>
        </w:tc>
      </w:tr>
      <w:tr w:rsidR="00A66BCF" w14:paraId="765FE7EC" w14:textId="77777777" w:rsidTr="00A06D0B">
        <w:trPr>
          <w:trHeight w:val="547"/>
        </w:trPr>
        <w:tc>
          <w:tcPr>
            <w:tcW w:w="4106" w:type="dxa"/>
            <w:vMerge/>
            <w:shd w:val="clear" w:color="auto" w:fill="EEECE1" w:themeFill="background2"/>
          </w:tcPr>
          <w:p w14:paraId="6A2E4052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0B66674E" w14:textId="66710D8F" w:rsidR="00A66BCF" w:rsidRDefault="00A66BCF" w:rsidP="00A66BCF">
            <w:r>
              <w:t xml:space="preserve">ARCH 204/MIM204 TOTORS (3 ÖĞRENCİ) </w:t>
            </w:r>
          </w:p>
        </w:tc>
        <w:tc>
          <w:tcPr>
            <w:tcW w:w="4426" w:type="dxa"/>
            <w:shd w:val="clear" w:color="auto" w:fill="EEECE1" w:themeFill="background2"/>
          </w:tcPr>
          <w:p w14:paraId="7295C2D2" w14:textId="2AD1FD2D" w:rsidR="00A66BCF" w:rsidRDefault="00420A55" w:rsidP="00A66BCF">
            <w:pPr>
              <w:rPr>
                <w:rFonts w:cs="Arial"/>
              </w:rPr>
            </w:pPr>
            <w:r>
              <w:rPr>
                <w:rFonts w:cs="Arial"/>
              </w:rPr>
              <w:t>UZEM + GOOGLE CLASSROOM</w:t>
            </w:r>
          </w:p>
        </w:tc>
      </w:tr>
      <w:tr w:rsidR="00A66BCF" w14:paraId="42384859" w14:textId="77777777" w:rsidTr="00994C52">
        <w:trPr>
          <w:trHeight w:val="314"/>
        </w:trPr>
        <w:tc>
          <w:tcPr>
            <w:tcW w:w="4106" w:type="dxa"/>
            <w:vMerge w:val="restart"/>
            <w:shd w:val="clear" w:color="auto" w:fill="EEECE1" w:themeFill="background2"/>
          </w:tcPr>
          <w:p w14:paraId="19F450DC" w14:textId="5ABC8BE4" w:rsidR="00A66BCF" w:rsidRPr="00CD02FA" w:rsidRDefault="00A66BCF" w:rsidP="00A66BCF">
            <w:r w:rsidRPr="00CD02FA">
              <w:t>M.ARCH. AYŞE GERTİK</w:t>
            </w:r>
          </w:p>
        </w:tc>
        <w:tc>
          <w:tcPr>
            <w:tcW w:w="5643" w:type="dxa"/>
            <w:shd w:val="clear" w:color="auto" w:fill="EEECE1" w:themeFill="background2"/>
          </w:tcPr>
          <w:p w14:paraId="4CCED52C" w14:textId="6E609550" w:rsidR="00A66BCF" w:rsidRDefault="00A66BCF" w:rsidP="00A66BCF">
            <w:r w:rsidRPr="00994C52">
              <w:t xml:space="preserve">MİM 104 </w:t>
            </w:r>
            <w:r w:rsidR="007B410A">
              <w:t>–</w:t>
            </w:r>
            <w:r w:rsidRPr="00994C52">
              <w:t xml:space="preserve"> GÖRSEL İLETİŞİM TEKNİKLERİ II</w:t>
            </w:r>
          </w:p>
        </w:tc>
        <w:tc>
          <w:tcPr>
            <w:tcW w:w="4426" w:type="dxa"/>
            <w:shd w:val="clear" w:color="auto" w:fill="EEECE1" w:themeFill="background2"/>
          </w:tcPr>
          <w:p w14:paraId="35D4DD3D" w14:textId="3DB9AC7C" w:rsidR="00A66BC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5750C408" w14:textId="77777777" w:rsidTr="00A06D0B">
        <w:trPr>
          <w:trHeight w:val="547"/>
        </w:trPr>
        <w:tc>
          <w:tcPr>
            <w:tcW w:w="4106" w:type="dxa"/>
            <w:vMerge/>
            <w:shd w:val="clear" w:color="auto" w:fill="EEECE1" w:themeFill="background2"/>
          </w:tcPr>
          <w:p w14:paraId="281073E6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1A3B1254" w14:textId="49B49DDD" w:rsidR="00A66BCF" w:rsidRPr="00994C52" w:rsidRDefault="00A66BCF" w:rsidP="00A66BCF">
            <w:r w:rsidRPr="00994C52">
              <w:t xml:space="preserve">MİM 404/ 401 </w:t>
            </w:r>
            <w:r w:rsidR="007B410A">
              <w:t>–</w:t>
            </w:r>
            <w:r w:rsidRPr="00994C52">
              <w:t xml:space="preserve"> MİMARİ PROJE V</w:t>
            </w:r>
          </w:p>
        </w:tc>
        <w:tc>
          <w:tcPr>
            <w:tcW w:w="4426" w:type="dxa"/>
            <w:shd w:val="clear" w:color="auto" w:fill="EEECE1" w:themeFill="background2"/>
          </w:tcPr>
          <w:p w14:paraId="673AD6D6" w14:textId="66A45529" w:rsidR="00A66BC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 xml:space="preserve">Uzem </w:t>
            </w:r>
            <w:r w:rsidRPr="00994C52">
              <w:rPr>
                <w:rFonts w:cs="Arial"/>
              </w:rPr>
              <w:t>/ FACEBOOK GRUBU ( NEU 2019-2020 MİM 401 PROJE V)</w:t>
            </w:r>
          </w:p>
        </w:tc>
      </w:tr>
      <w:tr w:rsidR="00A66BCF" w14:paraId="40654B2A" w14:textId="77777777" w:rsidTr="00994C52">
        <w:trPr>
          <w:trHeight w:val="344"/>
        </w:trPr>
        <w:tc>
          <w:tcPr>
            <w:tcW w:w="4106" w:type="dxa"/>
            <w:vMerge/>
            <w:shd w:val="clear" w:color="auto" w:fill="EEECE1" w:themeFill="background2"/>
          </w:tcPr>
          <w:p w14:paraId="66AEEFB4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602EC0FA" w14:textId="430F4498" w:rsidR="00A66BCF" w:rsidRPr="00994C52" w:rsidRDefault="00A66BCF" w:rsidP="00A66BCF">
            <w:r w:rsidRPr="00994C52">
              <w:t>MİM 106- YAPI VE MALZEME I</w:t>
            </w:r>
          </w:p>
        </w:tc>
        <w:tc>
          <w:tcPr>
            <w:tcW w:w="4426" w:type="dxa"/>
            <w:shd w:val="clear" w:color="auto" w:fill="EEECE1" w:themeFill="background2"/>
          </w:tcPr>
          <w:p w14:paraId="7CAE28EF" w14:textId="424B38F9" w:rsidR="00A66BCF" w:rsidRPr="00994C52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295F22B9" w14:textId="77777777" w:rsidTr="00994C52">
        <w:trPr>
          <w:trHeight w:val="210"/>
        </w:trPr>
        <w:tc>
          <w:tcPr>
            <w:tcW w:w="4106" w:type="dxa"/>
            <w:vMerge/>
            <w:shd w:val="clear" w:color="auto" w:fill="EEECE1" w:themeFill="background2"/>
          </w:tcPr>
          <w:p w14:paraId="2093327B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4A044BB6" w14:textId="27BD1541" w:rsidR="00A66BCF" w:rsidRPr="00994C52" w:rsidRDefault="00A66BCF" w:rsidP="00A66BCF">
            <w:r>
              <w:t xml:space="preserve">TMF 478 </w:t>
            </w:r>
            <w:r w:rsidR="007B410A">
              <w:t>–</w:t>
            </w:r>
            <w:r>
              <w:t xml:space="preserve"> EKOLOJİ</w:t>
            </w:r>
            <w:r w:rsidRPr="00994C52">
              <w:t>K DÜŞÜNCE</w:t>
            </w:r>
          </w:p>
        </w:tc>
        <w:tc>
          <w:tcPr>
            <w:tcW w:w="4426" w:type="dxa"/>
            <w:shd w:val="clear" w:color="auto" w:fill="EEECE1" w:themeFill="background2"/>
          </w:tcPr>
          <w:p w14:paraId="21D95358" w14:textId="5A356F95" w:rsidR="00A66BC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A66BCF" w14:paraId="502B0F14" w14:textId="77777777" w:rsidTr="003754FD">
        <w:tc>
          <w:tcPr>
            <w:tcW w:w="4106" w:type="dxa"/>
            <w:vMerge w:val="restart"/>
            <w:shd w:val="clear" w:color="auto" w:fill="auto"/>
          </w:tcPr>
          <w:p w14:paraId="5EE68731" w14:textId="4025B41F" w:rsidR="00A66BCF" w:rsidRPr="00CD02FA" w:rsidRDefault="00A66BCF" w:rsidP="00A66BCF">
            <w:r w:rsidRPr="00CD02FA">
              <w:t>M.ARCH. AYSE ECE ONUR</w:t>
            </w:r>
          </w:p>
        </w:tc>
        <w:tc>
          <w:tcPr>
            <w:tcW w:w="5643" w:type="dxa"/>
            <w:shd w:val="clear" w:color="auto" w:fill="auto"/>
          </w:tcPr>
          <w:p w14:paraId="4CDD4123" w14:textId="0F36516C" w:rsidR="00A66BCF" w:rsidRPr="00C21E4F" w:rsidRDefault="00A66BCF" w:rsidP="00A66BCF">
            <w:r>
              <w:t>ARC202 ARCHITECTURAL DESIGN I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5F18A97D" w14:textId="0F2E3842" w:rsidR="00A66BCF" w:rsidRPr="00C21E4F" w:rsidRDefault="00A66BCF" w:rsidP="00A66BCF"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</w:t>
            </w:r>
            <w:r w:rsidRPr="00BB5270">
              <w:rPr>
                <w:rFonts w:cs="Arial"/>
              </w:rPr>
              <w:t>WHATSAPP</w:t>
            </w:r>
          </w:p>
        </w:tc>
      </w:tr>
      <w:tr w:rsidR="00A66BCF" w14:paraId="418DBBD9" w14:textId="77777777" w:rsidTr="003754FD">
        <w:tc>
          <w:tcPr>
            <w:tcW w:w="4106" w:type="dxa"/>
            <w:vMerge/>
            <w:shd w:val="clear" w:color="auto" w:fill="auto"/>
          </w:tcPr>
          <w:p w14:paraId="2FDDD357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6C0186B2" w14:textId="7A37B4EE" w:rsidR="00A66BCF" w:rsidRDefault="00A66BCF" w:rsidP="00A66BCF">
            <w:r>
              <w:t>MIM 102 BASIC OF ARCHITECTURAL DESIGN I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11994F8E" w14:textId="4F194B81" w:rsidR="00A66BCF" w:rsidRPr="00C21E4F" w:rsidRDefault="00A66BCF" w:rsidP="00A66BCF"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</w:t>
            </w:r>
            <w:r w:rsidRPr="00BB5270">
              <w:rPr>
                <w:rFonts w:cs="Arial"/>
              </w:rPr>
              <w:t>WHATSAPP</w:t>
            </w:r>
          </w:p>
        </w:tc>
      </w:tr>
      <w:tr w:rsidR="00A66BCF" w14:paraId="479B9422" w14:textId="77777777" w:rsidTr="003754FD">
        <w:tc>
          <w:tcPr>
            <w:tcW w:w="4106" w:type="dxa"/>
            <w:vMerge w:val="restart"/>
            <w:shd w:val="clear" w:color="auto" w:fill="EEECE1" w:themeFill="background2"/>
          </w:tcPr>
          <w:p w14:paraId="64BFFBAF" w14:textId="77777777" w:rsidR="00A66BCF" w:rsidRDefault="00A66BCF" w:rsidP="00A66BCF">
            <w:r w:rsidRPr="00420A55">
              <w:t>M.ARCH. OSMAN GOZTASI</w:t>
            </w:r>
          </w:p>
          <w:p w14:paraId="66B72FC0" w14:textId="62B85C55" w:rsidR="00C80349" w:rsidRDefault="00C80349" w:rsidP="00A66BCF">
            <w:r>
              <w:t>(HOCA HASTAHANEDE )</w:t>
            </w:r>
          </w:p>
        </w:tc>
        <w:tc>
          <w:tcPr>
            <w:tcW w:w="5643" w:type="dxa"/>
            <w:shd w:val="clear" w:color="auto" w:fill="EEECE1" w:themeFill="background2"/>
          </w:tcPr>
          <w:p w14:paraId="1CAFCB78" w14:textId="356CC2CB" w:rsidR="00A66BCF" w:rsidRDefault="00A66BCF" w:rsidP="00A66BCF">
            <w:r>
              <w:t>ARC406 PROFESSIONAL PRACTICE+ETHICS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1F1D7198" w14:textId="435F2EE7" w:rsidR="00A66BCF" w:rsidRPr="007E0547" w:rsidRDefault="00420A55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6745D3E7" w14:textId="77777777" w:rsidTr="003754FD">
        <w:tc>
          <w:tcPr>
            <w:tcW w:w="4106" w:type="dxa"/>
            <w:vMerge/>
            <w:shd w:val="clear" w:color="auto" w:fill="EEECE1" w:themeFill="background2"/>
          </w:tcPr>
          <w:p w14:paraId="79C45B08" w14:textId="77777777" w:rsidR="00A66BCF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7CE5390A" w14:textId="72EE8B37" w:rsidR="00A66BCF" w:rsidRDefault="00A66BCF" w:rsidP="00A66BCF">
            <w:r>
              <w:t>FAE484 INNER-EXTERIOR WALL MATERIALS IN HEALTH BUILDING (elective)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0CA2DA5" w14:textId="273ECE59" w:rsidR="00A66BCF" w:rsidRPr="007E0547" w:rsidRDefault="00420A55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1495EED9" w14:textId="77777777" w:rsidTr="003754FD">
        <w:tc>
          <w:tcPr>
            <w:tcW w:w="4106" w:type="dxa"/>
            <w:vMerge w:val="restart"/>
            <w:shd w:val="clear" w:color="auto" w:fill="EEECE1" w:themeFill="background2"/>
          </w:tcPr>
          <w:p w14:paraId="4B62EA1F" w14:textId="2AFB2A8E" w:rsidR="00A66BCF" w:rsidRPr="00CD02FA" w:rsidRDefault="00A66BCF" w:rsidP="00A66BCF">
            <w:r w:rsidRPr="00CD02FA">
              <w:t>M.ARCH. ATİYE BIÇAK</w:t>
            </w:r>
          </w:p>
        </w:tc>
        <w:tc>
          <w:tcPr>
            <w:tcW w:w="5643" w:type="dxa"/>
            <w:shd w:val="clear" w:color="auto" w:fill="EEECE1" w:themeFill="background2"/>
          </w:tcPr>
          <w:p w14:paraId="2CBC93E9" w14:textId="4D67A025" w:rsidR="00A66BCF" w:rsidRDefault="00A66BCF" w:rsidP="00A66BCF">
            <w:r w:rsidRPr="00EA6618">
              <w:t xml:space="preserve">MİM 302 </w:t>
            </w:r>
            <w:r>
              <w:t>MİMARİ</w:t>
            </w:r>
            <w:r w:rsidRPr="00EA6618">
              <w:t xml:space="preserve"> </w:t>
            </w:r>
            <w:r>
              <w:t>TASARIM</w:t>
            </w:r>
            <w:r w:rsidRPr="00EA6618">
              <w:t xml:space="preserve"> </w:t>
            </w:r>
            <w:r>
              <w:t>IV/MIM 304 MİMARİ PROJE V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598313A8" w14:textId="58762668" w:rsidR="00A66BCF" w:rsidRPr="00BB5270" w:rsidRDefault="00A66BCF" w:rsidP="00A66BCF">
            <w:pPr>
              <w:rPr>
                <w:rFonts w:cs="Arial"/>
              </w:rPr>
            </w:pPr>
            <w:r w:rsidRPr="00BB5270">
              <w:rPr>
                <w:rFonts w:cs="Arial"/>
              </w:rPr>
              <w:t>WHATSAPP GRUP</w:t>
            </w:r>
          </w:p>
        </w:tc>
      </w:tr>
      <w:tr w:rsidR="00A66BCF" w14:paraId="7D8C2FC7" w14:textId="77777777" w:rsidTr="003754FD">
        <w:tc>
          <w:tcPr>
            <w:tcW w:w="4106" w:type="dxa"/>
            <w:vMerge/>
            <w:shd w:val="clear" w:color="auto" w:fill="EEECE1" w:themeFill="background2"/>
          </w:tcPr>
          <w:p w14:paraId="34436AA3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195EBC18" w14:textId="78568593" w:rsidR="00A66BCF" w:rsidRPr="00EA6618" w:rsidRDefault="00A66BCF" w:rsidP="00A66BCF">
            <w:r>
              <w:t>MİM 304 PLANLAMA VE KENTSEL TASARIM / MIM 310 ŞEHİRCİLİK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6262A621" w14:textId="2A4F5469" w:rsidR="00A66BCF" w:rsidRPr="00BB5270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ACEBOOK &amp; FLIPPED LEARNING</w:t>
            </w:r>
          </w:p>
        </w:tc>
      </w:tr>
      <w:tr w:rsidR="00A66BCF" w14:paraId="7EF13394" w14:textId="77777777" w:rsidTr="003754FD">
        <w:tc>
          <w:tcPr>
            <w:tcW w:w="4106" w:type="dxa"/>
            <w:vMerge/>
            <w:shd w:val="clear" w:color="auto" w:fill="EEECE1" w:themeFill="background2"/>
          </w:tcPr>
          <w:p w14:paraId="10BF35C8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127F051D" w14:textId="3F83617F" w:rsidR="00A66BCF" w:rsidRDefault="00A66BCF" w:rsidP="00A66BCF">
            <w:pPr>
              <w:tabs>
                <w:tab w:val="left" w:pos="1665"/>
              </w:tabs>
            </w:pPr>
            <w:r w:rsidRPr="00BB5270">
              <w:t xml:space="preserve">MIM 112 / MiM 104 </w:t>
            </w:r>
            <w:r>
              <w:t>GÖRSEL İLETİŞİM TEKNİKLERİ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2DF3D9A4" w14:textId="11C29DB6" w:rsidR="00A66BCF" w:rsidRDefault="00420A55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0A7EC0DB" w14:textId="77777777" w:rsidTr="003754FD">
        <w:tc>
          <w:tcPr>
            <w:tcW w:w="4106" w:type="dxa"/>
            <w:vMerge/>
            <w:shd w:val="clear" w:color="auto" w:fill="EEECE1" w:themeFill="background2"/>
          </w:tcPr>
          <w:p w14:paraId="6A4443D7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57EB887D" w14:textId="398F9830" w:rsidR="00A66BCF" w:rsidRPr="00BB5270" w:rsidRDefault="00A66BCF" w:rsidP="00A66BCF">
            <w:pPr>
              <w:tabs>
                <w:tab w:val="left" w:pos="1665"/>
              </w:tabs>
            </w:pPr>
            <w:r w:rsidRPr="00BB5270">
              <w:rPr>
                <w:rFonts w:cs="Arial"/>
              </w:rPr>
              <w:t>TMF 452 MİMARİ FOTOGRAF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1E00725" w14:textId="7D77F8F0" w:rsidR="00A66BCF" w:rsidRDefault="00A66BCF" w:rsidP="00A66BCF">
            <w:pPr>
              <w:rPr>
                <w:rFonts w:cs="Arial"/>
              </w:rPr>
            </w:pPr>
            <w:r w:rsidRPr="00BB5270">
              <w:rPr>
                <w:rFonts w:cs="Arial"/>
              </w:rPr>
              <w:t>WHATSAPP</w:t>
            </w:r>
            <w:r>
              <w:rPr>
                <w:rFonts w:cs="Arial"/>
              </w:rPr>
              <w:t xml:space="preserve"> GRUP</w:t>
            </w:r>
          </w:p>
        </w:tc>
      </w:tr>
      <w:tr w:rsidR="00A66BCF" w14:paraId="7C585154" w14:textId="77777777" w:rsidTr="003754FD">
        <w:tc>
          <w:tcPr>
            <w:tcW w:w="4106" w:type="dxa"/>
            <w:vMerge/>
            <w:shd w:val="clear" w:color="auto" w:fill="EEECE1" w:themeFill="background2"/>
          </w:tcPr>
          <w:p w14:paraId="7F9EBA0B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</w:tcPr>
          <w:p w14:paraId="0754386D" w14:textId="3C4F16D1" w:rsidR="00A66BCF" w:rsidRPr="00BB5270" w:rsidRDefault="00A66BCF" w:rsidP="00A66BCF">
            <w:pPr>
              <w:tabs>
                <w:tab w:val="left" w:pos="1665"/>
              </w:tabs>
              <w:rPr>
                <w:rFonts w:cs="Arial"/>
              </w:rPr>
            </w:pPr>
            <w:r w:rsidRPr="00BB5270">
              <w:t>TMF 447 KENTSEL TASARİM ANALİZLERİ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45056DF6" w14:textId="412B1B61" w:rsidR="00A66BCF" w:rsidRPr="00BB5270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ACEBOOK &amp;</w:t>
            </w:r>
            <w:r w:rsidRPr="00BB5270">
              <w:rPr>
                <w:rFonts w:cs="Arial"/>
              </w:rPr>
              <w:t xml:space="preserve"> WHATSAPP</w:t>
            </w:r>
          </w:p>
        </w:tc>
      </w:tr>
      <w:tr w:rsidR="00A66BCF" w14:paraId="7507DA4D" w14:textId="77777777" w:rsidTr="003754FD">
        <w:tc>
          <w:tcPr>
            <w:tcW w:w="4106" w:type="dxa"/>
            <w:shd w:val="clear" w:color="auto" w:fill="EEECE1" w:themeFill="background2"/>
          </w:tcPr>
          <w:p w14:paraId="52C4F3E4" w14:textId="494EA71F" w:rsidR="00A66BCF" w:rsidRPr="00CD02FA" w:rsidRDefault="00A66BCF" w:rsidP="00A66BCF">
            <w:r w:rsidRPr="00CD02FA">
              <w:t>M.ARCH SELDA İNANÇOĞLU</w:t>
            </w:r>
          </w:p>
        </w:tc>
        <w:tc>
          <w:tcPr>
            <w:tcW w:w="5643" w:type="dxa"/>
            <w:shd w:val="clear" w:color="auto" w:fill="EEECE1" w:themeFill="background2"/>
          </w:tcPr>
          <w:p w14:paraId="68CD60CB" w14:textId="40E209AC" w:rsidR="00A66BCF" w:rsidRPr="00BB5270" w:rsidRDefault="00A66BCF" w:rsidP="00A66BCF">
            <w:pPr>
              <w:tabs>
                <w:tab w:val="left" w:pos="1665"/>
              </w:tabs>
            </w:pPr>
            <w:r>
              <w:t>MİM 302 MİMARİ TASARIM IV / MIM 304 MİMARİ PROJE V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2A074C53" w14:textId="696E2082" w:rsidR="00A66BCF" w:rsidRDefault="00A66BCF" w:rsidP="00A66BCF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</w:p>
        </w:tc>
      </w:tr>
      <w:tr w:rsidR="00A66BCF" w14:paraId="1D3F88E0" w14:textId="77777777" w:rsidTr="00A06D0B">
        <w:tc>
          <w:tcPr>
            <w:tcW w:w="4106" w:type="dxa"/>
            <w:vMerge w:val="restart"/>
            <w:shd w:val="clear" w:color="auto" w:fill="EEECE1" w:themeFill="background2"/>
          </w:tcPr>
          <w:p w14:paraId="19AB400F" w14:textId="0905E396" w:rsidR="00A66BCF" w:rsidRPr="00CD02FA" w:rsidRDefault="00A66BCF" w:rsidP="00A66BCF">
            <w:r w:rsidRPr="00CD02FA">
              <w:t>B. ARCH YASEMİN AKKAR</w:t>
            </w:r>
          </w:p>
        </w:tc>
        <w:tc>
          <w:tcPr>
            <w:tcW w:w="5643" w:type="dxa"/>
            <w:shd w:val="clear" w:color="auto" w:fill="EEECE1" w:themeFill="background2"/>
            <w:vAlign w:val="center"/>
          </w:tcPr>
          <w:p w14:paraId="59C546DB" w14:textId="3D9FD566" w:rsidR="00A66BCF" w:rsidRPr="00BB5270" w:rsidRDefault="00A66BCF" w:rsidP="00A66BCF">
            <w:pPr>
              <w:tabs>
                <w:tab w:val="left" w:pos="1665"/>
              </w:tabs>
            </w:pPr>
            <w:r>
              <w:t>MIM 202 MİMARİ TASARIM II / MIM 202 MİMARİ PROJE I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03C1D5F" w14:textId="37CA9008" w:rsidR="00A66BCF" w:rsidRDefault="00A66BCF" w:rsidP="00A66BCF">
            <w:pPr>
              <w:rPr>
                <w:rFonts w:cs="Arial"/>
              </w:rPr>
            </w:pPr>
            <w:r w:rsidRPr="00802B7F">
              <w:rPr>
                <w:rFonts w:cs="Arial"/>
              </w:rPr>
              <w:t>UZEM acilana kadar WHATSAPP GRUBU</w:t>
            </w:r>
          </w:p>
        </w:tc>
      </w:tr>
      <w:tr w:rsidR="00A66BCF" w14:paraId="124CEF1B" w14:textId="77777777" w:rsidTr="00A06D0B">
        <w:tc>
          <w:tcPr>
            <w:tcW w:w="4106" w:type="dxa"/>
            <w:vMerge/>
            <w:shd w:val="clear" w:color="auto" w:fill="EEECE1" w:themeFill="background2"/>
          </w:tcPr>
          <w:p w14:paraId="40A6494E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4656FCBE" w14:textId="27332404" w:rsidR="00A66BCF" w:rsidRDefault="00A66BCF" w:rsidP="00A66BCF">
            <w:pPr>
              <w:tabs>
                <w:tab w:val="left" w:pos="1665"/>
              </w:tabs>
            </w:pPr>
            <w:r>
              <w:t>MİM 206 YAPI VE MALZEME I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122AE2D6" w14:textId="501BF8B2" w:rsidR="00A66BCF" w:rsidRPr="00802B7F" w:rsidRDefault="00A66BCF" w:rsidP="00A66BCF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A66BCF" w14:paraId="5F21CEFC" w14:textId="77777777" w:rsidTr="00A06D0B">
        <w:tc>
          <w:tcPr>
            <w:tcW w:w="4106" w:type="dxa"/>
            <w:vMerge/>
            <w:shd w:val="clear" w:color="auto" w:fill="EEECE1" w:themeFill="background2"/>
          </w:tcPr>
          <w:p w14:paraId="77A115C7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79CD69AD" w14:textId="724E2C54" w:rsidR="00A66BCF" w:rsidRDefault="00A66BCF" w:rsidP="00A66BCF">
            <w:pPr>
              <w:tabs>
                <w:tab w:val="left" w:pos="1665"/>
              </w:tabs>
            </w:pPr>
            <w:r w:rsidRPr="00332EA7">
              <w:t>TMF475-MİMARİDE TEKNİK İFADE YÖNTEMLERİ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585C11C0" w14:textId="47C989D6" w:rsidR="00A66BCF" w:rsidRDefault="00A66BCF" w:rsidP="00A66BCF">
            <w:pPr>
              <w:rPr>
                <w:rFonts w:cs="Arial"/>
              </w:rPr>
            </w:pPr>
            <w:r w:rsidRPr="00BB5270">
              <w:rPr>
                <w:rFonts w:cs="Arial"/>
              </w:rPr>
              <w:t>WHATSAPP</w:t>
            </w:r>
            <w:r>
              <w:rPr>
                <w:rFonts w:cs="Arial"/>
              </w:rPr>
              <w:t xml:space="preserve"> GRUP</w:t>
            </w:r>
          </w:p>
        </w:tc>
      </w:tr>
      <w:tr w:rsidR="00A66BCF" w14:paraId="0897F2E9" w14:textId="77777777" w:rsidTr="00A06D0B">
        <w:tc>
          <w:tcPr>
            <w:tcW w:w="4106" w:type="dxa"/>
            <w:vMerge/>
            <w:shd w:val="clear" w:color="auto" w:fill="EEECE1" w:themeFill="background2"/>
          </w:tcPr>
          <w:p w14:paraId="47D21B6A" w14:textId="77777777" w:rsidR="00A66BCF" w:rsidRPr="00CD02FA" w:rsidRDefault="00A66BCF" w:rsidP="00A66BCF"/>
        </w:tc>
        <w:tc>
          <w:tcPr>
            <w:tcW w:w="5643" w:type="dxa"/>
            <w:shd w:val="clear" w:color="auto" w:fill="EEECE1" w:themeFill="background2"/>
            <w:vAlign w:val="center"/>
          </w:tcPr>
          <w:p w14:paraId="6272887F" w14:textId="40BBDD11" w:rsidR="00A66BCF" w:rsidRPr="00332EA7" w:rsidRDefault="00A66BCF" w:rsidP="00A66BCF">
            <w:pPr>
              <w:tabs>
                <w:tab w:val="left" w:pos="1665"/>
              </w:tabs>
            </w:pPr>
            <w:r w:rsidRPr="00332EA7">
              <w:t>MİM406-PROFESYONEL PRATİK VE UYGULAMA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5EEB6BEB" w14:textId="59409735" w:rsidR="00A66BCF" w:rsidRPr="00BB5270" w:rsidRDefault="00A66BCF" w:rsidP="00A66BCF">
            <w:pPr>
              <w:rPr>
                <w:rFonts w:cs="Arial"/>
              </w:rPr>
            </w:pPr>
            <w:r w:rsidRPr="00BB5270">
              <w:rPr>
                <w:rFonts w:cs="Arial"/>
              </w:rPr>
              <w:t>WHATSAPP</w:t>
            </w:r>
            <w:r>
              <w:rPr>
                <w:rFonts w:cs="Arial"/>
              </w:rPr>
              <w:t xml:space="preserve"> GRUP</w:t>
            </w:r>
          </w:p>
        </w:tc>
      </w:tr>
      <w:tr w:rsidR="00A66BCF" w14:paraId="46C2A00D" w14:textId="77777777" w:rsidTr="003754FD">
        <w:tc>
          <w:tcPr>
            <w:tcW w:w="4106" w:type="dxa"/>
            <w:vMerge w:val="restart"/>
            <w:shd w:val="clear" w:color="auto" w:fill="auto"/>
          </w:tcPr>
          <w:p w14:paraId="3306E91A" w14:textId="48AD7CE1" w:rsidR="00A66BCF" w:rsidRPr="00CD02FA" w:rsidRDefault="00A66BCF" w:rsidP="00A66BCF">
            <w:r w:rsidRPr="00CD02FA">
              <w:t>B.ARCH. MUSTAFA AHMAD GABER</w:t>
            </w:r>
          </w:p>
        </w:tc>
        <w:tc>
          <w:tcPr>
            <w:tcW w:w="5643" w:type="dxa"/>
            <w:shd w:val="clear" w:color="auto" w:fill="auto"/>
          </w:tcPr>
          <w:p w14:paraId="2B2967CF" w14:textId="44B0CA8C" w:rsidR="00A66BCF" w:rsidRDefault="00A66BCF" w:rsidP="00A66BCF">
            <w:r>
              <w:t>ARC406 PROFESSIONAL PRACTICE+ETHICS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E80301C" w14:textId="1301935C" w:rsidR="00A66BCF" w:rsidRPr="007E0547" w:rsidRDefault="0051598A" w:rsidP="00A66BCF">
            <w:pPr>
              <w:rPr>
                <w:rFonts w:cs="Arial"/>
              </w:rPr>
            </w:pPr>
            <w:r>
              <w:t>FACEBOOK</w:t>
            </w:r>
          </w:p>
        </w:tc>
      </w:tr>
      <w:tr w:rsidR="00A66BCF" w14:paraId="75155C9F" w14:textId="77777777" w:rsidTr="003754FD">
        <w:tc>
          <w:tcPr>
            <w:tcW w:w="4106" w:type="dxa"/>
            <w:vMerge/>
            <w:shd w:val="clear" w:color="auto" w:fill="auto"/>
          </w:tcPr>
          <w:p w14:paraId="4756BA48" w14:textId="77777777" w:rsidR="00A66BCF" w:rsidRDefault="00A66BCF" w:rsidP="00A66BCF"/>
        </w:tc>
        <w:tc>
          <w:tcPr>
            <w:tcW w:w="5643" w:type="dxa"/>
            <w:shd w:val="clear" w:color="auto" w:fill="auto"/>
            <w:vAlign w:val="center"/>
          </w:tcPr>
          <w:p w14:paraId="65353E89" w14:textId="55E5AE38" w:rsidR="00A66BCF" w:rsidRDefault="00A66BCF" w:rsidP="00A66BCF">
            <w:r>
              <w:t>ARC402 GRADUATION PROJECT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46ACFA91" w14:textId="7FC63F50" w:rsidR="00A66BCF" w:rsidRPr="007E0547" w:rsidRDefault="0051598A" w:rsidP="00A66BCF">
            <w:pPr>
              <w:rPr>
                <w:rFonts w:cs="Arial"/>
              </w:rPr>
            </w:pPr>
            <w:r>
              <w:rPr>
                <w:rFonts w:cs="Arial"/>
              </w:rPr>
              <w:t>GOOGLE VIRTUAL CLASSROOM</w:t>
            </w:r>
          </w:p>
        </w:tc>
      </w:tr>
      <w:tr w:rsidR="00A66BCF" w14:paraId="566F0974" w14:textId="77777777" w:rsidTr="003754FD">
        <w:tc>
          <w:tcPr>
            <w:tcW w:w="4106" w:type="dxa"/>
            <w:vMerge/>
            <w:shd w:val="clear" w:color="auto" w:fill="auto"/>
          </w:tcPr>
          <w:p w14:paraId="2E9CA971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4B1D32FC" w14:textId="21DD4123" w:rsidR="00A66BCF" w:rsidRDefault="00A66BCF" w:rsidP="00A66BCF">
            <w:r>
              <w:t>ARC204 COMPUTER AIDED DRAWING II</w:t>
            </w:r>
          </w:p>
        </w:tc>
        <w:tc>
          <w:tcPr>
            <w:tcW w:w="4426" w:type="dxa"/>
            <w:shd w:val="clear" w:color="auto" w:fill="auto"/>
          </w:tcPr>
          <w:p w14:paraId="3A39CCB5" w14:textId="4675A5A3" w:rsidR="00A66BCF" w:rsidRPr="007E0547" w:rsidRDefault="0051598A" w:rsidP="00A66BCF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A66BCF" w14:paraId="2AD88C3A" w14:textId="77777777" w:rsidTr="003754FD">
        <w:tc>
          <w:tcPr>
            <w:tcW w:w="4106" w:type="dxa"/>
            <w:vMerge/>
            <w:shd w:val="clear" w:color="auto" w:fill="auto"/>
          </w:tcPr>
          <w:p w14:paraId="347FE547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298BABC9" w14:textId="0296AAFD" w:rsidR="00A66BCF" w:rsidRDefault="00A66BCF" w:rsidP="00A66BCF">
            <w:r>
              <w:t>ARCH422 ENVIRONMENTAL CONTROL SYSTEMS III</w:t>
            </w:r>
          </w:p>
        </w:tc>
        <w:tc>
          <w:tcPr>
            <w:tcW w:w="4426" w:type="dxa"/>
            <w:shd w:val="clear" w:color="auto" w:fill="auto"/>
          </w:tcPr>
          <w:p w14:paraId="6E4A136F" w14:textId="3E7EF80E" w:rsidR="00A66BCF" w:rsidRPr="007E0547" w:rsidRDefault="0051598A" w:rsidP="00A66BCF">
            <w:pPr>
              <w:rPr>
                <w:rFonts w:cs="Arial"/>
              </w:rPr>
            </w:pPr>
            <w:r>
              <w:t>FACEBOOK</w:t>
            </w:r>
          </w:p>
        </w:tc>
      </w:tr>
      <w:tr w:rsidR="00A66BCF" w14:paraId="09C911FD" w14:textId="77777777" w:rsidTr="00A06D0B">
        <w:tc>
          <w:tcPr>
            <w:tcW w:w="4106" w:type="dxa"/>
            <w:shd w:val="clear" w:color="auto" w:fill="auto"/>
          </w:tcPr>
          <w:p w14:paraId="4719A784" w14:textId="01C3D39B" w:rsidR="00A66BCF" w:rsidRDefault="00A66BCF" w:rsidP="00A66BCF">
            <w:r>
              <w:t xml:space="preserve">B.ARCH AÇELYA SOYKAN </w:t>
            </w:r>
          </w:p>
        </w:tc>
        <w:tc>
          <w:tcPr>
            <w:tcW w:w="5643" w:type="dxa"/>
            <w:shd w:val="clear" w:color="auto" w:fill="auto"/>
            <w:vAlign w:val="center"/>
          </w:tcPr>
          <w:p w14:paraId="3E3C58A2" w14:textId="021C2896" w:rsidR="00A66BCF" w:rsidRDefault="00A66BCF" w:rsidP="00A66BCF">
            <w:r>
              <w:t>MIM 405 MEZUNİYET PROJESİ / MİM402 MEZUNİYET PROJESİ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2C2104FC" w14:textId="428B7922" w:rsidR="00A66BCF" w:rsidRPr="007E0547" w:rsidRDefault="00A66BCF" w:rsidP="00A66BCF">
            <w:pPr>
              <w:rPr>
                <w:rFonts w:cs="Arial"/>
              </w:rPr>
            </w:pPr>
            <w:r w:rsidRPr="00C1442F">
              <w:t>WHATSAPP GRUBUNDAN YÜRÜTÜLÜYOR, UZEM</w:t>
            </w:r>
            <w:r w:rsidR="007B410A">
              <w:t>’</w:t>
            </w:r>
            <w:r w:rsidRPr="00C1442F">
              <w:t>E KAYIT OLMALARI SÖYLENDİ</w:t>
            </w:r>
          </w:p>
        </w:tc>
      </w:tr>
      <w:tr w:rsidR="00A66BCF" w14:paraId="7C51F1AD" w14:textId="77777777" w:rsidTr="00A06D0B">
        <w:tc>
          <w:tcPr>
            <w:tcW w:w="4106" w:type="dxa"/>
            <w:shd w:val="clear" w:color="auto" w:fill="auto"/>
          </w:tcPr>
          <w:p w14:paraId="2693D52C" w14:textId="6EB16B36" w:rsidR="00A66BCF" w:rsidRDefault="00A66BCF" w:rsidP="00A66BCF">
            <w:r>
              <w:t>OZAN KARACA</w:t>
            </w:r>
          </w:p>
        </w:tc>
        <w:tc>
          <w:tcPr>
            <w:tcW w:w="5643" w:type="dxa"/>
            <w:shd w:val="clear" w:color="auto" w:fill="auto"/>
            <w:vAlign w:val="center"/>
          </w:tcPr>
          <w:p w14:paraId="1065CA82" w14:textId="79F6E722" w:rsidR="00A66BCF" w:rsidRDefault="00A66BCF" w:rsidP="00A66BCF">
            <w:r>
              <w:t>MİM 206 YAPI VE MALZEME III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2C16A8AE" w14:textId="100DFF36" w:rsidR="00A66BCF" w:rsidRPr="00C1442F" w:rsidRDefault="00A66BCF" w:rsidP="00A66BCF">
            <w:r>
              <w:rPr>
                <w:rFonts w:cs="Arial"/>
              </w:rPr>
              <w:t>FLIPPED LEARNING</w:t>
            </w:r>
          </w:p>
        </w:tc>
      </w:tr>
      <w:tr w:rsidR="00A66BCF" w14:paraId="438A99D4" w14:textId="77777777" w:rsidTr="00A06D0B">
        <w:tc>
          <w:tcPr>
            <w:tcW w:w="4106" w:type="dxa"/>
            <w:vMerge w:val="restart"/>
            <w:shd w:val="clear" w:color="auto" w:fill="auto"/>
          </w:tcPr>
          <w:p w14:paraId="1180ADD7" w14:textId="77777777" w:rsidR="00A66BCF" w:rsidRDefault="00A66BCF" w:rsidP="00A66BCF">
            <w:r>
              <w:t>FURKAN BATUHAN CANLI</w:t>
            </w:r>
          </w:p>
          <w:p w14:paraId="7154C6F5" w14:textId="1099DAD7" w:rsidR="00A66BCF" w:rsidRDefault="00A66BCF" w:rsidP="00A66BCF">
            <w:r>
              <w:t>İÇ MİMARLIK</w:t>
            </w:r>
          </w:p>
        </w:tc>
        <w:tc>
          <w:tcPr>
            <w:tcW w:w="5643" w:type="dxa"/>
            <w:shd w:val="clear" w:color="auto" w:fill="auto"/>
          </w:tcPr>
          <w:p w14:paraId="5C618F8D" w14:textId="2351BD48" w:rsidR="00A66BCF" w:rsidRDefault="00A66BCF" w:rsidP="00A66BCF">
            <w:r w:rsidRPr="005368F9">
              <w:t>INAR 342/IAR 306/ICM306 UNIVERSAL DESIGN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25CCF974" w14:textId="11D72EF4" w:rsidR="00A66BCF" w:rsidRPr="00C1442F" w:rsidRDefault="00A66BCF" w:rsidP="00A66BCF">
            <w:r w:rsidRPr="00FF4FF4">
              <w:rPr>
                <w:rFonts w:cs="Arial"/>
              </w:rPr>
              <w:t>FLIPPED LEARNING</w:t>
            </w:r>
          </w:p>
        </w:tc>
      </w:tr>
      <w:tr w:rsidR="00A66BCF" w14:paraId="18C4C2AC" w14:textId="77777777" w:rsidTr="00A06D0B">
        <w:tc>
          <w:tcPr>
            <w:tcW w:w="4106" w:type="dxa"/>
            <w:vMerge/>
            <w:shd w:val="clear" w:color="auto" w:fill="auto"/>
          </w:tcPr>
          <w:p w14:paraId="6857341F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747774B5" w14:textId="4B81874A" w:rsidR="00A66BCF" w:rsidRPr="005368F9" w:rsidRDefault="00A66BCF" w:rsidP="00A66BCF">
            <w:r w:rsidRPr="00CE523D">
              <w:t>INAR 364 / IAR 403 / ICM 403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25C52FBA" w14:textId="5B23BA6B" w:rsidR="00A66BCF" w:rsidRPr="00FF4FF4" w:rsidRDefault="00A66BCF" w:rsidP="00A66BCF">
            <w:pPr>
              <w:rPr>
                <w:rFonts w:cs="Arial"/>
              </w:rPr>
            </w:pPr>
            <w:r w:rsidRPr="00FF4FF4">
              <w:rPr>
                <w:rFonts w:cs="Arial"/>
              </w:rPr>
              <w:t>FLIPPED LEARNING</w:t>
            </w:r>
          </w:p>
        </w:tc>
      </w:tr>
      <w:tr w:rsidR="00A66BCF" w14:paraId="65B2B7E0" w14:textId="77777777" w:rsidTr="00A06D0B">
        <w:tc>
          <w:tcPr>
            <w:tcW w:w="4106" w:type="dxa"/>
            <w:vMerge/>
            <w:shd w:val="clear" w:color="auto" w:fill="auto"/>
          </w:tcPr>
          <w:p w14:paraId="58A79A1A" w14:textId="77777777" w:rsidR="00A66BCF" w:rsidRDefault="00A66BCF" w:rsidP="00A66BCF"/>
        </w:tc>
        <w:tc>
          <w:tcPr>
            <w:tcW w:w="5643" w:type="dxa"/>
            <w:shd w:val="clear" w:color="auto" w:fill="auto"/>
          </w:tcPr>
          <w:p w14:paraId="30CFCE48" w14:textId="5FF4594D" w:rsidR="00A66BCF" w:rsidRPr="00CE523D" w:rsidRDefault="00A66BCF" w:rsidP="00A66BCF">
            <w:r w:rsidRPr="00CE523D">
              <w:t>INAR 431 / ICM 431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2F297D25" w14:textId="768F4987" w:rsidR="00A66BCF" w:rsidRPr="00FF4FF4" w:rsidRDefault="00A66BCF" w:rsidP="00A66BCF">
            <w:pPr>
              <w:rPr>
                <w:rFonts w:cs="Arial"/>
              </w:rPr>
            </w:pPr>
            <w:r w:rsidRPr="00C1442F">
              <w:t>WHATSAPP</w:t>
            </w:r>
          </w:p>
        </w:tc>
      </w:tr>
    </w:tbl>
    <w:p w14:paraId="1FAAD142" w14:textId="341CB071" w:rsidR="00100256" w:rsidRDefault="00100256"/>
    <w:p w14:paraId="564E744F" w14:textId="77777777" w:rsidR="00755E81" w:rsidRDefault="00755E81"/>
    <w:p w14:paraId="3F9FE1C8" w14:textId="77777777" w:rsidR="007D4895" w:rsidRDefault="007D4895"/>
    <w:p w14:paraId="1AD0E04E" w14:textId="77777777" w:rsidR="00755E81" w:rsidRDefault="00755E81"/>
    <w:tbl>
      <w:tblPr>
        <w:tblStyle w:val="TableGrid"/>
        <w:tblW w:w="14175" w:type="dxa"/>
        <w:tblLook w:val="04A0" w:firstRow="1" w:lastRow="0" w:firstColumn="1" w:lastColumn="0" w:noHBand="0" w:noVBand="1"/>
      </w:tblPr>
      <w:tblGrid>
        <w:gridCol w:w="5494"/>
        <w:gridCol w:w="4255"/>
        <w:gridCol w:w="4426"/>
      </w:tblGrid>
      <w:tr w:rsidR="005A5A72" w14:paraId="1C6B515E" w14:textId="77777777" w:rsidTr="00A06D0B">
        <w:trPr>
          <w:trHeight w:val="425"/>
        </w:trPr>
        <w:tc>
          <w:tcPr>
            <w:tcW w:w="14175" w:type="dxa"/>
            <w:gridSpan w:val="3"/>
            <w:vAlign w:val="center"/>
          </w:tcPr>
          <w:p w14:paraId="0E20A585" w14:textId="77777777" w:rsidR="005A5A72" w:rsidRDefault="005A5A72" w:rsidP="00A06D0B">
            <w:pPr>
              <w:jc w:val="center"/>
              <w:rPr>
                <w:b/>
                <w:sz w:val="24"/>
                <w:szCs w:val="24"/>
              </w:rPr>
            </w:pPr>
            <w:r w:rsidRPr="00524F99">
              <w:rPr>
                <w:b/>
                <w:sz w:val="24"/>
                <w:szCs w:val="24"/>
              </w:rPr>
              <w:t xml:space="preserve">2019-2020 </w:t>
            </w:r>
            <w:r>
              <w:rPr>
                <w:b/>
                <w:sz w:val="24"/>
                <w:szCs w:val="24"/>
              </w:rPr>
              <w:t>SPRING SEMESTER</w:t>
            </w:r>
          </w:p>
          <w:p w14:paraId="157A8921" w14:textId="77777777" w:rsidR="005A5A72" w:rsidRDefault="005A5A72" w:rsidP="00A06D0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CULTY OF ARCHITECTURE</w:t>
            </w:r>
          </w:p>
          <w:p w14:paraId="18EB781B" w14:textId="77777777" w:rsidR="005A5A72" w:rsidRPr="00524F99" w:rsidRDefault="005A5A72" w:rsidP="00A06D0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PARTMENT OF ARCHITECTURE</w:t>
            </w:r>
          </w:p>
        </w:tc>
      </w:tr>
      <w:tr w:rsidR="005A5A72" w14:paraId="5E127A25" w14:textId="77777777" w:rsidTr="004528C4">
        <w:tc>
          <w:tcPr>
            <w:tcW w:w="5494" w:type="dxa"/>
            <w:tcBorders>
              <w:bottom w:val="single" w:sz="4" w:space="0" w:color="000000" w:themeColor="text1"/>
            </w:tcBorders>
            <w:vAlign w:val="center"/>
          </w:tcPr>
          <w:p w14:paraId="5C1D4768" w14:textId="24BE0907" w:rsidR="005A5A72" w:rsidRPr="00524F99" w:rsidRDefault="005A5A72" w:rsidP="00A06D0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CTURER (PART TIME)</w:t>
            </w:r>
          </w:p>
        </w:tc>
        <w:tc>
          <w:tcPr>
            <w:tcW w:w="4255" w:type="dxa"/>
            <w:vAlign w:val="center"/>
          </w:tcPr>
          <w:p w14:paraId="6A494CD3" w14:textId="286750BF" w:rsidR="005A5A72" w:rsidRPr="00524F99" w:rsidRDefault="00755E81" w:rsidP="00A06D0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LER</w:t>
            </w:r>
          </w:p>
        </w:tc>
        <w:tc>
          <w:tcPr>
            <w:tcW w:w="4426" w:type="dxa"/>
            <w:vAlign w:val="center"/>
          </w:tcPr>
          <w:p w14:paraId="19153803" w14:textId="596BFB31" w:rsidR="005A5A72" w:rsidRPr="00524F99" w:rsidRDefault="00755E81" w:rsidP="00A06D0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RS YÜRÜTME YÖNTEMİ</w:t>
            </w:r>
          </w:p>
        </w:tc>
      </w:tr>
      <w:tr w:rsidR="00457F4F" w14:paraId="3F7AE3A8" w14:textId="77777777" w:rsidTr="004528C4">
        <w:tc>
          <w:tcPr>
            <w:tcW w:w="5494" w:type="dxa"/>
            <w:vMerge w:val="restart"/>
            <w:shd w:val="clear" w:color="auto" w:fill="EEECE1" w:themeFill="background2"/>
            <w:vAlign w:val="center"/>
          </w:tcPr>
          <w:p w14:paraId="66CF3C28" w14:textId="59BB7A3D" w:rsidR="00457F4F" w:rsidRDefault="00457F4F" w:rsidP="005A5A72">
            <w:r w:rsidRPr="00420A55">
              <w:t>DR. HASAN ZAFERSOY</w:t>
            </w:r>
          </w:p>
        </w:tc>
        <w:tc>
          <w:tcPr>
            <w:tcW w:w="4255" w:type="dxa"/>
            <w:shd w:val="clear" w:color="auto" w:fill="EEECE1" w:themeFill="background2"/>
            <w:vAlign w:val="center"/>
          </w:tcPr>
          <w:p w14:paraId="3743B142" w14:textId="084D6894" w:rsidR="00457F4F" w:rsidRDefault="00457F4F" w:rsidP="005A5A72">
            <w:r>
              <w:t>ARC401 ARCHITECTURAL DESIGN V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3AF40BF1" w14:textId="1878AF61" w:rsidR="00457F4F" w:rsidRPr="00B45263" w:rsidRDefault="00457F4F" w:rsidP="005A5A72"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UZEM</w:t>
            </w:r>
          </w:p>
        </w:tc>
      </w:tr>
      <w:tr w:rsidR="00457F4F" w14:paraId="10EE6309" w14:textId="77777777" w:rsidTr="004528C4">
        <w:tc>
          <w:tcPr>
            <w:tcW w:w="5494" w:type="dxa"/>
            <w:vMerge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1424B55C" w14:textId="77777777" w:rsidR="00457F4F" w:rsidRPr="00F46041" w:rsidRDefault="00457F4F" w:rsidP="005A5A72">
            <w:pPr>
              <w:rPr>
                <w:highlight w:val="green"/>
              </w:rPr>
            </w:pPr>
          </w:p>
        </w:tc>
        <w:tc>
          <w:tcPr>
            <w:tcW w:w="4255" w:type="dxa"/>
            <w:shd w:val="clear" w:color="auto" w:fill="EEECE1" w:themeFill="background2"/>
            <w:vAlign w:val="center"/>
          </w:tcPr>
          <w:p w14:paraId="5F4E3547" w14:textId="51100AC0" w:rsidR="00457F4F" w:rsidRDefault="003B059D" w:rsidP="005A5A72">
            <w:r>
              <w:t xml:space="preserve">MIM301 MİMARİ TASARIM III/MİM303 MİMARİ PROJE IV 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565EE119" w14:textId="5466F7D5" w:rsidR="00457F4F" w:rsidRPr="00455FF1" w:rsidRDefault="00420A55" w:rsidP="005A5A72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UZEM</w:t>
            </w:r>
          </w:p>
        </w:tc>
      </w:tr>
      <w:tr w:rsidR="00455FF1" w14:paraId="7148B93B" w14:textId="77777777" w:rsidTr="004528C4">
        <w:tc>
          <w:tcPr>
            <w:tcW w:w="5494" w:type="dxa"/>
            <w:vMerge w:val="restart"/>
            <w:tcBorders>
              <w:top w:val="single" w:sz="4" w:space="0" w:color="auto"/>
            </w:tcBorders>
            <w:vAlign w:val="center"/>
          </w:tcPr>
          <w:p w14:paraId="614DD9BC" w14:textId="5634C98C" w:rsidR="00455FF1" w:rsidRPr="00F46041" w:rsidRDefault="00455FF1" w:rsidP="00592414">
            <w:r w:rsidRPr="00F46041">
              <w:t>DR. BAHAR AKTUNA</w:t>
            </w:r>
          </w:p>
        </w:tc>
        <w:tc>
          <w:tcPr>
            <w:tcW w:w="4255" w:type="dxa"/>
          </w:tcPr>
          <w:p w14:paraId="02A6FB6F" w14:textId="76FACDBB" w:rsidR="00455FF1" w:rsidRDefault="00455FF1" w:rsidP="00592414">
            <w:r>
              <w:t>ARC202 ARCHITECTURAL DESIGN II</w:t>
            </w:r>
          </w:p>
        </w:tc>
        <w:tc>
          <w:tcPr>
            <w:tcW w:w="4426" w:type="dxa"/>
            <w:vAlign w:val="center"/>
          </w:tcPr>
          <w:p w14:paraId="5B0887A5" w14:textId="6629D2AB" w:rsidR="00455FF1" w:rsidRPr="007E0547" w:rsidRDefault="00455FF1" w:rsidP="00592414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</w:p>
        </w:tc>
      </w:tr>
      <w:tr w:rsidR="00455FF1" w14:paraId="4DA823EA" w14:textId="77777777" w:rsidTr="004528C4">
        <w:tc>
          <w:tcPr>
            <w:tcW w:w="5494" w:type="dxa"/>
            <w:vMerge/>
            <w:tcBorders>
              <w:bottom w:val="single" w:sz="4" w:space="0" w:color="auto"/>
            </w:tcBorders>
            <w:vAlign w:val="center"/>
          </w:tcPr>
          <w:p w14:paraId="6808E138" w14:textId="77777777" w:rsidR="00455FF1" w:rsidRPr="00F46041" w:rsidRDefault="00455FF1" w:rsidP="00455FF1"/>
        </w:tc>
        <w:tc>
          <w:tcPr>
            <w:tcW w:w="4255" w:type="dxa"/>
          </w:tcPr>
          <w:p w14:paraId="37B513C3" w14:textId="0CD32939" w:rsidR="00455FF1" w:rsidRDefault="00455FF1" w:rsidP="00455FF1">
            <w:r>
              <w:t>MIM102 MİMARİ TASARIN TEMELLERİ II</w:t>
            </w:r>
          </w:p>
        </w:tc>
        <w:tc>
          <w:tcPr>
            <w:tcW w:w="4426" w:type="dxa"/>
            <w:vAlign w:val="center"/>
          </w:tcPr>
          <w:p w14:paraId="38C3E154" w14:textId="7214566D" w:rsidR="00455FF1" w:rsidRPr="007E0547" w:rsidRDefault="00455FF1" w:rsidP="00455FF1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</w:p>
        </w:tc>
      </w:tr>
      <w:tr w:rsidR="000863CD" w14:paraId="2B2E02F1" w14:textId="77777777" w:rsidTr="004528C4">
        <w:tc>
          <w:tcPr>
            <w:tcW w:w="5494" w:type="dxa"/>
            <w:vMerge w:val="restart"/>
            <w:tcBorders>
              <w:top w:val="single" w:sz="4" w:space="0" w:color="auto"/>
            </w:tcBorders>
            <w:shd w:val="clear" w:color="auto" w:fill="EEECE1" w:themeFill="background2"/>
            <w:vAlign w:val="center"/>
          </w:tcPr>
          <w:p w14:paraId="045DE4E2" w14:textId="74FBEDEE" w:rsidR="000863CD" w:rsidRPr="00F46041" w:rsidRDefault="000863CD" w:rsidP="00455FF1">
            <w:r w:rsidRPr="00F46041">
              <w:t>DR. OZTAN TUGUN</w:t>
            </w:r>
          </w:p>
        </w:tc>
        <w:tc>
          <w:tcPr>
            <w:tcW w:w="4255" w:type="dxa"/>
            <w:shd w:val="clear" w:color="auto" w:fill="EEECE1" w:themeFill="background2"/>
          </w:tcPr>
          <w:p w14:paraId="2122691A" w14:textId="7FE3B6FF" w:rsidR="000863CD" w:rsidRDefault="000863CD" w:rsidP="00455FF1">
            <w:r>
              <w:t>ARC302 ARCHITECTURAL DESIGN IV</w:t>
            </w:r>
          </w:p>
        </w:tc>
        <w:tc>
          <w:tcPr>
            <w:tcW w:w="4426" w:type="dxa"/>
            <w:shd w:val="clear" w:color="auto" w:fill="EEECE1" w:themeFill="background2"/>
          </w:tcPr>
          <w:p w14:paraId="4026CA5C" w14:textId="225766F7" w:rsidR="000863CD" w:rsidRPr="007E0547" w:rsidRDefault="00536032" w:rsidP="00455FF1">
            <w:pPr>
              <w:rPr>
                <w:rFonts w:cs="Arial"/>
              </w:rPr>
            </w:pPr>
            <w:r>
              <w:rPr>
                <w:rFonts w:cs="Arial"/>
              </w:rPr>
              <w:t>FACEBOOK GRUP+ UZEM</w:t>
            </w:r>
          </w:p>
        </w:tc>
      </w:tr>
      <w:tr w:rsidR="000863CD" w14:paraId="62A6CD02" w14:textId="77777777" w:rsidTr="004528C4">
        <w:tc>
          <w:tcPr>
            <w:tcW w:w="5494" w:type="dxa"/>
            <w:vMerge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58BF874" w14:textId="77777777" w:rsidR="000863CD" w:rsidRDefault="000863CD" w:rsidP="000863CD"/>
        </w:tc>
        <w:tc>
          <w:tcPr>
            <w:tcW w:w="4255" w:type="dxa"/>
            <w:shd w:val="clear" w:color="auto" w:fill="EEECE1" w:themeFill="background2"/>
          </w:tcPr>
          <w:p w14:paraId="45C772C6" w14:textId="48E20543" w:rsidR="000863CD" w:rsidRDefault="000863CD" w:rsidP="000863CD">
            <w:r>
              <w:t>MİM 302 MİMARİ TASARIM IV / MIM 304 MİMARİ PROJE V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F8B00B5" w14:textId="21F0B615" w:rsidR="000863CD" w:rsidRPr="007E0547" w:rsidRDefault="000863CD" w:rsidP="000863CD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</w:p>
        </w:tc>
      </w:tr>
      <w:tr w:rsidR="00602B8B" w14:paraId="0DAAE7E3" w14:textId="77777777" w:rsidTr="004528C4">
        <w:tc>
          <w:tcPr>
            <w:tcW w:w="5494" w:type="dxa"/>
            <w:vMerge w:val="restart"/>
            <w:shd w:val="clear" w:color="auto" w:fill="EEECE1" w:themeFill="background2"/>
            <w:vAlign w:val="center"/>
          </w:tcPr>
          <w:p w14:paraId="44D5FA26" w14:textId="5D794013" w:rsidR="00602B8B" w:rsidRDefault="00602B8B" w:rsidP="007B410A">
            <w:r w:rsidRPr="00420A55">
              <w:t>M.ARCH TEOMAN SUNGUR</w:t>
            </w:r>
          </w:p>
        </w:tc>
        <w:tc>
          <w:tcPr>
            <w:tcW w:w="4255" w:type="dxa"/>
            <w:shd w:val="clear" w:color="auto" w:fill="EEECE1" w:themeFill="background2"/>
          </w:tcPr>
          <w:p w14:paraId="5FEA679C" w14:textId="7087C8FB" w:rsidR="00602B8B" w:rsidRDefault="00602B8B" w:rsidP="000863CD">
            <w:r>
              <w:t xml:space="preserve">MİM 201 MİMARİ TASARIM I 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3E95A36A" w14:textId="2436391A" w:rsidR="00602B8B" w:rsidRPr="00455FF1" w:rsidRDefault="00602B8B" w:rsidP="000863CD">
            <w:pPr>
              <w:rPr>
                <w:rFonts w:cs="Arial"/>
              </w:rPr>
            </w:pPr>
            <w:r>
              <w:rPr>
                <w:rFonts w:cs="Arial"/>
              </w:rPr>
              <w:t>WHATSAPP GRUP</w:t>
            </w:r>
          </w:p>
        </w:tc>
      </w:tr>
      <w:tr w:rsidR="00602B8B" w14:paraId="555B6CF7" w14:textId="77777777" w:rsidTr="004528C4">
        <w:tc>
          <w:tcPr>
            <w:tcW w:w="5494" w:type="dxa"/>
            <w:vMerge/>
            <w:shd w:val="clear" w:color="auto" w:fill="EEECE1" w:themeFill="background2"/>
            <w:vAlign w:val="center"/>
          </w:tcPr>
          <w:p w14:paraId="37E6B9C7" w14:textId="77777777" w:rsidR="00602B8B" w:rsidRPr="00C80349" w:rsidRDefault="00602B8B" w:rsidP="007B410A">
            <w:pPr>
              <w:rPr>
                <w:highlight w:val="green"/>
              </w:rPr>
            </w:pPr>
          </w:p>
        </w:tc>
        <w:tc>
          <w:tcPr>
            <w:tcW w:w="4255" w:type="dxa"/>
            <w:shd w:val="clear" w:color="auto" w:fill="EEECE1" w:themeFill="background2"/>
          </w:tcPr>
          <w:p w14:paraId="2971CC4E" w14:textId="4F394DEC" w:rsidR="00602B8B" w:rsidRDefault="00602B8B" w:rsidP="000863CD">
            <w:r>
              <w:t>MIM 331  BETONARME 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DB78AFB" w14:textId="0BB32065" w:rsidR="00602B8B" w:rsidRPr="00455FF1" w:rsidRDefault="00420A55" w:rsidP="000863CD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602B8B" w14:paraId="38F5CFA8" w14:textId="77777777" w:rsidTr="004528C4">
        <w:tc>
          <w:tcPr>
            <w:tcW w:w="5494" w:type="dxa"/>
            <w:vMerge/>
            <w:shd w:val="clear" w:color="auto" w:fill="EEECE1" w:themeFill="background2"/>
            <w:vAlign w:val="center"/>
          </w:tcPr>
          <w:p w14:paraId="2FF6E05F" w14:textId="77777777" w:rsidR="00602B8B" w:rsidRPr="00C80349" w:rsidRDefault="00602B8B" w:rsidP="007B410A">
            <w:pPr>
              <w:rPr>
                <w:highlight w:val="green"/>
              </w:rPr>
            </w:pPr>
          </w:p>
        </w:tc>
        <w:tc>
          <w:tcPr>
            <w:tcW w:w="4255" w:type="dxa"/>
            <w:shd w:val="clear" w:color="auto" w:fill="EEECE1" w:themeFill="background2"/>
          </w:tcPr>
          <w:p w14:paraId="2D0A6891" w14:textId="10004CB4" w:rsidR="00602B8B" w:rsidRDefault="00602B8B" w:rsidP="000863CD">
            <w:r>
              <w:t>MIM216 MALZEME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35A442B" w14:textId="1C9E7746" w:rsidR="00602B8B" w:rsidRPr="00455FF1" w:rsidRDefault="00420A55" w:rsidP="000863CD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602B8B" w14:paraId="5D163BC0" w14:textId="77777777" w:rsidTr="004528C4">
        <w:tc>
          <w:tcPr>
            <w:tcW w:w="5494" w:type="dxa"/>
            <w:vMerge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01507902" w14:textId="77777777" w:rsidR="00602B8B" w:rsidRPr="00C80349" w:rsidRDefault="00602B8B" w:rsidP="007B410A">
            <w:pPr>
              <w:rPr>
                <w:highlight w:val="green"/>
              </w:rPr>
            </w:pPr>
          </w:p>
        </w:tc>
        <w:tc>
          <w:tcPr>
            <w:tcW w:w="4255" w:type="dxa"/>
            <w:shd w:val="clear" w:color="auto" w:fill="EEECE1" w:themeFill="background2"/>
          </w:tcPr>
          <w:p w14:paraId="073F0547" w14:textId="38FF1542" w:rsidR="00602B8B" w:rsidRDefault="00602B8B" w:rsidP="000863CD">
            <w:r>
              <w:t>MIM 232 STATİK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17BA31D3" w14:textId="50A1E9C0" w:rsidR="00F223C5" w:rsidRPr="00455FF1" w:rsidRDefault="00420A55" w:rsidP="000863CD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4528C4" w14:paraId="53313BD6" w14:textId="77777777" w:rsidTr="00420A55">
        <w:tc>
          <w:tcPr>
            <w:tcW w:w="5494" w:type="dxa"/>
            <w:vMerge w:val="restart"/>
            <w:shd w:val="clear" w:color="auto" w:fill="EEECE1" w:themeFill="background2"/>
            <w:vAlign w:val="center"/>
          </w:tcPr>
          <w:p w14:paraId="234E7558" w14:textId="57652CA5" w:rsidR="004528C4" w:rsidRPr="003B059D" w:rsidRDefault="004528C4" w:rsidP="004528C4">
            <w:r w:rsidRPr="003B059D">
              <w:t>B.ARCH BAYRAM MAHMUT</w:t>
            </w:r>
          </w:p>
        </w:tc>
        <w:tc>
          <w:tcPr>
            <w:tcW w:w="4255" w:type="dxa"/>
            <w:shd w:val="clear" w:color="auto" w:fill="EEECE1" w:themeFill="background2"/>
          </w:tcPr>
          <w:p w14:paraId="13F885B7" w14:textId="35D92205" w:rsidR="004528C4" w:rsidRDefault="004528C4" w:rsidP="004528C4">
            <w:r>
              <w:t>MIM 206 AUTOCAD II / MİM204 BİLGİSAYAR DESTEKLİ TASARIM II</w:t>
            </w:r>
          </w:p>
        </w:tc>
        <w:tc>
          <w:tcPr>
            <w:tcW w:w="4426" w:type="dxa"/>
            <w:shd w:val="clear" w:color="auto" w:fill="EEECE1" w:themeFill="background2"/>
          </w:tcPr>
          <w:p w14:paraId="402E81AA" w14:textId="48122A0A" w:rsidR="004528C4" w:rsidRPr="00455FF1" w:rsidRDefault="004528C4" w:rsidP="004528C4">
            <w:pPr>
              <w:rPr>
                <w:rFonts w:cs="Arial"/>
              </w:rPr>
            </w:pPr>
            <w:r>
              <w:rPr>
                <w:rFonts w:cs="Arial"/>
              </w:rPr>
              <w:t xml:space="preserve">YOUTUBE KANAL </w:t>
            </w:r>
          </w:p>
        </w:tc>
      </w:tr>
      <w:tr w:rsidR="004528C4" w14:paraId="5E937C3A" w14:textId="77777777" w:rsidTr="00420A55">
        <w:tc>
          <w:tcPr>
            <w:tcW w:w="5494" w:type="dxa"/>
            <w:vMerge/>
            <w:shd w:val="clear" w:color="auto" w:fill="EEECE1" w:themeFill="background2"/>
            <w:vAlign w:val="center"/>
          </w:tcPr>
          <w:p w14:paraId="792F154A" w14:textId="126EE7BC" w:rsidR="004528C4" w:rsidRPr="003B059D" w:rsidRDefault="004528C4" w:rsidP="004528C4"/>
        </w:tc>
        <w:tc>
          <w:tcPr>
            <w:tcW w:w="4255" w:type="dxa"/>
            <w:shd w:val="clear" w:color="auto" w:fill="EEECE1" w:themeFill="background2"/>
          </w:tcPr>
          <w:p w14:paraId="1E50A4C2" w14:textId="2FB2E9C6" w:rsidR="004528C4" w:rsidRDefault="004528C4" w:rsidP="004528C4">
            <w:r>
              <w:t>MRT110  BİLGİSAYAR DESTEKLİ TASARIM II</w:t>
            </w:r>
          </w:p>
        </w:tc>
        <w:tc>
          <w:tcPr>
            <w:tcW w:w="4426" w:type="dxa"/>
            <w:shd w:val="clear" w:color="auto" w:fill="EEECE1" w:themeFill="background2"/>
          </w:tcPr>
          <w:p w14:paraId="16CD571C" w14:textId="62700436" w:rsidR="004528C4" w:rsidRPr="00455FF1" w:rsidRDefault="004528C4" w:rsidP="004528C4">
            <w:pPr>
              <w:rPr>
                <w:rFonts w:cs="Arial"/>
              </w:rPr>
            </w:pPr>
            <w:r>
              <w:rPr>
                <w:rFonts w:cs="Arial"/>
              </w:rPr>
              <w:t>YOUTUBE KANAL</w:t>
            </w:r>
          </w:p>
        </w:tc>
      </w:tr>
      <w:tr w:rsidR="00F223C5" w14:paraId="0D1B68FE" w14:textId="77777777" w:rsidTr="004528C4">
        <w:tc>
          <w:tcPr>
            <w:tcW w:w="5494" w:type="dxa"/>
            <w:vMerge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5DAC278F" w14:textId="77777777" w:rsidR="00F223C5" w:rsidRPr="003B059D" w:rsidRDefault="00F223C5" w:rsidP="007B410A"/>
        </w:tc>
        <w:tc>
          <w:tcPr>
            <w:tcW w:w="4255" w:type="dxa"/>
            <w:shd w:val="clear" w:color="auto" w:fill="EEECE1" w:themeFill="background2"/>
          </w:tcPr>
          <w:p w14:paraId="30768D2A" w14:textId="18DC3F42" w:rsidR="00F223C5" w:rsidRDefault="00F223C5" w:rsidP="000863CD">
            <w:r>
              <w:t xml:space="preserve">MIM 411 </w:t>
            </w:r>
            <w:r w:rsidR="004528C4">
              <w:t>PROFESYONAL PRATİK VE UYGULAMA / MİM 405 PROFESYONEL UYGULAMA VE ETİK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4F125388" w14:textId="20D619B5" w:rsidR="00F223C5" w:rsidRPr="00455FF1" w:rsidRDefault="004528C4" w:rsidP="000863CD">
            <w:pPr>
              <w:rPr>
                <w:rFonts w:cs="Arial"/>
              </w:rPr>
            </w:pPr>
            <w:r>
              <w:rPr>
                <w:rFonts w:cs="Arial"/>
              </w:rPr>
              <w:t>WHATSAPP</w:t>
            </w:r>
          </w:p>
        </w:tc>
      </w:tr>
      <w:tr w:rsidR="004528C4" w14:paraId="6B44B5D7" w14:textId="77777777" w:rsidTr="004528C4">
        <w:tc>
          <w:tcPr>
            <w:tcW w:w="5494" w:type="dxa"/>
            <w:vMerge w:val="restart"/>
            <w:shd w:val="clear" w:color="auto" w:fill="EEECE1" w:themeFill="background2"/>
            <w:vAlign w:val="center"/>
          </w:tcPr>
          <w:p w14:paraId="550C1E11" w14:textId="4600E095" w:rsidR="004528C4" w:rsidRPr="003B059D" w:rsidRDefault="004528C4" w:rsidP="007B410A">
            <w:r w:rsidRPr="003B059D">
              <w:t>B. ARCH ALİ ŞANLIKOL</w:t>
            </w:r>
          </w:p>
        </w:tc>
        <w:tc>
          <w:tcPr>
            <w:tcW w:w="4255" w:type="dxa"/>
            <w:shd w:val="clear" w:color="auto" w:fill="EEECE1" w:themeFill="background2"/>
          </w:tcPr>
          <w:p w14:paraId="4CEA4964" w14:textId="5CC551B4" w:rsidR="004528C4" w:rsidRDefault="004528C4" w:rsidP="000863CD">
            <w:r>
              <w:t>MIM 206 AUTOCAD II / MİM204 BİLGİSAYAR DESTEKLİ TASARIM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530E6BA7" w14:textId="7E5E873F" w:rsidR="004528C4" w:rsidRPr="00455FF1" w:rsidRDefault="004528C4" w:rsidP="000863CD">
            <w:pPr>
              <w:rPr>
                <w:rFonts w:cs="Arial"/>
              </w:rPr>
            </w:pPr>
            <w:r>
              <w:rPr>
                <w:rFonts w:cs="Arial"/>
              </w:rPr>
              <w:t>YOUTUBE KANAL</w:t>
            </w:r>
          </w:p>
        </w:tc>
      </w:tr>
      <w:tr w:rsidR="004528C4" w14:paraId="7C3158FD" w14:textId="77777777" w:rsidTr="004528C4">
        <w:tc>
          <w:tcPr>
            <w:tcW w:w="5494" w:type="dxa"/>
            <w:vMerge/>
            <w:shd w:val="clear" w:color="auto" w:fill="EEECE1" w:themeFill="background2"/>
            <w:vAlign w:val="center"/>
          </w:tcPr>
          <w:p w14:paraId="4E410440" w14:textId="77777777" w:rsidR="004528C4" w:rsidRDefault="004528C4" w:rsidP="007B410A">
            <w:pPr>
              <w:rPr>
                <w:highlight w:val="green"/>
              </w:rPr>
            </w:pPr>
          </w:p>
        </w:tc>
        <w:tc>
          <w:tcPr>
            <w:tcW w:w="4255" w:type="dxa"/>
            <w:shd w:val="clear" w:color="auto" w:fill="EEECE1" w:themeFill="background2"/>
          </w:tcPr>
          <w:p w14:paraId="2F4CDE32" w14:textId="0C2FDA66" w:rsidR="004528C4" w:rsidRDefault="004528C4" w:rsidP="000863CD">
            <w:r>
              <w:t>MRT110  BİLGİSAYAR DESTEKLİ TASARIM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32F500ED" w14:textId="0B7770DA" w:rsidR="004528C4" w:rsidRPr="00455FF1" w:rsidRDefault="004528C4" w:rsidP="000863CD">
            <w:pPr>
              <w:rPr>
                <w:rFonts w:cs="Arial"/>
              </w:rPr>
            </w:pPr>
            <w:r>
              <w:rPr>
                <w:rFonts w:cs="Arial"/>
              </w:rPr>
              <w:t>YOUTUBE KANAL</w:t>
            </w:r>
          </w:p>
        </w:tc>
      </w:tr>
      <w:tr w:rsidR="004528C4" w14:paraId="0E1A9958" w14:textId="77777777" w:rsidTr="004528C4">
        <w:tc>
          <w:tcPr>
            <w:tcW w:w="5494" w:type="dxa"/>
            <w:vMerge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0B18C24" w14:textId="77777777" w:rsidR="004528C4" w:rsidRDefault="004528C4" w:rsidP="007B410A">
            <w:pPr>
              <w:rPr>
                <w:highlight w:val="green"/>
              </w:rPr>
            </w:pPr>
          </w:p>
        </w:tc>
        <w:tc>
          <w:tcPr>
            <w:tcW w:w="4255" w:type="dxa"/>
            <w:shd w:val="clear" w:color="auto" w:fill="EEECE1" w:themeFill="background2"/>
          </w:tcPr>
          <w:p w14:paraId="165A39CA" w14:textId="2D796DBB" w:rsidR="004528C4" w:rsidRDefault="004528C4" w:rsidP="000863CD">
            <w:r>
              <w:t>TMF451 PHOTOSHOP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1E67C5C3" w14:textId="00312381" w:rsidR="004528C4" w:rsidRPr="00455FF1" w:rsidRDefault="004528C4" w:rsidP="000863CD">
            <w:pPr>
              <w:rPr>
                <w:rFonts w:cs="Arial"/>
              </w:rPr>
            </w:pPr>
            <w:r>
              <w:rPr>
                <w:rFonts w:cs="Arial"/>
              </w:rPr>
              <w:t>YOUTUBE KANAL</w:t>
            </w:r>
          </w:p>
        </w:tc>
      </w:tr>
      <w:tr w:rsidR="00B91A88" w14:paraId="1D30B403" w14:textId="77777777" w:rsidTr="004528C4">
        <w:tc>
          <w:tcPr>
            <w:tcW w:w="5494" w:type="dxa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14:paraId="6A3E491B" w14:textId="7076A78F" w:rsidR="00B91A88" w:rsidRDefault="00B91A88" w:rsidP="007B410A">
            <w:pPr>
              <w:rPr>
                <w:highlight w:val="green"/>
              </w:rPr>
            </w:pPr>
            <w:r w:rsidRPr="00B91A88">
              <w:t>B.ARCH MUSTAFA BİLGE MENE</w:t>
            </w:r>
          </w:p>
        </w:tc>
        <w:tc>
          <w:tcPr>
            <w:tcW w:w="4255" w:type="dxa"/>
            <w:shd w:val="clear" w:color="auto" w:fill="EEECE1" w:themeFill="background2"/>
          </w:tcPr>
          <w:p w14:paraId="72877587" w14:textId="13071C4D" w:rsidR="00B91A88" w:rsidRDefault="00B91A88" w:rsidP="000863CD">
            <w:r>
              <w:t>TMF 453 MİMARİDE DİJİTAL GÖRSELLEME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51B4B92C" w14:textId="12D5797C" w:rsidR="00B91A88" w:rsidRDefault="00B91A88" w:rsidP="000863CD">
            <w:pPr>
              <w:rPr>
                <w:rFonts w:cs="Arial"/>
              </w:rPr>
            </w:pPr>
            <w:r>
              <w:rPr>
                <w:rFonts w:cs="Arial"/>
              </w:rPr>
              <w:t>WHATSAPP GRUP</w:t>
            </w:r>
          </w:p>
        </w:tc>
      </w:tr>
      <w:tr w:rsidR="00455FF1" w14:paraId="3F82524A" w14:textId="77777777" w:rsidTr="004528C4">
        <w:tc>
          <w:tcPr>
            <w:tcW w:w="5494" w:type="dxa"/>
            <w:vMerge w:val="restart"/>
            <w:tcBorders>
              <w:top w:val="single" w:sz="4" w:space="0" w:color="auto"/>
            </w:tcBorders>
            <w:vAlign w:val="center"/>
          </w:tcPr>
          <w:p w14:paraId="68C926D2" w14:textId="7380C523" w:rsidR="00455FF1" w:rsidRPr="00F46041" w:rsidRDefault="00455FF1" w:rsidP="00455FF1">
            <w:pPr>
              <w:rPr>
                <w:highlight w:val="green"/>
              </w:rPr>
            </w:pPr>
            <w:r w:rsidRPr="00420A55">
              <w:t>M.SC. BABAK SALIMI</w:t>
            </w:r>
          </w:p>
        </w:tc>
        <w:tc>
          <w:tcPr>
            <w:tcW w:w="4255" w:type="dxa"/>
          </w:tcPr>
          <w:p w14:paraId="07E32C1F" w14:textId="3A25C1E9" w:rsidR="00455FF1" w:rsidRDefault="00455FF1" w:rsidP="00455FF1">
            <w:r>
              <w:t>ARC101 BASIC OF ARCHITECTURAL DESIGN I</w:t>
            </w:r>
          </w:p>
        </w:tc>
        <w:tc>
          <w:tcPr>
            <w:tcW w:w="4426" w:type="dxa"/>
            <w:vAlign w:val="center"/>
          </w:tcPr>
          <w:p w14:paraId="31204EF8" w14:textId="107AB271" w:rsidR="00455FF1" w:rsidRPr="007E0547" w:rsidRDefault="00420A55" w:rsidP="00455FF1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455FF1" w14:paraId="7A68E677" w14:textId="77777777" w:rsidTr="004528C4">
        <w:tc>
          <w:tcPr>
            <w:tcW w:w="5494" w:type="dxa"/>
            <w:vMerge/>
            <w:vAlign w:val="center"/>
          </w:tcPr>
          <w:p w14:paraId="2890EF8C" w14:textId="77777777" w:rsidR="00455FF1" w:rsidRPr="00F46041" w:rsidRDefault="00455FF1" w:rsidP="00455FF1">
            <w:pPr>
              <w:rPr>
                <w:highlight w:val="green"/>
              </w:rPr>
            </w:pPr>
          </w:p>
        </w:tc>
        <w:tc>
          <w:tcPr>
            <w:tcW w:w="4255" w:type="dxa"/>
            <w:vAlign w:val="center"/>
          </w:tcPr>
          <w:p w14:paraId="5B42926B" w14:textId="11C7A356" w:rsidR="00455FF1" w:rsidRDefault="00455FF1" w:rsidP="00455FF1">
            <w:r>
              <w:t>ARC402 GRADUATION PROJECT</w:t>
            </w:r>
          </w:p>
        </w:tc>
        <w:tc>
          <w:tcPr>
            <w:tcW w:w="4426" w:type="dxa"/>
            <w:vAlign w:val="center"/>
          </w:tcPr>
          <w:p w14:paraId="23F7F46E" w14:textId="6DFF9A69" w:rsidR="00455FF1" w:rsidRPr="007E0547" w:rsidRDefault="004B0E0D" w:rsidP="00455FF1">
            <w:pPr>
              <w:rPr>
                <w:rFonts w:cs="Arial"/>
              </w:rPr>
            </w:pPr>
            <w:r>
              <w:rPr>
                <w:rFonts w:cs="Arial"/>
              </w:rPr>
              <w:t>GOOGLE VIRTUAL CLASSROOM</w:t>
            </w:r>
          </w:p>
        </w:tc>
      </w:tr>
      <w:tr w:rsidR="008E759B" w14:paraId="52476017" w14:textId="77777777" w:rsidTr="00420A55">
        <w:tc>
          <w:tcPr>
            <w:tcW w:w="5494" w:type="dxa"/>
            <w:vMerge w:val="restart"/>
            <w:shd w:val="clear" w:color="auto" w:fill="EEECE1" w:themeFill="background2"/>
            <w:vAlign w:val="center"/>
          </w:tcPr>
          <w:p w14:paraId="687C8C54" w14:textId="227885AE" w:rsidR="008E759B" w:rsidRPr="00F46041" w:rsidRDefault="008E759B" w:rsidP="008E759B">
            <w:pPr>
              <w:rPr>
                <w:highlight w:val="green"/>
              </w:rPr>
            </w:pPr>
            <w:r w:rsidRPr="00420A55">
              <w:t>M.SC. NIVIN GHABOUN</w:t>
            </w:r>
          </w:p>
        </w:tc>
        <w:tc>
          <w:tcPr>
            <w:tcW w:w="4255" w:type="dxa"/>
            <w:shd w:val="clear" w:color="auto" w:fill="EEECE1" w:themeFill="background2"/>
            <w:vAlign w:val="center"/>
          </w:tcPr>
          <w:p w14:paraId="0D206CBA" w14:textId="6B2E5D6F" w:rsidR="008E759B" w:rsidRPr="00C21E4F" w:rsidRDefault="008E759B" w:rsidP="008E759B">
            <w:r>
              <w:t>ARCH331 BEHAVIOUR I</w:t>
            </w:r>
          </w:p>
        </w:tc>
        <w:tc>
          <w:tcPr>
            <w:tcW w:w="4426" w:type="dxa"/>
            <w:shd w:val="clear" w:color="auto" w:fill="EEECE1" w:themeFill="background2"/>
          </w:tcPr>
          <w:p w14:paraId="2FF7D8DD" w14:textId="6A5D6310" w:rsidR="008E759B" w:rsidRPr="00C21E4F" w:rsidRDefault="00420A55" w:rsidP="008E759B">
            <w:r>
              <w:t>UZEM</w:t>
            </w:r>
          </w:p>
        </w:tc>
      </w:tr>
      <w:tr w:rsidR="008E759B" w14:paraId="581000B2" w14:textId="77777777" w:rsidTr="00420A55">
        <w:tc>
          <w:tcPr>
            <w:tcW w:w="5494" w:type="dxa"/>
            <w:vMerge/>
            <w:shd w:val="clear" w:color="auto" w:fill="EEECE1" w:themeFill="background2"/>
            <w:vAlign w:val="center"/>
          </w:tcPr>
          <w:p w14:paraId="48E02742" w14:textId="77777777" w:rsidR="008E759B" w:rsidRDefault="008E759B" w:rsidP="008E759B"/>
        </w:tc>
        <w:tc>
          <w:tcPr>
            <w:tcW w:w="4255" w:type="dxa"/>
            <w:shd w:val="clear" w:color="auto" w:fill="EEECE1" w:themeFill="background2"/>
            <w:vAlign w:val="center"/>
          </w:tcPr>
          <w:p w14:paraId="5A4EF4A7" w14:textId="46F03ED5" w:rsidR="008E759B" w:rsidRDefault="008E759B" w:rsidP="008E759B">
            <w:r>
              <w:t>ARCH332 BEHAVIOUR II</w:t>
            </w:r>
          </w:p>
        </w:tc>
        <w:tc>
          <w:tcPr>
            <w:tcW w:w="4426" w:type="dxa"/>
            <w:shd w:val="clear" w:color="auto" w:fill="EEECE1" w:themeFill="background2"/>
          </w:tcPr>
          <w:p w14:paraId="220C972B" w14:textId="76637DA2" w:rsidR="008E759B" w:rsidRPr="007E0547" w:rsidRDefault="00420A55" w:rsidP="008E759B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8E759B" w14:paraId="144FAFDC" w14:textId="77777777" w:rsidTr="00420A55">
        <w:tc>
          <w:tcPr>
            <w:tcW w:w="5494" w:type="dxa"/>
            <w:vMerge/>
            <w:shd w:val="clear" w:color="auto" w:fill="EEECE1" w:themeFill="background2"/>
          </w:tcPr>
          <w:p w14:paraId="173E28FA" w14:textId="77777777" w:rsidR="008E759B" w:rsidRPr="007F5E1F" w:rsidRDefault="008E759B" w:rsidP="008E759B"/>
        </w:tc>
        <w:tc>
          <w:tcPr>
            <w:tcW w:w="4255" w:type="dxa"/>
            <w:shd w:val="clear" w:color="auto" w:fill="EEECE1" w:themeFill="background2"/>
          </w:tcPr>
          <w:p w14:paraId="46B6B166" w14:textId="36CCB98B" w:rsidR="008E759B" w:rsidRPr="007F5E1F" w:rsidRDefault="008E759B" w:rsidP="008E759B">
            <w:r>
              <w:t>ARC303 BEHAVIOUR AND ANALYSIS OF STRUCTURES</w:t>
            </w:r>
          </w:p>
        </w:tc>
        <w:tc>
          <w:tcPr>
            <w:tcW w:w="4426" w:type="dxa"/>
            <w:shd w:val="clear" w:color="auto" w:fill="EEECE1" w:themeFill="background2"/>
          </w:tcPr>
          <w:p w14:paraId="69C060D5" w14:textId="7C03BE76" w:rsidR="008E759B" w:rsidRPr="007F5E1F" w:rsidRDefault="00420A55" w:rsidP="008E759B">
            <w:r>
              <w:t>UZEM</w:t>
            </w:r>
          </w:p>
        </w:tc>
      </w:tr>
      <w:tr w:rsidR="00FB30C0" w14:paraId="710B2FD0" w14:textId="77777777" w:rsidTr="004528C4">
        <w:tc>
          <w:tcPr>
            <w:tcW w:w="5494" w:type="dxa"/>
            <w:vMerge w:val="restart"/>
          </w:tcPr>
          <w:p w14:paraId="501A54A7" w14:textId="49FA06ED" w:rsidR="00FB30C0" w:rsidRPr="00F46041" w:rsidRDefault="00FB30C0" w:rsidP="00455FF1">
            <w:pPr>
              <w:rPr>
                <w:b/>
                <w:bCs/>
              </w:rPr>
            </w:pPr>
            <w:r w:rsidRPr="00F46041">
              <w:t>M.ARCH. MUSTAFA GURBUZ KORUCU</w:t>
            </w:r>
          </w:p>
        </w:tc>
        <w:tc>
          <w:tcPr>
            <w:tcW w:w="4255" w:type="dxa"/>
          </w:tcPr>
          <w:p w14:paraId="1D2E5A52" w14:textId="7964A282" w:rsidR="00FB30C0" w:rsidRPr="00C21E4F" w:rsidRDefault="00FB30C0" w:rsidP="00455FF1">
            <w:r>
              <w:t>ARCH422 ENVIRONMENTAL CONTROL SYSTEMS III</w:t>
            </w:r>
          </w:p>
        </w:tc>
        <w:tc>
          <w:tcPr>
            <w:tcW w:w="4426" w:type="dxa"/>
          </w:tcPr>
          <w:p w14:paraId="164BB27D" w14:textId="6255B0C2" w:rsidR="00FB30C0" w:rsidRPr="00C21E4F" w:rsidRDefault="00FB30C0" w:rsidP="00455FF1">
            <w:r>
              <w:t>FACEBOOK</w:t>
            </w:r>
          </w:p>
        </w:tc>
      </w:tr>
      <w:tr w:rsidR="00FB30C0" w14:paraId="074A541D" w14:textId="77777777" w:rsidTr="004528C4">
        <w:tc>
          <w:tcPr>
            <w:tcW w:w="5494" w:type="dxa"/>
            <w:vMerge/>
          </w:tcPr>
          <w:p w14:paraId="4CAF149C" w14:textId="77777777" w:rsidR="00FB30C0" w:rsidRPr="00F46041" w:rsidRDefault="00FB30C0" w:rsidP="00FB30C0"/>
        </w:tc>
        <w:tc>
          <w:tcPr>
            <w:tcW w:w="4255" w:type="dxa"/>
          </w:tcPr>
          <w:p w14:paraId="73B68B52" w14:textId="451A24DC" w:rsidR="00FB30C0" w:rsidRDefault="00FB30C0" w:rsidP="00FB30C0">
            <w:r>
              <w:t>MIM 422 YAPI FİZİĞİ 3</w:t>
            </w:r>
          </w:p>
        </w:tc>
        <w:tc>
          <w:tcPr>
            <w:tcW w:w="4426" w:type="dxa"/>
          </w:tcPr>
          <w:p w14:paraId="3D0BC326" w14:textId="1D5B1A71" w:rsidR="00FB30C0" w:rsidRDefault="00FB30C0" w:rsidP="00FB30C0">
            <w:r>
              <w:t>FACEBOOK</w:t>
            </w:r>
          </w:p>
        </w:tc>
      </w:tr>
      <w:tr w:rsidR="00FB30C0" w14:paraId="238863F0" w14:textId="77777777" w:rsidTr="004528C4">
        <w:trPr>
          <w:trHeight w:val="547"/>
        </w:trPr>
        <w:tc>
          <w:tcPr>
            <w:tcW w:w="5494" w:type="dxa"/>
            <w:vMerge/>
          </w:tcPr>
          <w:p w14:paraId="55362690" w14:textId="77777777" w:rsidR="00FB30C0" w:rsidRPr="00F46041" w:rsidRDefault="00FB30C0" w:rsidP="00FB30C0"/>
        </w:tc>
        <w:tc>
          <w:tcPr>
            <w:tcW w:w="4255" w:type="dxa"/>
          </w:tcPr>
          <w:p w14:paraId="197240A6" w14:textId="483C1C65" w:rsidR="00FB30C0" w:rsidRPr="00C21E4F" w:rsidRDefault="00FB30C0" w:rsidP="00FB30C0">
            <w:r>
              <w:t>ARC406 PROFESSIONAL PRACTICE+ETHICS / ARCH411 PROFESSIONAL PRACTICE+ETHICS</w:t>
            </w:r>
          </w:p>
        </w:tc>
        <w:tc>
          <w:tcPr>
            <w:tcW w:w="4426" w:type="dxa"/>
          </w:tcPr>
          <w:p w14:paraId="4F26EE14" w14:textId="0C6AE217" w:rsidR="00FB30C0" w:rsidRPr="00C21E4F" w:rsidRDefault="00FB30C0" w:rsidP="00FB30C0">
            <w:r>
              <w:t>FACEBOOK</w:t>
            </w:r>
          </w:p>
        </w:tc>
      </w:tr>
      <w:tr w:rsidR="00FB30C0" w14:paraId="25FAA153" w14:textId="77777777" w:rsidTr="004528C4">
        <w:tc>
          <w:tcPr>
            <w:tcW w:w="5494" w:type="dxa"/>
            <w:vMerge w:val="restart"/>
            <w:shd w:val="clear" w:color="auto" w:fill="EEECE1" w:themeFill="background2"/>
          </w:tcPr>
          <w:p w14:paraId="426EAC87" w14:textId="38E8C3C3" w:rsidR="00FB30C0" w:rsidRPr="00F46041" w:rsidRDefault="00FB30C0" w:rsidP="00FB30C0">
            <w:r w:rsidRPr="00F46041">
              <w:t>M.ARCH. ORCUN KOKER</w:t>
            </w:r>
          </w:p>
        </w:tc>
        <w:tc>
          <w:tcPr>
            <w:tcW w:w="4255" w:type="dxa"/>
            <w:shd w:val="clear" w:color="auto" w:fill="EEECE1" w:themeFill="background2"/>
            <w:vAlign w:val="center"/>
          </w:tcPr>
          <w:p w14:paraId="2ADD95AE" w14:textId="29F9352D" w:rsidR="00FB30C0" w:rsidRPr="00C21E4F" w:rsidRDefault="00FB30C0" w:rsidP="00FB30C0">
            <w:r>
              <w:t>ARC402 GRADUATION PROJECT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11C3F780" w14:textId="01D3A9B5" w:rsidR="00FB30C0" w:rsidRPr="00C21E4F" w:rsidRDefault="004B0E0D" w:rsidP="00FB30C0">
            <w:r>
              <w:rPr>
                <w:rFonts w:cs="Arial"/>
              </w:rPr>
              <w:t>GOOGLE VIRTUAL CLASSROOM</w:t>
            </w:r>
          </w:p>
        </w:tc>
      </w:tr>
      <w:tr w:rsidR="00FB30C0" w14:paraId="43440203" w14:textId="77777777" w:rsidTr="004528C4">
        <w:tc>
          <w:tcPr>
            <w:tcW w:w="5494" w:type="dxa"/>
            <w:vMerge/>
            <w:shd w:val="clear" w:color="auto" w:fill="EEECE1" w:themeFill="background2"/>
          </w:tcPr>
          <w:p w14:paraId="515DB8FA" w14:textId="77777777" w:rsidR="00FB30C0" w:rsidRDefault="00FB30C0" w:rsidP="00FB30C0"/>
        </w:tc>
        <w:tc>
          <w:tcPr>
            <w:tcW w:w="4255" w:type="dxa"/>
            <w:shd w:val="clear" w:color="auto" w:fill="EEECE1" w:themeFill="background2"/>
          </w:tcPr>
          <w:p w14:paraId="138E36C0" w14:textId="43339E4D" w:rsidR="00FB30C0" w:rsidRDefault="00FB30C0" w:rsidP="00FB30C0">
            <w:r>
              <w:t>ARC202 ARCHITECTURAL DESIGN II</w:t>
            </w:r>
          </w:p>
        </w:tc>
        <w:tc>
          <w:tcPr>
            <w:tcW w:w="4426" w:type="dxa"/>
            <w:shd w:val="clear" w:color="auto" w:fill="EEECE1" w:themeFill="background2"/>
          </w:tcPr>
          <w:p w14:paraId="51D714C1" w14:textId="31D19A9E" w:rsidR="00FB30C0" w:rsidRPr="00C21E4F" w:rsidRDefault="00FB30C0" w:rsidP="00FB30C0"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</w:t>
            </w:r>
            <w:r w:rsidRPr="00BB5270">
              <w:rPr>
                <w:rFonts w:cs="Arial"/>
              </w:rPr>
              <w:t>WHATSAPP</w:t>
            </w:r>
          </w:p>
        </w:tc>
      </w:tr>
      <w:tr w:rsidR="00AE6716" w14:paraId="1191E8D5" w14:textId="77777777" w:rsidTr="004528C4">
        <w:tc>
          <w:tcPr>
            <w:tcW w:w="5494" w:type="dxa"/>
            <w:vMerge w:val="restart"/>
          </w:tcPr>
          <w:p w14:paraId="05E7CF06" w14:textId="20FC72FC" w:rsidR="00AE6716" w:rsidRDefault="00AE6716" w:rsidP="00AE6716">
            <w:r w:rsidRPr="00420A55">
              <w:t>M.SC. MAHDY RASLAN</w:t>
            </w:r>
          </w:p>
        </w:tc>
        <w:tc>
          <w:tcPr>
            <w:tcW w:w="4255" w:type="dxa"/>
          </w:tcPr>
          <w:p w14:paraId="28FDD37A" w14:textId="785B966C" w:rsidR="00AE6716" w:rsidRDefault="00AE6716" w:rsidP="00AE6716">
            <w:r>
              <w:t>ARCH232 MECHANICS</w:t>
            </w:r>
          </w:p>
        </w:tc>
        <w:tc>
          <w:tcPr>
            <w:tcW w:w="4426" w:type="dxa"/>
          </w:tcPr>
          <w:p w14:paraId="2CA6AEF0" w14:textId="61818963" w:rsidR="00AE6716" w:rsidRPr="007E0547" w:rsidRDefault="00AE6716" w:rsidP="00AE6716">
            <w:pPr>
              <w:rPr>
                <w:rFonts w:cs="Arial"/>
              </w:rPr>
            </w:pPr>
            <w:r w:rsidRPr="002A407D">
              <w:t>UZEM</w:t>
            </w:r>
          </w:p>
        </w:tc>
      </w:tr>
      <w:tr w:rsidR="00AE6716" w14:paraId="2F087FFE" w14:textId="77777777" w:rsidTr="004528C4">
        <w:tc>
          <w:tcPr>
            <w:tcW w:w="5494" w:type="dxa"/>
            <w:vMerge/>
          </w:tcPr>
          <w:p w14:paraId="2FC09AD4" w14:textId="77777777" w:rsidR="00AE6716" w:rsidRDefault="00AE6716" w:rsidP="00AE6716"/>
        </w:tc>
        <w:tc>
          <w:tcPr>
            <w:tcW w:w="4255" w:type="dxa"/>
          </w:tcPr>
          <w:p w14:paraId="0B0089E4" w14:textId="4766FDAA" w:rsidR="00AE6716" w:rsidRDefault="00AE6716" w:rsidP="00AE6716">
            <w:r>
              <w:t>ARCH231 STATICS</w:t>
            </w:r>
          </w:p>
        </w:tc>
        <w:tc>
          <w:tcPr>
            <w:tcW w:w="4426" w:type="dxa"/>
          </w:tcPr>
          <w:p w14:paraId="2EB69F42" w14:textId="7B524EDF" w:rsidR="00AE6716" w:rsidRPr="007E0547" w:rsidRDefault="00AE6716" w:rsidP="00AE6716">
            <w:pPr>
              <w:rPr>
                <w:rFonts w:cs="Arial"/>
              </w:rPr>
            </w:pPr>
            <w:r w:rsidRPr="002A407D">
              <w:t>UZEM</w:t>
            </w:r>
          </w:p>
        </w:tc>
      </w:tr>
      <w:tr w:rsidR="00AE6716" w14:paraId="1FAE9452" w14:textId="77777777" w:rsidTr="004528C4">
        <w:tc>
          <w:tcPr>
            <w:tcW w:w="5494" w:type="dxa"/>
            <w:vMerge/>
          </w:tcPr>
          <w:p w14:paraId="2B411996" w14:textId="77777777" w:rsidR="00AE6716" w:rsidRDefault="00AE6716" w:rsidP="00AE6716"/>
        </w:tc>
        <w:tc>
          <w:tcPr>
            <w:tcW w:w="4255" w:type="dxa"/>
          </w:tcPr>
          <w:p w14:paraId="7B7F4ECE" w14:textId="021C47DA" w:rsidR="00AE6716" w:rsidRDefault="00AE6716" w:rsidP="00AE6716">
            <w:r>
              <w:t>ARC110 SURVEYING</w:t>
            </w:r>
          </w:p>
        </w:tc>
        <w:tc>
          <w:tcPr>
            <w:tcW w:w="4426" w:type="dxa"/>
          </w:tcPr>
          <w:p w14:paraId="5DFF2155" w14:textId="26799EA1" w:rsidR="00AE6716" w:rsidRPr="007E0547" w:rsidRDefault="00AE6716" w:rsidP="00AE6716">
            <w:pPr>
              <w:rPr>
                <w:rFonts w:cs="Arial"/>
              </w:rPr>
            </w:pPr>
            <w:r w:rsidRPr="002A407D">
              <w:t>UZEM</w:t>
            </w:r>
          </w:p>
        </w:tc>
      </w:tr>
      <w:tr w:rsidR="00AE6716" w14:paraId="02CEB548" w14:textId="77777777" w:rsidTr="004528C4">
        <w:tc>
          <w:tcPr>
            <w:tcW w:w="5494" w:type="dxa"/>
            <w:vMerge/>
          </w:tcPr>
          <w:p w14:paraId="718F6AC0" w14:textId="77777777" w:rsidR="00AE6716" w:rsidRDefault="00AE6716" w:rsidP="00AE6716"/>
        </w:tc>
        <w:tc>
          <w:tcPr>
            <w:tcW w:w="4255" w:type="dxa"/>
          </w:tcPr>
          <w:p w14:paraId="25FF4555" w14:textId="056918F3" w:rsidR="00AE6716" w:rsidRDefault="00AE6716" w:rsidP="00AE6716">
            <w:r>
              <w:t>ARC209 STATICS &amp; MECHANICS</w:t>
            </w:r>
          </w:p>
        </w:tc>
        <w:tc>
          <w:tcPr>
            <w:tcW w:w="4426" w:type="dxa"/>
          </w:tcPr>
          <w:p w14:paraId="4D1391D7" w14:textId="55516D7D" w:rsidR="00AE6716" w:rsidRPr="007E0547" w:rsidRDefault="00AE6716" w:rsidP="00AE6716">
            <w:pPr>
              <w:rPr>
                <w:rFonts w:cs="Arial"/>
              </w:rPr>
            </w:pPr>
            <w:r w:rsidRPr="002A407D">
              <w:t>UZEM</w:t>
            </w:r>
          </w:p>
        </w:tc>
      </w:tr>
      <w:tr w:rsidR="00FB30C0" w14:paraId="5DD90076" w14:textId="77777777" w:rsidTr="004528C4">
        <w:tc>
          <w:tcPr>
            <w:tcW w:w="5494" w:type="dxa"/>
            <w:shd w:val="clear" w:color="auto" w:fill="EEECE1" w:themeFill="background2"/>
          </w:tcPr>
          <w:p w14:paraId="27913C06" w14:textId="30714BA3" w:rsidR="00FB30C0" w:rsidRPr="00F46041" w:rsidRDefault="00FB30C0" w:rsidP="00FB30C0">
            <w:r w:rsidRPr="00F46041">
              <w:t>M.ARCH. SHABNAM GOLKARIAN</w:t>
            </w:r>
          </w:p>
        </w:tc>
        <w:tc>
          <w:tcPr>
            <w:tcW w:w="4255" w:type="dxa"/>
            <w:shd w:val="clear" w:color="auto" w:fill="EEECE1" w:themeFill="background2"/>
          </w:tcPr>
          <w:p w14:paraId="09B87DDC" w14:textId="682FECCB" w:rsidR="00FB30C0" w:rsidRDefault="00FB30C0" w:rsidP="00FB30C0">
            <w:r>
              <w:t>ARC302 ARCHITECTURAL DESIGN IV</w:t>
            </w:r>
          </w:p>
        </w:tc>
        <w:tc>
          <w:tcPr>
            <w:tcW w:w="4426" w:type="dxa"/>
            <w:shd w:val="clear" w:color="auto" w:fill="EEECE1" w:themeFill="background2"/>
          </w:tcPr>
          <w:p w14:paraId="05C125EF" w14:textId="3B61A9BF" w:rsidR="00FB30C0" w:rsidRPr="007E0547" w:rsidRDefault="00FB30C0" w:rsidP="00FB30C0">
            <w:pPr>
              <w:rPr>
                <w:rFonts w:cs="Arial"/>
              </w:rPr>
            </w:pPr>
            <w:r>
              <w:rPr>
                <w:rFonts w:cs="Arial"/>
              </w:rPr>
              <w:t>FACEBOOK GRUP+ UZEM</w:t>
            </w:r>
          </w:p>
        </w:tc>
      </w:tr>
      <w:tr w:rsidR="00FB30C0" w14:paraId="5DF05A60" w14:textId="77777777" w:rsidTr="004528C4">
        <w:tc>
          <w:tcPr>
            <w:tcW w:w="5494" w:type="dxa"/>
            <w:vMerge w:val="restart"/>
          </w:tcPr>
          <w:p w14:paraId="37C88267" w14:textId="0002C5A2" w:rsidR="00FB30C0" w:rsidRPr="00F46041" w:rsidRDefault="00FB30C0" w:rsidP="00FB30C0">
            <w:r w:rsidRPr="00F46041">
              <w:t>B. ARCH. HUMAM HELMI</w:t>
            </w:r>
          </w:p>
        </w:tc>
        <w:tc>
          <w:tcPr>
            <w:tcW w:w="4255" w:type="dxa"/>
          </w:tcPr>
          <w:p w14:paraId="223F7A91" w14:textId="3C552907" w:rsidR="00FB30C0" w:rsidRDefault="00FB30C0" w:rsidP="00FB30C0">
            <w:r>
              <w:t>ARC102 BASIC OF ARCHITECTURAL DESIGN II</w:t>
            </w:r>
          </w:p>
        </w:tc>
        <w:tc>
          <w:tcPr>
            <w:tcW w:w="4426" w:type="dxa"/>
          </w:tcPr>
          <w:p w14:paraId="784DDBA6" w14:textId="0E6E5828" w:rsidR="00FB30C0" w:rsidRPr="007E0547" w:rsidRDefault="00FB30C0" w:rsidP="00FB30C0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FACEBOOK</w:t>
            </w:r>
          </w:p>
        </w:tc>
      </w:tr>
      <w:tr w:rsidR="00FB30C0" w14:paraId="2B5D9984" w14:textId="77777777" w:rsidTr="004528C4">
        <w:tc>
          <w:tcPr>
            <w:tcW w:w="5494" w:type="dxa"/>
            <w:vMerge/>
          </w:tcPr>
          <w:p w14:paraId="3708EAD3" w14:textId="77777777" w:rsidR="00FB30C0" w:rsidRPr="00F46041" w:rsidRDefault="00FB30C0" w:rsidP="00FB30C0"/>
        </w:tc>
        <w:tc>
          <w:tcPr>
            <w:tcW w:w="4255" w:type="dxa"/>
          </w:tcPr>
          <w:p w14:paraId="6C256FC6" w14:textId="629ED347" w:rsidR="00FB30C0" w:rsidRDefault="00FB30C0" w:rsidP="00FB30C0">
            <w:r>
              <w:t>ARC204 COMPUTER AIDED DRAWING II</w:t>
            </w:r>
          </w:p>
        </w:tc>
        <w:tc>
          <w:tcPr>
            <w:tcW w:w="4426" w:type="dxa"/>
          </w:tcPr>
          <w:p w14:paraId="733DF7F0" w14:textId="2A54A3E8" w:rsidR="00FB30C0" w:rsidRPr="007E0547" w:rsidRDefault="00FB30C0" w:rsidP="00FB30C0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FB30C0" w14:paraId="384FE431" w14:textId="77777777" w:rsidTr="004528C4">
        <w:tc>
          <w:tcPr>
            <w:tcW w:w="5494" w:type="dxa"/>
            <w:vMerge/>
          </w:tcPr>
          <w:p w14:paraId="6B2BC437" w14:textId="77777777" w:rsidR="00FB30C0" w:rsidRPr="00F46041" w:rsidRDefault="00FB30C0" w:rsidP="00FB30C0"/>
        </w:tc>
        <w:tc>
          <w:tcPr>
            <w:tcW w:w="4255" w:type="dxa"/>
          </w:tcPr>
          <w:p w14:paraId="09137269" w14:textId="055988BE" w:rsidR="00FB30C0" w:rsidRDefault="00FB30C0" w:rsidP="00FB30C0">
            <w:r>
              <w:t>ARC206 CONSTRUCTION AND MATERIALS III/ARCH 211 CONSTRUCTION III</w:t>
            </w:r>
          </w:p>
        </w:tc>
        <w:tc>
          <w:tcPr>
            <w:tcW w:w="4426" w:type="dxa"/>
            <w:vAlign w:val="center"/>
          </w:tcPr>
          <w:p w14:paraId="4A18E682" w14:textId="56DF9420" w:rsidR="00FB30C0" w:rsidRPr="007E0547" w:rsidRDefault="00FB30C0" w:rsidP="00FB30C0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FB30C0" w14:paraId="1F350931" w14:textId="77777777" w:rsidTr="004528C4">
        <w:tc>
          <w:tcPr>
            <w:tcW w:w="5494" w:type="dxa"/>
            <w:vMerge w:val="restart"/>
            <w:shd w:val="clear" w:color="auto" w:fill="EEECE1" w:themeFill="background2"/>
          </w:tcPr>
          <w:p w14:paraId="60E327E5" w14:textId="6614E837" w:rsidR="00FB30C0" w:rsidRPr="00F46041" w:rsidRDefault="00FB30C0" w:rsidP="00FB30C0">
            <w:r w:rsidRPr="00F46041">
              <w:t>M.ARCH. ABDULRAHMAN ALBAB</w:t>
            </w:r>
          </w:p>
        </w:tc>
        <w:tc>
          <w:tcPr>
            <w:tcW w:w="4255" w:type="dxa"/>
            <w:shd w:val="clear" w:color="auto" w:fill="EEECE1" w:themeFill="background2"/>
          </w:tcPr>
          <w:p w14:paraId="057E7847" w14:textId="11FD2FBE" w:rsidR="00FB30C0" w:rsidRDefault="00FB30C0" w:rsidP="00FB30C0">
            <w:r>
              <w:t>ARC204 COMPUTER AIDED DRAWING II</w:t>
            </w:r>
          </w:p>
        </w:tc>
        <w:tc>
          <w:tcPr>
            <w:tcW w:w="4426" w:type="dxa"/>
            <w:shd w:val="clear" w:color="auto" w:fill="EEECE1" w:themeFill="background2"/>
          </w:tcPr>
          <w:p w14:paraId="5FD8E779" w14:textId="2378EBA7" w:rsidR="00FB30C0" w:rsidRPr="007E0547" w:rsidRDefault="00FB30C0" w:rsidP="00FB30C0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FB30C0" w14:paraId="4F88D45E" w14:textId="77777777" w:rsidTr="004528C4">
        <w:tc>
          <w:tcPr>
            <w:tcW w:w="5494" w:type="dxa"/>
            <w:vMerge/>
            <w:shd w:val="clear" w:color="auto" w:fill="EEECE1" w:themeFill="background2"/>
          </w:tcPr>
          <w:p w14:paraId="1E87D68D" w14:textId="77777777" w:rsidR="00FB30C0" w:rsidRPr="00F46041" w:rsidRDefault="00FB30C0" w:rsidP="00FB30C0"/>
        </w:tc>
        <w:tc>
          <w:tcPr>
            <w:tcW w:w="4255" w:type="dxa"/>
            <w:shd w:val="clear" w:color="auto" w:fill="EEECE1" w:themeFill="background2"/>
          </w:tcPr>
          <w:p w14:paraId="5C3EACC6" w14:textId="3842906E" w:rsidR="00FB30C0" w:rsidRDefault="00FB30C0" w:rsidP="00FB30C0">
            <w:r>
              <w:t>ARC102 BASIC OF ARCHITECTURAL DESIGN II</w:t>
            </w:r>
          </w:p>
        </w:tc>
        <w:tc>
          <w:tcPr>
            <w:tcW w:w="4426" w:type="dxa"/>
            <w:shd w:val="clear" w:color="auto" w:fill="EEECE1" w:themeFill="background2"/>
          </w:tcPr>
          <w:p w14:paraId="6B7701B1" w14:textId="3A38B7DF" w:rsidR="00FB30C0" w:rsidRPr="007E0547" w:rsidRDefault="00FB30C0" w:rsidP="00FB30C0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  <w:r>
              <w:rPr>
                <w:rFonts w:cs="Arial"/>
              </w:rPr>
              <w:t xml:space="preserve"> + FACEBOOK</w:t>
            </w:r>
          </w:p>
        </w:tc>
      </w:tr>
      <w:tr w:rsidR="00FB30C0" w14:paraId="1182D521" w14:textId="77777777" w:rsidTr="004528C4">
        <w:tc>
          <w:tcPr>
            <w:tcW w:w="5494" w:type="dxa"/>
            <w:vMerge/>
            <w:shd w:val="clear" w:color="auto" w:fill="EEECE1" w:themeFill="background2"/>
          </w:tcPr>
          <w:p w14:paraId="5366015F" w14:textId="77777777" w:rsidR="00FB30C0" w:rsidRPr="00F46041" w:rsidRDefault="00FB30C0" w:rsidP="00FB30C0"/>
        </w:tc>
        <w:tc>
          <w:tcPr>
            <w:tcW w:w="4255" w:type="dxa"/>
            <w:shd w:val="clear" w:color="auto" w:fill="EEECE1" w:themeFill="background2"/>
            <w:vAlign w:val="center"/>
          </w:tcPr>
          <w:p w14:paraId="0B4F8783" w14:textId="476848FA" w:rsidR="00FB30C0" w:rsidRDefault="00FB30C0" w:rsidP="00FB30C0">
            <w:r>
              <w:t>ARC103 VISUAL COMMUNICATION TECHN. I</w:t>
            </w:r>
          </w:p>
        </w:tc>
        <w:tc>
          <w:tcPr>
            <w:tcW w:w="4426" w:type="dxa"/>
            <w:shd w:val="clear" w:color="auto" w:fill="EEECE1" w:themeFill="background2"/>
          </w:tcPr>
          <w:p w14:paraId="050E5295" w14:textId="1ECC34DD" w:rsidR="00FB30C0" w:rsidRPr="007E0547" w:rsidRDefault="00FB30C0" w:rsidP="00FB30C0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</w:p>
        </w:tc>
      </w:tr>
      <w:tr w:rsidR="00FB30C0" w14:paraId="0F911DA6" w14:textId="77777777" w:rsidTr="004528C4">
        <w:tc>
          <w:tcPr>
            <w:tcW w:w="5494" w:type="dxa"/>
          </w:tcPr>
          <w:p w14:paraId="049B8B1D" w14:textId="309DA1E4" w:rsidR="00FB30C0" w:rsidRPr="00F46041" w:rsidRDefault="00FB30C0" w:rsidP="00FB30C0">
            <w:r w:rsidRPr="00F46041">
              <w:t>M.ARCH. RASHA TARBOUSH</w:t>
            </w:r>
          </w:p>
        </w:tc>
        <w:tc>
          <w:tcPr>
            <w:tcW w:w="4255" w:type="dxa"/>
          </w:tcPr>
          <w:p w14:paraId="5E347BA6" w14:textId="1B19B3EA" w:rsidR="00FB30C0" w:rsidRDefault="00FB30C0" w:rsidP="00FB30C0">
            <w:r>
              <w:t>ARC302 ARCHITECTURAL DESIGN IV</w:t>
            </w:r>
          </w:p>
        </w:tc>
        <w:tc>
          <w:tcPr>
            <w:tcW w:w="4426" w:type="dxa"/>
          </w:tcPr>
          <w:p w14:paraId="1E787E47" w14:textId="086735B1" w:rsidR="00FB30C0" w:rsidRPr="007E0547" w:rsidRDefault="00FB30C0" w:rsidP="00FB30C0">
            <w:pPr>
              <w:rPr>
                <w:rFonts w:cs="Arial"/>
              </w:rPr>
            </w:pPr>
            <w:r>
              <w:rPr>
                <w:rFonts w:cs="Arial"/>
              </w:rPr>
              <w:t>FACEBOOK GRUP+ UZEM</w:t>
            </w:r>
          </w:p>
        </w:tc>
      </w:tr>
      <w:tr w:rsidR="00FB30C0" w14:paraId="1F819670" w14:textId="77777777" w:rsidTr="004528C4">
        <w:tc>
          <w:tcPr>
            <w:tcW w:w="5494" w:type="dxa"/>
            <w:vMerge w:val="restart"/>
            <w:shd w:val="clear" w:color="auto" w:fill="EEECE1" w:themeFill="background2"/>
          </w:tcPr>
          <w:p w14:paraId="56258832" w14:textId="05E4F30D" w:rsidR="00FB30C0" w:rsidRDefault="00FB30C0" w:rsidP="00FB30C0">
            <w:r w:rsidRPr="00AE6716">
              <w:t>M.ARCH. FATEMEH GHAFARI TAVASOLI</w:t>
            </w:r>
          </w:p>
        </w:tc>
        <w:tc>
          <w:tcPr>
            <w:tcW w:w="4255" w:type="dxa"/>
            <w:shd w:val="clear" w:color="auto" w:fill="EEECE1" w:themeFill="background2"/>
          </w:tcPr>
          <w:p w14:paraId="78E6C2FF" w14:textId="0581988B" w:rsidR="00FB30C0" w:rsidRDefault="00FB30C0" w:rsidP="00FB30C0">
            <w:r>
              <w:t>ARC213 FREEHAND DRAWING</w:t>
            </w:r>
          </w:p>
        </w:tc>
        <w:tc>
          <w:tcPr>
            <w:tcW w:w="4426" w:type="dxa"/>
            <w:shd w:val="clear" w:color="auto" w:fill="EEECE1" w:themeFill="background2"/>
          </w:tcPr>
          <w:p w14:paraId="47D3B2DD" w14:textId="54E0EA1D" w:rsidR="00FB30C0" w:rsidRPr="007E0547" w:rsidRDefault="00AE6716" w:rsidP="00FB30C0">
            <w:pPr>
              <w:rPr>
                <w:rFonts w:cs="Arial"/>
              </w:rPr>
            </w:pPr>
            <w:r>
              <w:rPr>
                <w:rFonts w:cs="Arial"/>
              </w:rPr>
              <w:t>UZEM</w:t>
            </w:r>
          </w:p>
        </w:tc>
      </w:tr>
      <w:tr w:rsidR="00FB30C0" w14:paraId="3C6DC55F" w14:textId="77777777" w:rsidTr="004528C4">
        <w:tc>
          <w:tcPr>
            <w:tcW w:w="5494" w:type="dxa"/>
            <w:vMerge/>
            <w:shd w:val="clear" w:color="auto" w:fill="EEECE1" w:themeFill="background2"/>
          </w:tcPr>
          <w:p w14:paraId="69DE7C0C" w14:textId="77777777" w:rsidR="00FB30C0" w:rsidRDefault="00FB30C0" w:rsidP="00FB30C0"/>
        </w:tc>
        <w:tc>
          <w:tcPr>
            <w:tcW w:w="4255" w:type="dxa"/>
            <w:shd w:val="clear" w:color="auto" w:fill="EEECE1" w:themeFill="background2"/>
            <w:vAlign w:val="center"/>
          </w:tcPr>
          <w:p w14:paraId="1749D378" w14:textId="046EA56F" w:rsidR="00FB30C0" w:rsidRDefault="00FB30C0" w:rsidP="00FB30C0">
            <w:r>
              <w:t>ARC104 VISUAL COMMUNICATION TECHN. I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64266C8" w14:textId="5541A556" w:rsidR="00FB30C0" w:rsidRPr="007E0547" w:rsidRDefault="004F6D5F" w:rsidP="00FB30C0">
            <w:pPr>
              <w:rPr>
                <w:rFonts w:cs="Arial"/>
              </w:rPr>
            </w:pPr>
            <w:r w:rsidRPr="00455FF1">
              <w:rPr>
                <w:rFonts w:cs="Arial"/>
              </w:rPr>
              <w:t>GOOGLE CLASSROOM</w:t>
            </w:r>
          </w:p>
        </w:tc>
      </w:tr>
      <w:tr w:rsidR="00FB30C0" w14:paraId="72857450" w14:textId="77777777" w:rsidTr="004528C4">
        <w:tc>
          <w:tcPr>
            <w:tcW w:w="5494" w:type="dxa"/>
            <w:vMerge/>
            <w:shd w:val="clear" w:color="auto" w:fill="EEECE1" w:themeFill="background2"/>
          </w:tcPr>
          <w:p w14:paraId="37D7B746" w14:textId="77777777" w:rsidR="00FB30C0" w:rsidRDefault="00FB30C0" w:rsidP="00FB30C0"/>
        </w:tc>
        <w:tc>
          <w:tcPr>
            <w:tcW w:w="4255" w:type="dxa"/>
            <w:shd w:val="clear" w:color="auto" w:fill="EEECE1" w:themeFill="background2"/>
          </w:tcPr>
          <w:p w14:paraId="699ECF58" w14:textId="58DF1672" w:rsidR="00FB30C0" w:rsidRDefault="00FB30C0" w:rsidP="00FB30C0">
            <w:r>
              <w:t>ARC106 CONSTRUCTION AND MATERIALS I /ARCH 109 CONSTRUCTION I</w:t>
            </w:r>
          </w:p>
        </w:tc>
        <w:tc>
          <w:tcPr>
            <w:tcW w:w="4426" w:type="dxa"/>
            <w:shd w:val="clear" w:color="auto" w:fill="EEECE1" w:themeFill="background2"/>
            <w:vAlign w:val="center"/>
          </w:tcPr>
          <w:p w14:paraId="0C8557C9" w14:textId="016CFEF1" w:rsidR="00FB30C0" w:rsidRPr="007E0547" w:rsidRDefault="00FB30C0" w:rsidP="00FB30C0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  <w:tr w:rsidR="009A7E49" w14:paraId="4F2782A8" w14:textId="77777777" w:rsidTr="00AE6716">
        <w:tc>
          <w:tcPr>
            <w:tcW w:w="5494" w:type="dxa"/>
            <w:vMerge w:val="restart"/>
            <w:shd w:val="clear" w:color="auto" w:fill="auto"/>
          </w:tcPr>
          <w:p w14:paraId="2245FCC1" w14:textId="06F828D2" w:rsidR="009A7E49" w:rsidRDefault="009A7E49" w:rsidP="00FB30C0">
            <w:r w:rsidRPr="00AE6716">
              <w:t>M.SC. TURCAN ARDALI</w:t>
            </w:r>
          </w:p>
        </w:tc>
        <w:tc>
          <w:tcPr>
            <w:tcW w:w="4255" w:type="dxa"/>
          </w:tcPr>
          <w:p w14:paraId="71FE4643" w14:textId="4F69BA98" w:rsidR="009A7E49" w:rsidRDefault="009A7E49" w:rsidP="00FB30C0">
            <w:r>
              <w:t>FAE456 HEALTH &amp; SAFETY (elective)</w:t>
            </w:r>
          </w:p>
        </w:tc>
        <w:tc>
          <w:tcPr>
            <w:tcW w:w="4426" w:type="dxa"/>
            <w:vAlign w:val="center"/>
          </w:tcPr>
          <w:p w14:paraId="42DA637D" w14:textId="19927340" w:rsidR="009A7E49" w:rsidRPr="007E0547" w:rsidRDefault="009A7E49" w:rsidP="00FB30C0">
            <w:pPr>
              <w:rPr>
                <w:rFonts w:cs="Arial"/>
              </w:rPr>
            </w:pPr>
            <w:r>
              <w:rPr>
                <w:rFonts w:cs="Arial"/>
              </w:rPr>
              <w:t>WHATSAPP</w:t>
            </w:r>
          </w:p>
        </w:tc>
      </w:tr>
      <w:tr w:rsidR="009A7E49" w14:paraId="1E38ABF0" w14:textId="77777777" w:rsidTr="00AE6716">
        <w:tc>
          <w:tcPr>
            <w:tcW w:w="5494" w:type="dxa"/>
            <w:vMerge/>
            <w:shd w:val="clear" w:color="auto" w:fill="auto"/>
          </w:tcPr>
          <w:p w14:paraId="68868EE3" w14:textId="77777777" w:rsidR="009A7E49" w:rsidRDefault="009A7E49" w:rsidP="00FB30C0"/>
        </w:tc>
        <w:tc>
          <w:tcPr>
            <w:tcW w:w="4255" w:type="dxa"/>
          </w:tcPr>
          <w:p w14:paraId="0D247F66" w14:textId="1C9DEC1D" w:rsidR="009A7E49" w:rsidRDefault="009A7E49" w:rsidP="00FB30C0">
            <w:r>
              <w:t>FAE485 ENTRPRENEURSHIP &amp; INNOVATION (elective)</w:t>
            </w:r>
          </w:p>
        </w:tc>
        <w:tc>
          <w:tcPr>
            <w:tcW w:w="4426" w:type="dxa"/>
            <w:vAlign w:val="center"/>
          </w:tcPr>
          <w:p w14:paraId="4C3812DE" w14:textId="6F32760C" w:rsidR="009A7E49" w:rsidRPr="007E0547" w:rsidRDefault="009A7E49" w:rsidP="00FB30C0">
            <w:pPr>
              <w:rPr>
                <w:rFonts w:cs="Arial"/>
              </w:rPr>
            </w:pPr>
            <w:r>
              <w:rPr>
                <w:rFonts w:cs="Arial"/>
              </w:rPr>
              <w:t>WHATSAPP</w:t>
            </w:r>
          </w:p>
        </w:tc>
      </w:tr>
      <w:tr w:rsidR="00AE6716" w14:paraId="10591FAC" w14:textId="77777777" w:rsidTr="00AE6716">
        <w:tc>
          <w:tcPr>
            <w:tcW w:w="5494" w:type="dxa"/>
            <w:vMerge/>
            <w:shd w:val="clear" w:color="auto" w:fill="auto"/>
          </w:tcPr>
          <w:p w14:paraId="7572F5F0" w14:textId="77777777" w:rsidR="00AE6716" w:rsidRDefault="00AE6716" w:rsidP="00AE6716"/>
        </w:tc>
        <w:tc>
          <w:tcPr>
            <w:tcW w:w="4255" w:type="dxa"/>
          </w:tcPr>
          <w:p w14:paraId="56520055" w14:textId="2B052810" w:rsidR="00AE6716" w:rsidRDefault="00AE6716" w:rsidP="00AE6716">
            <w:r>
              <w:t>TMF İŞ SAĞLIĞI VE GÜVENLİĞİ</w:t>
            </w:r>
          </w:p>
        </w:tc>
        <w:tc>
          <w:tcPr>
            <w:tcW w:w="4426" w:type="dxa"/>
          </w:tcPr>
          <w:p w14:paraId="22E3985E" w14:textId="5CBB047E" w:rsidR="00AE6716" w:rsidRDefault="00AE6716" w:rsidP="00AE6716">
            <w:pPr>
              <w:rPr>
                <w:rFonts w:cs="Arial"/>
              </w:rPr>
            </w:pPr>
            <w:r w:rsidRPr="00572F9F">
              <w:rPr>
                <w:rFonts w:cs="Arial"/>
              </w:rPr>
              <w:t>WHATSAPP</w:t>
            </w:r>
          </w:p>
        </w:tc>
      </w:tr>
      <w:tr w:rsidR="00AE6716" w14:paraId="2F97DDF9" w14:textId="77777777" w:rsidTr="00AE6716">
        <w:tc>
          <w:tcPr>
            <w:tcW w:w="5494" w:type="dxa"/>
            <w:vMerge/>
            <w:shd w:val="clear" w:color="auto" w:fill="auto"/>
          </w:tcPr>
          <w:p w14:paraId="2E975D5E" w14:textId="77777777" w:rsidR="00AE6716" w:rsidRDefault="00AE6716" w:rsidP="00AE6716"/>
        </w:tc>
        <w:tc>
          <w:tcPr>
            <w:tcW w:w="4255" w:type="dxa"/>
          </w:tcPr>
          <w:p w14:paraId="7FE5A37B" w14:textId="7FDEB18B" w:rsidR="00AE6716" w:rsidRDefault="00AE6716" w:rsidP="00AE6716">
            <w:r>
              <w:t xml:space="preserve">TMF </w:t>
            </w:r>
          </w:p>
        </w:tc>
        <w:tc>
          <w:tcPr>
            <w:tcW w:w="4426" w:type="dxa"/>
          </w:tcPr>
          <w:p w14:paraId="27BD98B3" w14:textId="09BB7A40" w:rsidR="00AE6716" w:rsidRDefault="00AE6716" w:rsidP="00AE6716">
            <w:pPr>
              <w:rPr>
                <w:rFonts w:cs="Arial"/>
              </w:rPr>
            </w:pPr>
            <w:r w:rsidRPr="00572F9F">
              <w:rPr>
                <w:rFonts w:cs="Arial"/>
              </w:rPr>
              <w:t>WHATSAPP</w:t>
            </w:r>
          </w:p>
        </w:tc>
      </w:tr>
      <w:tr w:rsidR="00FB30C0" w14:paraId="45427A8F" w14:textId="77777777" w:rsidTr="004528C4">
        <w:tc>
          <w:tcPr>
            <w:tcW w:w="5494" w:type="dxa"/>
            <w:vMerge w:val="restart"/>
          </w:tcPr>
          <w:p w14:paraId="5168A863" w14:textId="01108C38" w:rsidR="00FB30C0" w:rsidRDefault="00FB30C0" w:rsidP="00FB30C0">
            <w:r w:rsidRPr="00F46041">
              <w:t>Neslihan akbaş</w:t>
            </w:r>
          </w:p>
        </w:tc>
        <w:tc>
          <w:tcPr>
            <w:tcW w:w="4255" w:type="dxa"/>
            <w:vAlign w:val="center"/>
          </w:tcPr>
          <w:p w14:paraId="3710C37E" w14:textId="04270A71" w:rsidR="00FB30C0" w:rsidRDefault="00FB30C0" w:rsidP="00FB30C0">
            <w:r>
              <w:t>MIM 202 MİMARİ TASARIM II / MIM 202 MİMARİ PROJE III</w:t>
            </w:r>
          </w:p>
        </w:tc>
        <w:tc>
          <w:tcPr>
            <w:tcW w:w="4426" w:type="dxa"/>
            <w:vAlign w:val="center"/>
          </w:tcPr>
          <w:p w14:paraId="19289756" w14:textId="68C83A8F" w:rsidR="00FB30C0" w:rsidRPr="007E0547" w:rsidRDefault="00FB30C0" w:rsidP="00FB30C0">
            <w:pPr>
              <w:rPr>
                <w:rFonts w:cs="Arial"/>
              </w:rPr>
            </w:pPr>
            <w:r w:rsidRPr="00802B7F">
              <w:rPr>
                <w:rFonts w:cs="Arial"/>
              </w:rPr>
              <w:t>WHATSAPP GRUBU</w:t>
            </w:r>
          </w:p>
        </w:tc>
      </w:tr>
      <w:tr w:rsidR="00FB30C0" w14:paraId="08F25DC0" w14:textId="77777777" w:rsidTr="004528C4">
        <w:trPr>
          <w:trHeight w:val="71"/>
        </w:trPr>
        <w:tc>
          <w:tcPr>
            <w:tcW w:w="5494" w:type="dxa"/>
            <w:vMerge/>
          </w:tcPr>
          <w:p w14:paraId="3E842C2B" w14:textId="77777777" w:rsidR="00FB30C0" w:rsidRDefault="00FB30C0" w:rsidP="00FB30C0"/>
        </w:tc>
        <w:tc>
          <w:tcPr>
            <w:tcW w:w="4255" w:type="dxa"/>
            <w:vAlign w:val="center"/>
          </w:tcPr>
          <w:p w14:paraId="6F9F55B2" w14:textId="7FB0CB8C" w:rsidR="00FB30C0" w:rsidRDefault="00FB30C0" w:rsidP="00FB30C0">
            <w:r>
              <w:t>MİM 206 YAPI VE MALZEME III</w:t>
            </w:r>
          </w:p>
        </w:tc>
        <w:tc>
          <w:tcPr>
            <w:tcW w:w="4426" w:type="dxa"/>
            <w:vAlign w:val="center"/>
          </w:tcPr>
          <w:p w14:paraId="4EA772F7" w14:textId="3C7DB32B" w:rsidR="00FB30C0" w:rsidRPr="00802B7F" w:rsidRDefault="00FB30C0" w:rsidP="00FB30C0">
            <w:pPr>
              <w:rPr>
                <w:rFonts w:cs="Arial"/>
              </w:rPr>
            </w:pPr>
            <w:r>
              <w:rPr>
                <w:rFonts w:cs="Arial"/>
              </w:rPr>
              <w:t>FLIPPED LEARNING</w:t>
            </w:r>
          </w:p>
        </w:tc>
      </w:tr>
    </w:tbl>
    <w:p w14:paraId="138C72E6" w14:textId="77777777" w:rsidR="005A5A72" w:rsidRDefault="005A5A72"/>
    <w:sectPr w:rsidR="005A5A72" w:rsidSect="00524F99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02B8B"/>
    <w:multiLevelType w:val="hybridMultilevel"/>
    <w:tmpl w:val="4AC82AD4"/>
    <w:lvl w:ilvl="0" w:tplc="F3A499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c0tTA2tzQxNLNQ0lEKTi0uzszPAykwrAUAU/UXtywAAAA="/>
  </w:docVars>
  <w:rsids>
    <w:rsidRoot w:val="00524F99"/>
    <w:rsid w:val="00011010"/>
    <w:rsid w:val="00030F05"/>
    <w:rsid w:val="00035A46"/>
    <w:rsid w:val="00051F72"/>
    <w:rsid w:val="00056C2D"/>
    <w:rsid w:val="00073919"/>
    <w:rsid w:val="000863CD"/>
    <w:rsid w:val="000B16FC"/>
    <w:rsid w:val="000F28B4"/>
    <w:rsid w:val="00100256"/>
    <w:rsid w:val="00111B93"/>
    <w:rsid w:val="00151FCB"/>
    <w:rsid w:val="00181E54"/>
    <w:rsid w:val="0018303E"/>
    <w:rsid w:val="001864C5"/>
    <w:rsid w:val="001A3218"/>
    <w:rsid w:val="001B4D6D"/>
    <w:rsid w:val="001B6B37"/>
    <w:rsid w:val="001D00A2"/>
    <w:rsid w:val="001E2000"/>
    <w:rsid w:val="00211293"/>
    <w:rsid w:val="00213AD1"/>
    <w:rsid w:val="002478C3"/>
    <w:rsid w:val="00275A7D"/>
    <w:rsid w:val="0028505A"/>
    <w:rsid w:val="002854E7"/>
    <w:rsid w:val="002C2CF3"/>
    <w:rsid w:val="00312F17"/>
    <w:rsid w:val="00332C5E"/>
    <w:rsid w:val="00332EA7"/>
    <w:rsid w:val="0033446A"/>
    <w:rsid w:val="003605A2"/>
    <w:rsid w:val="003754FD"/>
    <w:rsid w:val="00380E8D"/>
    <w:rsid w:val="003862D6"/>
    <w:rsid w:val="00392577"/>
    <w:rsid w:val="00393AA7"/>
    <w:rsid w:val="003B059D"/>
    <w:rsid w:val="003B4A8F"/>
    <w:rsid w:val="003D23D4"/>
    <w:rsid w:val="003E4A36"/>
    <w:rsid w:val="003E71B7"/>
    <w:rsid w:val="003F656F"/>
    <w:rsid w:val="003F7681"/>
    <w:rsid w:val="00420A55"/>
    <w:rsid w:val="00431880"/>
    <w:rsid w:val="00445835"/>
    <w:rsid w:val="004528C4"/>
    <w:rsid w:val="00455FF1"/>
    <w:rsid w:val="004574E9"/>
    <w:rsid w:val="00457F4F"/>
    <w:rsid w:val="00480F76"/>
    <w:rsid w:val="004875C1"/>
    <w:rsid w:val="004A232C"/>
    <w:rsid w:val="004B0E0D"/>
    <w:rsid w:val="004C4723"/>
    <w:rsid w:val="004E51E1"/>
    <w:rsid w:val="004E6A28"/>
    <w:rsid w:val="004F0B34"/>
    <w:rsid w:val="004F32D5"/>
    <w:rsid w:val="004F6D5F"/>
    <w:rsid w:val="005117C5"/>
    <w:rsid w:val="0051598A"/>
    <w:rsid w:val="00524F99"/>
    <w:rsid w:val="00525EF7"/>
    <w:rsid w:val="00536032"/>
    <w:rsid w:val="005368F9"/>
    <w:rsid w:val="00564C59"/>
    <w:rsid w:val="00572C1A"/>
    <w:rsid w:val="005860FD"/>
    <w:rsid w:val="005903EB"/>
    <w:rsid w:val="005910FA"/>
    <w:rsid w:val="00592414"/>
    <w:rsid w:val="005A5A72"/>
    <w:rsid w:val="005A6768"/>
    <w:rsid w:val="005D1C45"/>
    <w:rsid w:val="005E3CCB"/>
    <w:rsid w:val="005F2FA8"/>
    <w:rsid w:val="00602B8B"/>
    <w:rsid w:val="00604A13"/>
    <w:rsid w:val="006431BB"/>
    <w:rsid w:val="00661A03"/>
    <w:rsid w:val="00663C8D"/>
    <w:rsid w:val="00680589"/>
    <w:rsid w:val="006A2B39"/>
    <w:rsid w:val="006B54D5"/>
    <w:rsid w:val="006F47CD"/>
    <w:rsid w:val="006F4A75"/>
    <w:rsid w:val="00700581"/>
    <w:rsid w:val="00706631"/>
    <w:rsid w:val="00710822"/>
    <w:rsid w:val="00730288"/>
    <w:rsid w:val="00755E81"/>
    <w:rsid w:val="00774322"/>
    <w:rsid w:val="00775FEF"/>
    <w:rsid w:val="007A02A5"/>
    <w:rsid w:val="007A4A3A"/>
    <w:rsid w:val="007A7EB4"/>
    <w:rsid w:val="007B410A"/>
    <w:rsid w:val="007B6128"/>
    <w:rsid w:val="007D4106"/>
    <w:rsid w:val="007D4895"/>
    <w:rsid w:val="007D4DF3"/>
    <w:rsid w:val="007D6EEF"/>
    <w:rsid w:val="007E0547"/>
    <w:rsid w:val="007E1827"/>
    <w:rsid w:val="00801B05"/>
    <w:rsid w:val="00802B7F"/>
    <w:rsid w:val="00806B9A"/>
    <w:rsid w:val="008171CC"/>
    <w:rsid w:val="00861D62"/>
    <w:rsid w:val="008A2A0C"/>
    <w:rsid w:val="008B7B46"/>
    <w:rsid w:val="008D105D"/>
    <w:rsid w:val="008E653A"/>
    <w:rsid w:val="008E759B"/>
    <w:rsid w:val="00904B5E"/>
    <w:rsid w:val="009412B7"/>
    <w:rsid w:val="00994C52"/>
    <w:rsid w:val="009A7E49"/>
    <w:rsid w:val="009C0618"/>
    <w:rsid w:val="009E7826"/>
    <w:rsid w:val="00A01E90"/>
    <w:rsid w:val="00A03A65"/>
    <w:rsid w:val="00A06D0B"/>
    <w:rsid w:val="00A210B4"/>
    <w:rsid w:val="00A21E01"/>
    <w:rsid w:val="00A22626"/>
    <w:rsid w:val="00A263D6"/>
    <w:rsid w:val="00A66BCF"/>
    <w:rsid w:val="00AB580E"/>
    <w:rsid w:val="00AC5564"/>
    <w:rsid w:val="00AE6716"/>
    <w:rsid w:val="00AF232D"/>
    <w:rsid w:val="00AF43DF"/>
    <w:rsid w:val="00B02E66"/>
    <w:rsid w:val="00B04082"/>
    <w:rsid w:val="00B4121D"/>
    <w:rsid w:val="00B45263"/>
    <w:rsid w:val="00B552E5"/>
    <w:rsid w:val="00B65159"/>
    <w:rsid w:val="00B676B3"/>
    <w:rsid w:val="00B91912"/>
    <w:rsid w:val="00B91A88"/>
    <w:rsid w:val="00BB5270"/>
    <w:rsid w:val="00BD2D2C"/>
    <w:rsid w:val="00C03CAC"/>
    <w:rsid w:val="00C1442F"/>
    <w:rsid w:val="00C20150"/>
    <w:rsid w:val="00C21E4F"/>
    <w:rsid w:val="00C4362B"/>
    <w:rsid w:val="00C45356"/>
    <w:rsid w:val="00C556F3"/>
    <w:rsid w:val="00C80349"/>
    <w:rsid w:val="00C939A6"/>
    <w:rsid w:val="00CA16F8"/>
    <w:rsid w:val="00CB2C9E"/>
    <w:rsid w:val="00CB70FA"/>
    <w:rsid w:val="00CC0D60"/>
    <w:rsid w:val="00CC2128"/>
    <w:rsid w:val="00CC34D4"/>
    <w:rsid w:val="00CD02FA"/>
    <w:rsid w:val="00CE13A4"/>
    <w:rsid w:val="00CE523D"/>
    <w:rsid w:val="00CE7E40"/>
    <w:rsid w:val="00D0443B"/>
    <w:rsid w:val="00D20398"/>
    <w:rsid w:val="00D60EEA"/>
    <w:rsid w:val="00D81AE0"/>
    <w:rsid w:val="00DC1583"/>
    <w:rsid w:val="00DD3371"/>
    <w:rsid w:val="00DD3673"/>
    <w:rsid w:val="00DF0351"/>
    <w:rsid w:val="00E237D8"/>
    <w:rsid w:val="00E5261A"/>
    <w:rsid w:val="00E53079"/>
    <w:rsid w:val="00EA6618"/>
    <w:rsid w:val="00EB3F7C"/>
    <w:rsid w:val="00F1750D"/>
    <w:rsid w:val="00F223C5"/>
    <w:rsid w:val="00F34E71"/>
    <w:rsid w:val="00F46041"/>
    <w:rsid w:val="00F50D0E"/>
    <w:rsid w:val="00F62037"/>
    <w:rsid w:val="00F66785"/>
    <w:rsid w:val="00FA4A94"/>
    <w:rsid w:val="00FB30C0"/>
    <w:rsid w:val="00FC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68FFA6"/>
  <w15:docId w15:val="{4D19C5D0-7164-4D53-A9DD-5EA663693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2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24F9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2C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CF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144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06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42</Words>
  <Characters>9364</Characters>
  <Application>Microsoft Office Word</Application>
  <DocSecurity>0</DocSecurity>
  <Lines>78</Lines>
  <Paragraphs>2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</dc:creator>
  <cp:lastModifiedBy>simge bardak</cp:lastModifiedBy>
  <cp:revision>2</cp:revision>
  <cp:lastPrinted>2020-02-25T14:00:00Z</cp:lastPrinted>
  <dcterms:created xsi:type="dcterms:W3CDTF">2020-03-19T11:10:00Z</dcterms:created>
  <dcterms:modified xsi:type="dcterms:W3CDTF">2020-03-19T11:10:00Z</dcterms:modified>
</cp:coreProperties>
</file>